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single" w:sz="24" w:space="0" w:color="00B050"/>
          <w:left w:val="single" w:sz="24" w:space="0" w:color="00B050"/>
          <w:bottom w:val="single" w:sz="24" w:space="0" w:color="00B050"/>
          <w:right w:val="single" w:sz="24" w:space="0" w:color="00B050"/>
          <w:insideH w:val="single" w:sz="24" w:space="0" w:color="00B050"/>
          <w:insideV w:val="single" w:sz="24" w:space="0" w:color="00B050"/>
        </w:tblBorders>
        <w:tblLook w:val="04A0" w:firstRow="1" w:lastRow="0" w:firstColumn="1" w:lastColumn="0" w:noHBand="0" w:noVBand="1"/>
      </w:tblPr>
      <w:tblGrid>
        <w:gridCol w:w="8966"/>
      </w:tblGrid>
      <w:tr w:rsidR="000D23AF" w14:paraId="09D8EBFD" w14:textId="77777777" w:rsidTr="0029043F">
        <w:tc>
          <w:tcPr>
            <w:tcW w:w="8966" w:type="dxa"/>
          </w:tcPr>
          <w:p w14:paraId="0D406F6C" w14:textId="37737B88" w:rsidR="000D23AF" w:rsidRPr="007F06C7" w:rsidRDefault="00B958A5" w:rsidP="0002664D">
            <w:pPr>
              <w:pStyle w:val="NoSpacing"/>
              <w:rPr>
                <w:rFonts w:ascii="Georgia" w:hAnsi="Georgia"/>
                <w:sz w:val="96"/>
              </w:rPr>
            </w:pPr>
            <w:r>
              <w:rPr>
                <w:rFonts w:ascii="Georgia" w:hAnsi="Georgia"/>
                <w:sz w:val="96"/>
              </w:rPr>
              <w:t>Open Access Guidance</w:t>
            </w:r>
          </w:p>
          <w:p w14:paraId="7BFF3D20" w14:textId="77777777" w:rsidR="000D23AF" w:rsidRPr="00C625B0" w:rsidRDefault="000D23AF" w:rsidP="0002664D">
            <w:pPr>
              <w:pStyle w:val="NoSpacing"/>
              <w:rPr>
                <w:rFonts w:ascii="Georgia" w:hAnsi="Georgia"/>
              </w:rPr>
            </w:pPr>
          </w:p>
        </w:tc>
      </w:tr>
      <w:tr w:rsidR="000D23AF" w14:paraId="4E9E8670" w14:textId="77777777" w:rsidTr="0029043F">
        <w:tc>
          <w:tcPr>
            <w:tcW w:w="8966" w:type="dxa"/>
            <w:shd w:val="clear" w:color="auto" w:fill="00B050"/>
          </w:tcPr>
          <w:p w14:paraId="37A75C1A" w14:textId="194DFAD9" w:rsidR="000D23AF" w:rsidRPr="00077420" w:rsidRDefault="00B958A5" w:rsidP="0002664D">
            <w:pPr>
              <w:pStyle w:val="NoSpacing"/>
              <w:rPr>
                <w:b/>
                <w:bCs/>
                <w:color w:val="FFFFFF" w:themeColor="background1"/>
              </w:rPr>
            </w:pPr>
            <w:r w:rsidRPr="00077420">
              <w:rPr>
                <w:b/>
                <w:bCs/>
              </w:rPr>
              <w:t>2020 - 2023</w:t>
            </w:r>
          </w:p>
          <w:p w14:paraId="2A8515B5" w14:textId="77777777" w:rsidR="000D23AF" w:rsidRDefault="000D23AF" w:rsidP="0002664D">
            <w:pPr>
              <w:pStyle w:val="NoSpacing"/>
            </w:pPr>
          </w:p>
        </w:tc>
      </w:tr>
    </w:tbl>
    <w:p w14:paraId="32984DAE" w14:textId="77777777" w:rsidR="00C625B0" w:rsidRDefault="00C625B0" w:rsidP="00722685">
      <w:pPr>
        <w:pStyle w:val="NoSpacing"/>
      </w:pPr>
    </w:p>
    <w:p w14:paraId="17E8E1A2" w14:textId="77777777" w:rsidR="00C625B0" w:rsidRDefault="00C625B0" w:rsidP="00722685">
      <w:pPr>
        <w:pStyle w:val="NoSpacing"/>
      </w:pPr>
    </w:p>
    <w:p w14:paraId="5C24BA06" w14:textId="77777777" w:rsidR="00C625B0" w:rsidRDefault="00C625B0" w:rsidP="00722685">
      <w:pPr>
        <w:pStyle w:val="NoSpacing"/>
      </w:pPr>
    </w:p>
    <w:p w14:paraId="08015E89" w14:textId="77777777" w:rsidR="00C625B0" w:rsidRDefault="00C625B0" w:rsidP="00722685">
      <w:pPr>
        <w:pStyle w:val="NoSpacing"/>
      </w:pPr>
    </w:p>
    <w:p w14:paraId="379465E4" w14:textId="77777777" w:rsidR="00C625B0" w:rsidRDefault="00C625B0" w:rsidP="00722685">
      <w:pPr>
        <w:pStyle w:val="NoSpacing"/>
      </w:pPr>
    </w:p>
    <w:p w14:paraId="5315B78A" w14:textId="77777777" w:rsidR="00C625B0" w:rsidRDefault="00C625B0" w:rsidP="00722685">
      <w:pPr>
        <w:pStyle w:val="NoSpacing"/>
      </w:pPr>
    </w:p>
    <w:p w14:paraId="032F0F90" w14:textId="77777777" w:rsidR="00C625B0" w:rsidRDefault="00C625B0" w:rsidP="00722685">
      <w:pPr>
        <w:pStyle w:val="NoSpacing"/>
      </w:pPr>
    </w:p>
    <w:p w14:paraId="3F74C667" w14:textId="77777777" w:rsidR="00C625B0" w:rsidRDefault="00C625B0" w:rsidP="00722685">
      <w:pPr>
        <w:pStyle w:val="NoSpacing"/>
      </w:pPr>
    </w:p>
    <w:p w14:paraId="7DEC3502" w14:textId="77777777" w:rsidR="00C625B0" w:rsidRDefault="00C625B0" w:rsidP="00722685">
      <w:pPr>
        <w:pStyle w:val="NoSpacing"/>
      </w:pPr>
    </w:p>
    <w:p w14:paraId="69BA8B87" w14:textId="77777777" w:rsidR="00C625B0" w:rsidRDefault="00C625B0" w:rsidP="00722685">
      <w:pPr>
        <w:pStyle w:val="NoSpacing"/>
      </w:pPr>
    </w:p>
    <w:p w14:paraId="3487B959" w14:textId="77777777" w:rsidR="000D23AF" w:rsidRDefault="000D23AF" w:rsidP="00722685">
      <w:pPr>
        <w:pStyle w:val="NoSpacing"/>
      </w:pPr>
    </w:p>
    <w:p w14:paraId="55DE561C" w14:textId="77777777" w:rsidR="00C625B0" w:rsidRDefault="00C625B0" w:rsidP="00722685">
      <w:pPr>
        <w:pStyle w:val="NoSpacing"/>
      </w:pPr>
    </w:p>
    <w:p w14:paraId="4D9A54A6" w14:textId="77777777" w:rsidR="00C625B0" w:rsidRDefault="00C625B0" w:rsidP="00C625B0">
      <w:pPr>
        <w:pStyle w:val="NoSpacing"/>
        <w:jc w:val="right"/>
      </w:pPr>
    </w:p>
    <w:p w14:paraId="34AE5466" w14:textId="77777777" w:rsidR="006A5B50" w:rsidRDefault="006A5B50">
      <w:pPr>
        <w:rPr>
          <w:b/>
          <w:sz w:val="36"/>
        </w:rPr>
      </w:pPr>
      <w:r>
        <w:rPr>
          <w:b/>
          <w:sz w:val="36"/>
        </w:rPr>
        <w:br w:type="page"/>
      </w:r>
    </w:p>
    <w:p w14:paraId="128689C6" w14:textId="77777777" w:rsidR="00B958A5" w:rsidRPr="00C625B0" w:rsidRDefault="00B958A5" w:rsidP="00B958A5">
      <w:pPr>
        <w:rPr>
          <w:b/>
          <w:sz w:val="36"/>
        </w:rPr>
      </w:pPr>
      <w:r>
        <w:rPr>
          <w:b/>
          <w:sz w:val="36"/>
        </w:rPr>
        <w:lastRenderedPageBreak/>
        <w:t>Open Access Guidance</w:t>
      </w:r>
    </w:p>
    <w:sdt>
      <w:sdtPr>
        <w:rPr>
          <w:rFonts w:ascii="Arial" w:eastAsiaTheme="minorHAnsi" w:hAnsi="Arial" w:cstheme="minorBidi"/>
          <w:color w:val="auto"/>
          <w:sz w:val="24"/>
          <w:szCs w:val="22"/>
          <w:lang w:val="en-GB"/>
        </w:rPr>
        <w:id w:val="1745677943"/>
        <w:docPartObj>
          <w:docPartGallery w:val="Table of Contents"/>
          <w:docPartUnique/>
        </w:docPartObj>
      </w:sdtPr>
      <w:sdtEndPr>
        <w:rPr>
          <w:b/>
          <w:bCs/>
          <w:noProof/>
        </w:rPr>
      </w:sdtEndPr>
      <w:sdtContent>
        <w:p w14:paraId="4E6030FE" w14:textId="77777777" w:rsidR="00B958A5" w:rsidRDefault="00B958A5" w:rsidP="00B958A5">
          <w:pPr>
            <w:pStyle w:val="TOCHeading"/>
          </w:pPr>
          <w:r>
            <w:t>Contents</w:t>
          </w:r>
        </w:p>
        <w:p w14:paraId="5B4465BA" w14:textId="5B0B53A1" w:rsidR="00B958A5" w:rsidRDefault="00B958A5" w:rsidP="00B958A5">
          <w:pPr>
            <w:pStyle w:val="TOC1"/>
            <w:tabs>
              <w:tab w:val="right" w:leader="dot" w:pos="9016"/>
            </w:tabs>
            <w:rPr>
              <w:rFonts w:asciiTheme="minorHAnsi" w:eastAsiaTheme="minorEastAsia" w:hAnsiTheme="minorHAnsi"/>
              <w:noProof/>
              <w:lang w:eastAsia="en-GB"/>
            </w:rPr>
          </w:pPr>
          <w:r>
            <w:fldChar w:fldCharType="begin"/>
          </w:r>
          <w:r>
            <w:instrText xml:space="preserve"> TOC \o "1-3" \h \z \u </w:instrText>
          </w:r>
          <w:r>
            <w:fldChar w:fldCharType="separate"/>
          </w:r>
          <w:hyperlink w:anchor="_Toc32507394" w:history="1">
            <w:r w:rsidRPr="008A1C44">
              <w:rPr>
                <w:rStyle w:val="Hyperlink"/>
                <w:noProof/>
              </w:rPr>
              <w:t>Summary</w:t>
            </w:r>
            <w:r>
              <w:rPr>
                <w:noProof/>
                <w:webHidden/>
              </w:rPr>
              <w:tab/>
            </w:r>
            <w:r>
              <w:rPr>
                <w:noProof/>
                <w:webHidden/>
              </w:rPr>
              <w:fldChar w:fldCharType="begin"/>
            </w:r>
            <w:r>
              <w:rPr>
                <w:noProof/>
                <w:webHidden/>
              </w:rPr>
              <w:instrText xml:space="preserve"> PAGEREF _Toc32507394 \h </w:instrText>
            </w:r>
            <w:r>
              <w:rPr>
                <w:noProof/>
                <w:webHidden/>
              </w:rPr>
            </w:r>
            <w:r>
              <w:rPr>
                <w:noProof/>
                <w:webHidden/>
              </w:rPr>
              <w:fldChar w:fldCharType="separate"/>
            </w:r>
            <w:r w:rsidR="0055658B">
              <w:rPr>
                <w:noProof/>
                <w:webHidden/>
              </w:rPr>
              <w:t>3</w:t>
            </w:r>
            <w:r>
              <w:rPr>
                <w:noProof/>
                <w:webHidden/>
              </w:rPr>
              <w:fldChar w:fldCharType="end"/>
            </w:r>
          </w:hyperlink>
        </w:p>
        <w:p w14:paraId="69FF6829" w14:textId="6B9D110C" w:rsidR="00B958A5" w:rsidRDefault="00D21160" w:rsidP="00B958A5">
          <w:pPr>
            <w:pStyle w:val="TOC1"/>
            <w:tabs>
              <w:tab w:val="right" w:leader="dot" w:pos="9016"/>
            </w:tabs>
            <w:rPr>
              <w:rFonts w:asciiTheme="minorHAnsi" w:eastAsiaTheme="minorEastAsia" w:hAnsiTheme="minorHAnsi"/>
              <w:noProof/>
              <w:lang w:eastAsia="en-GB"/>
            </w:rPr>
          </w:pPr>
          <w:hyperlink w:anchor="_Toc32507395" w:history="1">
            <w:r w:rsidR="00B958A5" w:rsidRPr="008A1C44">
              <w:rPr>
                <w:rStyle w:val="Hyperlink"/>
                <w:noProof/>
              </w:rPr>
              <w:t>Glossary of Terms</w:t>
            </w:r>
            <w:r w:rsidR="00B958A5">
              <w:rPr>
                <w:noProof/>
                <w:webHidden/>
              </w:rPr>
              <w:tab/>
            </w:r>
            <w:r w:rsidR="00B958A5">
              <w:rPr>
                <w:noProof/>
                <w:webHidden/>
              </w:rPr>
              <w:fldChar w:fldCharType="begin"/>
            </w:r>
            <w:r w:rsidR="00B958A5">
              <w:rPr>
                <w:noProof/>
                <w:webHidden/>
              </w:rPr>
              <w:instrText xml:space="preserve"> PAGEREF _Toc32507395 \h </w:instrText>
            </w:r>
            <w:r w:rsidR="00B958A5">
              <w:rPr>
                <w:noProof/>
                <w:webHidden/>
              </w:rPr>
            </w:r>
            <w:r w:rsidR="00B958A5">
              <w:rPr>
                <w:noProof/>
                <w:webHidden/>
              </w:rPr>
              <w:fldChar w:fldCharType="separate"/>
            </w:r>
            <w:r w:rsidR="0055658B">
              <w:rPr>
                <w:noProof/>
                <w:webHidden/>
              </w:rPr>
              <w:t>3</w:t>
            </w:r>
            <w:r w:rsidR="00B958A5">
              <w:rPr>
                <w:noProof/>
                <w:webHidden/>
              </w:rPr>
              <w:fldChar w:fldCharType="end"/>
            </w:r>
          </w:hyperlink>
        </w:p>
        <w:p w14:paraId="064BD3B3" w14:textId="446A9DE8" w:rsidR="00B958A5" w:rsidRDefault="00D21160" w:rsidP="00B958A5">
          <w:pPr>
            <w:pStyle w:val="TOC1"/>
            <w:tabs>
              <w:tab w:val="right" w:leader="dot" w:pos="9016"/>
            </w:tabs>
            <w:rPr>
              <w:rFonts w:asciiTheme="minorHAnsi" w:eastAsiaTheme="minorEastAsia" w:hAnsiTheme="minorHAnsi"/>
              <w:noProof/>
              <w:lang w:eastAsia="en-GB"/>
            </w:rPr>
          </w:pPr>
          <w:hyperlink w:anchor="_Toc32507396" w:history="1">
            <w:r w:rsidR="00B958A5" w:rsidRPr="008A1C44">
              <w:rPr>
                <w:rStyle w:val="Hyperlink"/>
                <w:noProof/>
              </w:rPr>
              <w:t>Purpose</w:t>
            </w:r>
            <w:r w:rsidR="00B958A5">
              <w:rPr>
                <w:noProof/>
                <w:webHidden/>
              </w:rPr>
              <w:tab/>
            </w:r>
            <w:r w:rsidR="00B958A5">
              <w:rPr>
                <w:noProof/>
                <w:webHidden/>
              </w:rPr>
              <w:fldChar w:fldCharType="begin"/>
            </w:r>
            <w:r w:rsidR="00B958A5">
              <w:rPr>
                <w:noProof/>
                <w:webHidden/>
              </w:rPr>
              <w:instrText xml:space="preserve"> PAGEREF _Toc32507396 \h </w:instrText>
            </w:r>
            <w:r w:rsidR="00B958A5">
              <w:rPr>
                <w:noProof/>
                <w:webHidden/>
              </w:rPr>
            </w:r>
            <w:r w:rsidR="00B958A5">
              <w:rPr>
                <w:noProof/>
                <w:webHidden/>
              </w:rPr>
              <w:fldChar w:fldCharType="separate"/>
            </w:r>
            <w:r w:rsidR="0055658B">
              <w:rPr>
                <w:noProof/>
                <w:webHidden/>
              </w:rPr>
              <w:t>5</w:t>
            </w:r>
            <w:r w:rsidR="00B958A5">
              <w:rPr>
                <w:noProof/>
                <w:webHidden/>
              </w:rPr>
              <w:fldChar w:fldCharType="end"/>
            </w:r>
          </w:hyperlink>
        </w:p>
        <w:p w14:paraId="26053599" w14:textId="1AC120D8" w:rsidR="00B958A5" w:rsidRDefault="00D21160" w:rsidP="00B958A5">
          <w:pPr>
            <w:pStyle w:val="TOC1"/>
            <w:tabs>
              <w:tab w:val="right" w:leader="dot" w:pos="9016"/>
            </w:tabs>
            <w:rPr>
              <w:rFonts w:asciiTheme="minorHAnsi" w:eastAsiaTheme="minorEastAsia" w:hAnsiTheme="minorHAnsi"/>
              <w:noProof/>
              <w:lang w:eastAsia="en-GB"/>
            </w:rPr>
          </w:pPr>
          <w:hyperlink w:anchor="_Toc32507397" w:history="1">
            <w:r w:rsidR="00B958A5" w:rsidRPr="008A1C44">
              <w:rPr>
                <w:rStyle w:val="Hyperlink"/>
                <w:noProof/>
              </w:rPr>
              <w:t>Guidance</w:t>
            </w:r>
            <w:r w:rsidR="00B958A5">
              <w:rPr>
                <w:noProof/>
                <w:webHidden/>
              </w:rPr>
              <w:tab/>
            </w:r>
            <w:r w:rsidR="00B958A5">
              <w:rPr>
                <w:noProof/>
                <w:webHidden/>
              </w:rPr>
              <w:fldChar w:fldCharType="begin"/>
            </w:r>
            <w:r w:rsidR="00B958A5">
              <w:rPr>
                <w:noProof/>
                <w:webHidden/>
              </w:rPr>
              <w:instrText xml:space="preserve"> PAGEREF _Toc32507397 \h </w:instrText>
            </w:r>
            <w:r w:rsidR="00B958A5">
              <w:rPr>
                <w:noProof/>
                <w:webHidden/>
              </w:rPr>
            </w:r>
            <w:r w:rsidR="00B958A5">
              <w:rPr>
                <w:noProof/>
                <w:webHidden/>
              </w:rPr>
              <w:fldChar w:fldCharType="separate"/>
            </w:r>
            <w:r w:rsidR="0055658B">
              <w:rPr>
                <w:noProof/>
                <w:webHidden/>
              </w:rPr>
              <w:t>5</w:t>
            </w:r>
            <w:r w:rsidR="00B958A5">
              <w:rPr>
                <w:noProof/>
                <w:webHidden/>
              </w:rPr>
              <w:fldChar w:fldCharType="end"/>
            </w:r>
          </w:hyperlink>
        </w:p>
        <w:p w14:paraId="30E5F192" w14:textId="2526D6BF" w:rsidR="00B958A5" w:rsidRDefault="00D21160" w:rsidP="00B958A5">
          <w:pPr>
            <w:pStyle w:val="TOC2"/>
            <w:tabs>
              <w:tab w:val="right" w:leader="dot" w:pos="9016"/>
            </w:tabs>
            <w:rPr>
              <w:rFonts w:asciiTheme="minorHAnsi" w:eastAsiaTheme="minorEastAsia" w:hAnsiTheme="minorHAnsi"/>
              <w:noProof/>
              <w:lang w:eastAsia="en-GB"/>
            </w:rPr>
          </w:pPr>
          <w:hyperlink w:anchor="_Toc32507398" w:history="1">
            <w:r w:rsidR="00B958A5" w:rsidRPr="008A1C44">
              <w:rPr>
                <w:rStyle w:val="Hyperlink"/>
                <w:noProof/>
              </w:rPr>
              <w:t>Open access benefits</w:t>
            </w:r>
            <w:r w:rsidR="00B958A5">
              <w:rPr>
                <w:noProof/>
                <w:webHidden/>
              </w:rPr>
              <w:tab/>
            </w:r>
            <w:r w:rsidR="00B958A5">
              <w:rPr>
                <w:noProof/>
                <w:webHidden/>
              </w:rPr>
              <w:fldChar w:fldCharType="begin"/>
            </w:r>
            <w:r w:rsidR="00B958A5">
              <w:rPr>
                <w:noProof/>
                <w:webHidden/>
              </w:rPr>
              <w:instrText xml:space="preserve"> PAGEREF _Toc32507398 \h </w:instrText>
            </w:r>
            <w:r w:rsidR="00B958A5">
              <w:rPr>
                <w:noProof/>
                <w:webHidden/>
              </w:rPr>
            </w:r>
            <w:r w:rsidR="00B958A5">
              <w:rPr>
                <w:noProof/>
                <w:webHidden/>
              </w:rPr>
              <w:fldChar w:fldCharType="separate"/>
            </w:r>
            <w:r w:rsidR="0055658B">
              <w:rPr>
                <w:noProof/>
                <w:webHidden/>
              </w:rPr>
              <w:t>5</w:t>
            </w:r>
            <w:r w:rsidR="00B958A5">
              <w:rPr>
                <w:noProof/>
                <w:webHidden/>
              </w:rPr>
              <w:fldChar w:fldCharType="end"/>
            </w:r>
          </w:hyperlink>
        </w:p>
        <w:p w14:paraId="0071305B" w14:textId="2025D9F0" w:rsidR="00B958A5" w:rsidRDefault="00D21160" w:rsidP="00B958A5">
          <w:pPr>
            <w:pStyle w:val="TOC2"/>
            <w:tabs>
              <w:tab w:val="right" w:leader="dot" w:pos="9016"/>
            </w:tabs>
            <w:rPr>
              <w:rFonts w:asciiTheme="minorHAnsi" w:eastAsiaTheme="minorEastAsia" w:hAnsiTheme="minorHAnsi"/>
              <w:noProof/>
              <w:lang w:eastAsia="en-GB"/>
            </w:rPr>
          </w:pPr>
          <w:hyperlink w:anchor="_Toc32507399" w:history="1">
            <w:r w:rsidR="00B958A5" w:rsidRPr="008A1C44">
              <w:rPr>
                <w:rStyle w:val="Hyperlink"/>
                <w:noProof/>
                <w:lang w:val="en"/>
              </w:rPr>
              <w:t>Compliance with funders' requirements</w:t>
            </w:r>
            <w:r w:rsidR="00B958A5">
              <w:rPr>
                <w:noProof/>
                <w:webHidden/>
              </w:rPr>
              <w:tab/>
            </w:r>
            <w:r w:rsidR="00B958A5">
              <w:rPr>
                <w:noProof/>
                <w:webHidden/>
              </w:rPr>
              <w:fldChar w:fldCharType="begin"/>
            </w:r>
            <w:r w:rsidR="00B958A5">
              <w:rPr>
                <w:noProof/>
                <w:webHidden/>
              </w:rPr>
              <w:instrText xml:space="preserve"> PAGEREF _Toc32507399 \h </w:instrText>
            </w:r>
            <w:r w:rsidR="00B958A5">
              <w:rPr>
                <w:noProof/>
                <w:webHidden/>
              </w:rPr>
            </w:r>
            <w:r w:rsidR="00B958A5">
              <w:rPr>
                <w:noProof/>
                <w:webHidden/>
              </w:rPr>
              <w:fldChar w:fldCharType="separate"/>
            </w:r>
            <w:r w:rsidR="0055658B">
              <w:rPr>
                <w:noProof/>
                <w:webHidden/>
              </w:rPr>
              <w:t>5</w:t>
            </w:r>
            <w:r w:rsidR="00B958A5">
              <w:rPr>
                <w:noProof/>
                <w:webHidden/>
              </w:rPr>
              <w:fldChar w:fldCharType="end"/>
            </w:r>
          </w:hyperlink>
        </w:p>
        <w:p w14:paraId="1158BD06" w14:textId="4D525388" w:rsidR="00B958A5" w:rsidRDefault="00D21160" w:rsidP="00B958A5">
          <w:pPr>
            <w:pStyle w:val="TOC2"/>
            <w:tabs>
              <w:tab w:val="right" w:leader="dot" w:pos="9016"/>
            </w:tabs>
            <w:rPr>
              <w:rFonts w:asciiTheme="minorHAnsi" w:eastAsiaTheme="minorEastAsia" w:hAnsiTheme="minorHAnsi"/>
              <w:noProof/>
              <w:lang w:eastAsia="en-GB"/>
            </w:rPr>
          </w:pPr>
          <w:hyperlink w:anchor="_Toc32507400" w:history="1">
            <w:r w:rsidR="00B958A5" w:rsidRPr="008A1C44">
              <w:rPr>
                <w:rStyle w:val="Hyperlink"/>
                <w:noProof/>
              </w:rPr>
              <w:t xml:space="preserve">Internal funding to meet the costs of </w:t>
            </w:r>
            <w:r w:rsidR="00B958A5" w:rsidRPr="008A1C44">
              <w:rPr>
                <w:rStyle w:val="Hyperlink"/>
                <w:i/>
                <w:noProof/>
              </w:rPr>
              <w:t>gold</w:t>
            </w:r>
            <w:r w:rsidR="00B958A5" w:rsidRPr="008A1C44">
              <w:rPr>
                <w:rStyle w:val="Hyperlink"/>
                <w:noProof/>
              </w:rPr>
              <w:t xml:space="preserve"> open access</w:t>
            </w:r>
            <w:r w:rsidR="00B958A5">
              <w:rPr>
                <w:noProof/>
                <w:webHidden/>
              </w:rPr>
              <w:tab/>
            </w:r>
            <w:r w:rsidR="00B958A5">
              <w:rPr>
                <w:noProof/>
                <w:webHidden/>
              </w:rPr>
              <w:fldChar w:fldCharType="begin"/>
            </w:r>
            <w:r w:rsidR="00B958A5">
              <w:rPr>
                <w:noProof/>
                <w:webHidden/>
              </w:rPr>
              <w:instrText xml:space="preserve"> PAGEREF _Toc32507400 \h </w:instrText>
            </w:r>
            <w:r w:rsidR="00B958A5">
              <w:rPr>
                <w:noProof/>
                <w:webHidden/>
              </w:rPr>
            </w:r>
            <w:r w:rsidR="00B958A5">
              <w:rPr>
                <w:noProof/>
                <w:webHidden/>
              </w:rPr>
              <w:fldChar w:fldCharType="separate"/>
            </w:r>
            <w:r w:rsidR="0055658B">
              <w:rPr>
                <w:noProof/>
                <w:webHidden/>
              </w:rPr>
              <w:t>6</w:t>
            </w:r>
            <w:r w:rsidR="00B958A5">
              <w:rPr>
                <w:noProof/>
                <w:webHidden/>
              </w:rPr>
              <w:fldChar w:fldCharType="end"/>
            </w:r>
          </w:hyperlink>
        </w:p>
        <w:p w14:paraId="145837DF" w14:textId="4CC9B418" w:rsidR="00B958A5" w:rsidRDefault="00D21160" w:rsidP="00B958A5">
          <w:pPr>
            <w:pStyle w:val="TOC2"/>
            <w:tabs>
              <w:tab w:val="right" w:leader="dot" w:pos="9016"/>
            </w:tabs>
            <w:rPr>
              <w:rFonts w:asciiTheme="minorHAnsi" w:eastAsiaTheme="minorEastAsia" w:hAnsiTheme="minorHAnsi"/>
              <w:noProof/>
              <w:lang w:eastAsia="en-GB"/>
            </w:rPr>
          </w:pPr>
          <w:hyperlink w:anchor="_Toc32507401" w:history="1">
            <w:r w:rsidR="00B958A5" w:rsidRPr="008A1C44">
              <w:rPr>
                <w:rStyle w:val="Hyperlink"/>
                <w:noProof/>
              </w:rPr>
              <w:t>Compliance requirements for REF2021</w:t>
            </w:r>
            <w:r w:rsidR="00B958A5">
              <w:rPr>
                <w:noProof/>
                <w:webHidden/>
              </w:rPr>
              <w:tab/>
            </w:r>
            <w:r w:rsidR="00B958A5">
              <w:rPr>
                <w:noProof/>
                <w:webHidden/>
              </w:rPr>
              <w:fldChar w:fldCharType="begin"/>
            </w:r>
            <w:r w:rsidR="00B958A5">
              <w:rPr>
                <w:noProof/>
                <w:webHidden/>
              </w:rPr>
              <w:instrText xml:space="preserve"> PAGEREF _Toc32507401 \h </w:instrText>
            </w:r>
            <w:r w:rsidR="00B958A5">
              <w:rPr>
                <w:noProof/>
                <w:webHidden/>
              </w:rPr>
            </w:r>
            <w:r w:rsidR="00B958A5">
              <w:rPr>
                <w:noProof/>
                <w:webHidden/>
              </w:rPr>
              <w:fldChar w:fldCharType="separate"/>
            </w:r>
            <w:r w:rsidR="0055658B">
              <w:rPr>
                <w:noProof/>
                <w:webHidden/>
              </w:rPr>
              <w:t>6</w:t>
            </w:r>
            <w:r w:rsidR="00B958A5">
              <w:rPr>
                <w:noProof/>
                <w:webHidden/>
              </w:rPr>
              <w:fldChar w:fldCharType="end"/>
            </w:r>
          </w:hyperlink>
        </w:p>
        <w:p w14:paraId="176416D5" w14:textId="646359ED" w:rsidR="00B958A5" w:rsidRDefault="00D21160" w:rsidP="00B958A5">
          <w:pPr>
            <w:pStyle w:val="TOC2"/>
            <w:tabs>
              <w:tab w:val="right" w:leader="dot" w:pos="9016"/>
            </w:tabs>
            <w:rPr>
              <w:rFonts w:asciiTheme="minorHAnsi" w:eastAsiaTheme="minorEastAsia" w:hAnsiTheme="minorHAnsi"/>
              <w:noProof/>
              <w:lang w:eastAsia="en-GB"/>
            </w:rPr>
          </w:pPr>
          <w:hyperlink w:anchor="_Toc32507402" w:history="1">
            <w:r w:rsidR="00B958A5" w:rsidRPr="008A1C44">
              <w:rPr>
                <w:rStyle w:val="Hyperlink"/>
                <w:noProof/>
              </w:rPr>
              <w:t>How to comply with open access</w:t>
            </w:r>
            <w:r w:rsidR="00B958A5">
              <w:rPr>
                <w:noProof/>
                <w:webHidden/>
              </w:rPr>
              <w:tab/>
            </w:r>
            <w:r w:rsidR="00B958A5">
              <w:rPr>
                <w:noProof/>
                <w:webHidden/>
              </w:rPr>
              <w:fldChar w:fldCharType="begin"/>
            </w:r>
            <w:r w:rsidR="00B958A5">
              <w:rPr>
                <w:noProof/>
                <w:webHidden/>
              </w:rPr>
              <w:instrText xml:space="preserve"> PAGEREF _Toc32507402 \h </w:instrText>
            </w:r>
            <w:r w:rsidR="00B958A5">
              <w:rPr>
                <w:noProof/>
                <w:webHidden/>
              </w:rPr>
            </w:r>
            <w:r w:rsidR="00B958A5">
              <w:rPr>
                <w:noProof/>
                <w:webHidden/>
              </w:rPr>
              <w:fldChar w:fldCharType="separate"/>
            </w:r>
            <w:r w:rsidR="0055658B">
              <w:rPr>
                <w:noProof/>
                <w:webHidden/>
              </w:rPr>
              <w:t>7</w:t>
            </w:r>
            <w:r w:rsidR="00B958A5">
              <w:rPr>
                <w:noProof/>
                <w:webHidden/>
              </w:rPr>
              <w:fldChar w:fldCharType="end"/>
            </w:r>
          </w:hyperlink>
        </w:p>
        <w:p w14:paraId="75CC96AC" w14:textId="3D405C19" w:rsidR="00B958A5" w:rsidRDefault="00D21160" w:rsidP="00B958A5">
          <w:pPr>
            <w:pStyle w:val="TOC2"/>
            <w:tabs>
              <w:tab w:val="right" w:leader="dot" w:pos="9016"/>
            </w:tabs>
            <w:rPr>
              <w:rFonts w:asciiTheme="minorHAnsi" w:eastAsiaTheme="minorEastAsia" w:hAnsiTheme="minorHAnsi"/>
              <w:noProof/>
              <w:lang w:eastAsia="en-GB"/>
            </w:rPr>
          </w:pPr>
          <w:hyperlink w:anchor="_Toc32507403" w:history="1">
            <w:r w:rsidR="00B958A5" w:rsidRPr="008A1C44">
              <w:rPr>
                <w:rStyle w:val="Hyperlink"/>
                <w:noProof/>
              </w:rPr>
              <w:t>Exceptions to the policy</w:t>
            </w:r>
            <w:r w:rsidR="00B958A5">
              <w:rPr>
                <w:noProof/>
                <w:webHidden/>
              </w:rPr>
              <w:tab/>
            </w:r>
            <w:r w:rsidR="00B958A5">
              <w:rPr>
                <w:noProof/>
                <w:webHidden/>
              </w:rPr>
              <w:fldChar w:fldCharType="begin"/>
            </w:r>
            <w:r w:rsidR="00B958A5">
              <w:rPr>
                <w:noProof/>
                <w:webHidden/>
              </w:rPr>
              <w:instrText xml:space="preserve"> PAGEREF _Toc32507403 \h </w:instrText>
            </w:r>
            <w:r w:rsidR="00B958A5">
              <w:rPr>
                <w:noProof/>
                <w:webHidden/>
              </w:rPr>
            </w:r>
            <w:r w:rsidR="00B958A5">
              <w:rPr>
                <w:noProof/>
                <w:webHidden/>
              </w:rPr>
              <w:fldChar w:fldCharType="separate"/>
            </w:r>
            <w:r w:rsidR="0055658B">
              <w:rPr>
                <w:noProof/>
                <w:webHidden/>
              </w:rPr>
              <w:t>7</w:t>
            </w:r>
            <w:r w:rsidR="00B958A5">
              <w:rPr>
                <w:noProof/>
                <w:webHidden/>
              </w:rPr>
              <w:fldChar w:fldCharType="end"/>
            </w:r>
          </w:hyperlink>
        </w:p>
        <w:p w14:paraId="44BD29E6" w14:textId="26B45DFA" w:rsidR="00B958A5" w:rsidRDefault="00D21160" w:rsidP="00B958A5">
          <w:pPr>
            <w:pStyle w:val="TOC3"/>
            <w:tabs>
              <w:tab w:val="right" w:leader="dot" w:pos="9016"/>
            </w:tabs>
            <w:rPr>
              <w:rFonts w:asciiTheme="minorHAnsi" w:eastAsiaTheme="minorEastAsia" w:hAnsiTheme="minorHAnsi"/>
              <w:noProof/>
              <w:lang w:eastAsia="en-GB"/>
            </w:rPr>
          </w:pPr>
          <w:hyperlink w:anchor="_Toc32507404" w:history="1">
            <w:r w:rsidR="00B958A5" w:rsidRPr="008A1C44">
              <w:rPr>
                <w:rStyle w:val="Hyperlink"/>
                <w:noProof/>
              </w:rPr>
              <w:t>Recording an exception</w:t>
            </w:r>
            <w:r w:rsidR="00B958A5">
              <w:rPr>
                <w:noProof/>
                <w:webHidden/>
              </w:rPr>
              <w:tab/>
            </w:r>
            <w:r w:rsidR="00B958A5">
              <w:rPr>
                <w:noProof/>
                <w:webHidden/>
              </w:rPr>
              <w:fldChar w:fldCharType="begin"/>
            </w:r>
            <w:r w:rsidR="00B958A5">
              <w:rPr>
                <w:noProof/>
                <w:webHidden/>
              </w:rPr>
              <w:instrText xml:space="preserve"> PAGEREF _Toc32507404 \h </w:instrText>
            </w:r>
            <w:r w:rsidR="00B958A5">
              <w:rPr>
                <w:noProof/>
                <w:webHidden/>
              </w:rPr>
            </w:r>
            <w:r w:rsidR="00B958A5">
              <w:rPr>
                <w:noProof/>
                <w:webHidden/>
              </w:rPr>
              <w:fldChar w:fldCharType="separate"/>
            </w:r>
            <w:r w:rsidR="0055658B">
              <w:rPr>
                <w:noProof/>
                <w:webHidden/>
              </w:rPr>
              <w:t>9</w:t>
            </w:r>
            <w:r w:rsidR="00B958A5">
              <w:rPr>
                <w:noProof/>
                <w:webHidden/>
              </w:rPr>
              <w:fldChar w:fldCharType="end"/>
            </w:r>
          </w:hyperlink>
        </w:p>
        <w:p w14:paraId="27FD43E2" w14:textId="6090DCB9" w:rsidR="00B958A5" w:rsidRDefault="00D21160" w:rsidP="00B958A5">
          <w:pPr>
            <w:pStyle w:val="TOC2"/>
            <w:tabs>
              <w:tab w:val="right" w:leader="dot" w:pos="9016"/>
            </w:tabs>
            <w:rPr>
              <w:rFonts w:asciiTheme="minorHAnsi" w:eastAsiaTheme="minorEastAsia" w:hAnsiTheme="minorHAnsi"/>
              <w:noProof/>
              <w:lang w:eastAsia="en-GB"/>
            </w:rPr>
          </w:pPr>
          <w:hyperlink w:anchor="_Toc32507405" w:history="1">
            <w:r w:rsidR="00B958A5" w:rsidRPr="008A1C44">
              <w:rPr>
                <w:rStyle w:val="Hyperlink"/>
                <w:noProof/>
              </w:rPr>
              <w:t>Choosing Journals</w:t>
            </w:r>
            <w:r w:rsidR="00B958A5">
              <w:rPr>
                <w:noProof/>
                <w:webHidden/>
              </w:rPr>
              <w:tab/>
            </w:r>
            <w:r w:rsidR="00B958A5">
              <w:rPr>
                <w:noProof/>
                <w:webHidden/>
              </w:rPr>
              <w:fldChar w:fldCharType="begin"/>
            </w:r>
            <w:r w:rsidR="00B958A5">
              <w:rPr>
                <w:noProof/>
                <w:webHidden/>
              </w:rPr>
              <w:instrText xml:space="preserve"> PAGEREF _Toc32507405 \h </w:instrText>
            </w:r>
            <w:r w:rsidR="00B958A5">
              <w:rPr>
                <w:noProof/>
                <w:webHidden/>
              </w:rPr>
            </w:r>
            <w:r w:rsidR="00B958A5">
              <w:rPr>
                <w:noProof/>
                <w:webHidden/>
              </w:rPr>
              <w:fldChar w:fldCharType="separate"/>
            </w:r>
            <w:r w:rsidR="0055658B">
              <w:rPr>
                <w:noProof/>
                <w:webHidden/>
              </w:rPr>
              <w:t>10</w:t>
            </w:r>
            <w:r w:rsidR="00B958A5">
              <w:rPr>
                <w:noProof/>
                <w:webHidden/>
              </w:rPr>
              <w:fldChar w:fldCharType="end"/>
            </w:r>
          </w:hyperlink>
        </w:p>
        <w:p w14:paraId="3A21FB16" w14:textId="6B448D4C" w:rsidR="00B958A5" w:rsidRDefault="00D21160" w:rsidP="00B958A5">
          <w:pPr>
            <w:pStyle w:val="TOC3"/>
            <w:tabs>
              <w:tab w:val="right" w:leader="dot" w:pos="9016"/>
            </w:tabs>
            <w:rPr>
              <w:rFonts w:asciiTheme="minorHAnsi" w:eastAsiaTheme="minorEastAsia" w:hAnsiTheme="minorHAnsi"/>
              <w:noProof/>
              <w:lang w:eastAsia="en-GB"/>
            </w:rPr>
          </w:pPr>
          <w:hyperlink w:anchor="_Toc32507406" w:history="1">
            <w:r w:rsidR="00B958A5" w:rsidRPr="008A1C44">
              <w:rPr>
                <w:rStyle w:val="Hyperlink"/>
                <w:noProof/>
                <w:lang w:val="en"/>
              </w:rPr>
              <w:t>Open access deposit requirements at Edge Hill University</w:t>
            </w:r>
            <w:r w:rsidR="00B958A5">
              <w:rPr>
                <w:noProof/>
                <w:webHidden/>
              </w:rPr>
              <w:tab/>
            </w:r>
            <w:r w:rsidR="00B958A5">
              <w:rPr>
                <w:noProof/>
                <w:webHidden/>
              </w:rPr>
              <w:fldChar w:fldCharType="begin"/>
            </w:r>
            <w:r w:rsidR="00B958A5">
              <w:rPr>
                <w:noProof/>
                <w:webHidden/>
              </w:rPr>
              <w:instrText xml:space="preserve"> PAGEREF _Toc32507406 \h </w:instrText>
            </w:r>
            <w:r w:rsidR="00B958A5">
              <w:rPr>
                <w:noProof/>
                <w:webHidden/>
              </w:rPr>
            </w:r>
            <w:r w:rsidR="00B958A5">
              <w:rPr>
                <w:noProof/>
                <w:webHidden/>
              </w:rPr>
              <w:fldChar w:fldCharType="separate"/>
            </w:r>
            <w:r w:rsidR="0055658B">
              <w:rPr>
                <w:noProof/>
                <w:webHidden/>
              </w:rPr>
              <w:t>10</w:t>
            </w:r>
            <w:r w:rsidR="00B958A5">
              <w:rPr>
                <w:noProof/>
                <w:webHidden/>
              </w:rPr>
              <w:fldChar w:fldCharType="end"/>
            </w:r>
          </w:hyperlink>
        </w:p>
        <w:p w14:paraId="44AA477E" w14:textId="19C26805" w:rsidR="00B958A5" w:rsidRDefault="00D21160" w:rsidP="00B958A5">
          <w:pPr>
            <w:pStyle w:val="TOC2"/>
            <w:tabs>
              <w:tab w:val="right" w:leader="dot" w:pos="9016"/>
            </w:tabs>
            <w:rPr>
              <w:rFonts w:asciiTheme="minorHAnsi" w:eastAsiaTheme="minorEastAsia" w:hAnsiTheme="minorHAnsi"/>
              <w:noProof/>
              <w:lang w:eastAsia="en-GB"/>
            </w:rPr>
          </w:pPr>
          <w:hyperlink w:anchor="_Toc32507407" w:history="1">
            <w:r w:rsidR="00B958A5" w:rsidRPr="008A1C44">
              <w:rPr>
                <w:rStyle w:val="Hyperlink"/>
                <w:noProof/>
              </w:rPr>
              <w:t>Monitoring open access compliance</w:t>
            </w:r>
            <w:r w:rsidR="00B958A5">
              <w:rPr>
                <w:noProof/>
                <w:webHidden/>
              </w:rPr>
              <w:tab/>
            </w:r>
            <w:r w:rsidR="00B958A5">
              <w:rPr>
                <w:noProof/>
                <w:webHidden/>
              </w:rPr>
              <w:fldChar w:fldCharType="begin"/>
            </w:r>
            <w:r w:rsidR="00B958A5">
              <w:rPr>
                <w:noProof/>
                <w:webHidden/>
              </w:rPr>
              <w:instrText xml:space="preserve"> PAGEREF _Toc32507407 \h </w:instrText>
            </w:r>
            <w:r w:rsidR="00B958A5">
              <w:rPr>
                <w:noProof/>
                <w:webHidden/>
              </w:rPr>
            </w:r>
            <w:r w:rsidR="00B958A5">
              <w:rPr>
                <w:noProof/>
                <w:webHidden/>
              </w:rPr>
              <w:fldChar w:fldCharType="separate"/>
            </w:r>
            <w:r w:rsidR="0055658B">
              <w:rPr>
                <w:noProof/>
                <w:webHidden/>
              </w:rPr>
              <w:t>11</w:t>
            </w:r>
            <w:r w:rsidR="00B958A5">
              <w:rPr>
                <w:noProof/>
                <w:webHidden/>
              </w:rPr>
              <w:fldChar w:fldCharType="end"/>
            </w:r>
          </w:hyperlink>
        </w:p>
        <w:p w14:paraId="53859812" w14:textId="47055795" w:rsidR="00B958A5" w:rsidRDefault="00D21160" w:rsidP="00B958A5">
          <w:pPr>
            <w:pStyle w:val="TOC1"/>
            <w:tabs>
              <w:tab w:val="right" w:leader="dot" w:pos="9016"/>
            </w:tabs>
            <w:rPr>
              <w:rFonts w:asciiTheme="minorHAnsi" w:eastAsiaTheme="minorEastAsia" w:hAnsiTheme="minorHAnsi"/>
              <w:noProof/>
              <w:lang w:eastAsia="en-GB"/>
            </w:rPr>
          </w:pPr>
          <w:hyperlink w:anchor="_Toc32507408" w:history="1">
            <w:r w:rsidR="00B958A5" w:rsidRPr="008A1C44">
              <w:rPr>
                <w:rStyle w:val="Hyperlink"/>
                <w:noProof/>
              </w:rPr>
              <w:t>Key to Relevant Documents</w:t>
            </w:r>
            <w:r w:rsidR="00B958A5">
              <w:rPr>
                <w:noProof/>
                <w:webHidden/>
              </w:rPr>
              <w:tab/>
            </w:r>
            <w:r w:rsidR="00B958A5">
              <w:rPr>
                <w:noProof/>
                <w:webHidden/>
              </w:rPr>
              <w:fldChar w:fldCharType="begin"/>
            </w:r>
            <w:r w:rsidR="00B958A5">
              <w:rPr>
                <w:noProof/>
                <w:webHidden/>
              </w:rPr>
              <w:instrText xml:space="preserve"> PAGEREF _Toc32507408 \h </w:instrText>
            </w:r>
            <w:r w:rsidR="00B958A5">
              <w:rPr>
                <w:noProof/>
                <w:webHidden/>
              </w:rPr>
            </w:r>
            <w:r w:rsidR="00B958A5">
              <w:rPr>
                <w:noProof/>
                <w:webHidden/>
              </w:rPr>
              <w:fldChar w:fldCharType="separate"/>
            </w:r>
            <w:r w:rsidR="0055658B">
              <w:rPr>
                <w:noProof/>
                <w:webHidden/>
              </w:rPr>
              <w:t>11</w:t>
            </w:r>
            <w:r w:rsidR="00B958A5">
              <w:rPr>
                <w:noProof/>
                <w:webHidden/>
              </w:rPr>
              <w:fldChar w:fldCharType="end"/>
            </w:r>
          </w:hyperlink>
        </w:p>
        <w:p w14:paraId="4727C893" w14:textId="4B7E5600" w:rsidR="00B958A5" w:rsidRDefault="00D21160" w:rsidP="00B958A5">
          <w:pPr>
            <w:pStyle w:val="TOC1"/>
            <w:tabs>
              <w:tab w:val="right" w:leader="dot" w:pos="9016"/>
            </w:tabs>
            <w:rPr>
              <w:rFonts w:asciiTheme="minorHAnsi" w:eastAsiaTheme="minorEastAsia" w:hAnsiTheme="minorHAnsi"/>
              <w:noProof/>
              <w:lang w:eastAsia="en-GB"/>
            </w:rPr>
          </w:pPr>
          <w:hyperlink w:anchor="_Toc32507409" w:history="1">
            <w:r w:rsidR="00B958A5" w:rsidRPr="008A1C44">
              <w:rPr>
                <w:rStyle w:val="Hyperlink"/>
                <w:noProof/>
              </w:rPr>
              <w:t>Annex</w:t>
            </w:r>
            <w:r w:rsidR="00B958A5">
              <w:rPr>
                <w:noProof/>
                <w:webHidden/>
              </w:rPr>
              <w:tab/>
            </w:r>
            <w:r w:rsidR="00B958A5">
              <w:rPr>
                <w:noProof/>
                <w:webHidden/>
              </w:rPr>
              <w:fldChar w:fldCharType="begin"/>
            </w:r>
            <w:r w:rsidR="00B958A5">
              <w:rPr>
                <w:noProof/>
                <w:webHidden/>
              </w:rPr>
              <w:instrText xml:space="preserve"> PAGEREF _Toc32507409 \h </w:instrText>
            </w:r>
            <w:r w:rsidR="00B958A5">
              <w:rPr>
                <w:noProof/>
                <w:webHidden/>
              </w:rPr>
            </w:r>
            <w:r w:rsidR="00B958A5">
              <w:rPr>
                <w:noProof/>
                <w:webHidden/>
              </w:rPr>
              <w:fldChar w:fldCharType="separate"/>
            </w:r>
            <w:r w:rsidR="0055658B">
              <w:rPr>
                <w:noProof/>
                <w:webHidden/>
              </w:rPr>
              <w:t>11</w:t>
            </w:r>
            <w:r w:rsidR="00B958A5">
              <w:rPr>
                <w:noProof/>
                <w:webHidden/>
              </w:rPr>
              <w:fldChar w:fldCharType="end"/>
            </w:r>
          </w:hyperlink>
        </w:p>
        <w:p w14:paraId="5C4687AB" w14:textId="0D83BBDB" w:rsidR="00B958A5" w:rsidRDefault="00D21160" w:rsidP="00B958A5">
          <w:pPr>
            <w:pStyle w:val="TOC1"/>
            <w:tabs>
              <w:tab w:val="right" w:leader="dot" w:pos="9016"/>
            </w:tabs>
            <w:rPr>
              <w:rFonts w:asciiTheme="minorHAnsi" w:eastAsiaTheme="minorEastAsia" w:hAnsiTheme="minorHAnsi"/>
              <w:noProof/>
              <w:lang w:eastAsia="en-GB"/>
            </w:rPr>
          </w:pPr>
          <w:hyperlink w:anchor="_Toc32507410" w:history="1">
            <w:r w:rsidR="00B958A5" w:rsidRPr="008A1C44">
              <w:rPr>
                <w:rStyle w:val="Hyperlink"/>
                <w:noProof/>
              </w:rPr>
              <w:t>Endmatter</w:t>
            </w:r>
            <w:r w:rsidR="00B958A5">
              <w:rPr>
                <w:noProof/>
                <w:webHidden/>
              </w:rPr>
              <w:tab/>
            </w:r>
            <w:r w:rsidR="00B958A5">
              <w:rPr>
                <w:noProof/>
                <w:webHidden/>
              </w:rPr>
              <w:fldChar w:fldCharType="begin"/>
            </w:r>
            <w:r w:rsidR="00B958A5">
              <w:rPr>
                <w:noProof/>
                <w:webHidden/>
              </w:rPr>
              <w:instrText xml:space="preserve"> PAGEREF _Toc32507410 \h </w:instrText>
            </w:r>
            <w:r w:rsidR="00B958A5">
              <w:rPr>
                <w:noProof/>
                <w:webHidden/>
              </w:rPr>
            </w:r>
            <w:r w:rsidR="00B958A5">
              <w:rPr>
                <w:noProof/>
                <w:webHidden/>
              </w:rPr>
              <w:fldChar w:fldCharType="separate"/>
            </w:r>
            <w:r w:rsidR="0055658B">
              <w:rPr>
                <w:noProof/>
                <w:webHidden/>
              </w:rPr>
              <w:t>13</w:t>
            </w:r>
            <w:r w:rsidR="00B958A5">
              <w:rPr>
                <w:noProof/>
                <w:webHidden/>
              </w:rPr>
              <w:fldChar w:fldCharType="end"/>
            </w:r>
          </w:hyperlink>
        </w:p>
        <w:p w14:paraId="18CF83EA" w14:textId="77777777" w:rsidR="00B958A5" w:rsidRDefault="00B958A5" w:rsidP="00B958A5">
          <w:r>
            <w:rPr>
              <w:b/>
              <w:bCs/>
              <w:noProof/>
            </w:rPr>
            <w:fldChar w:fldCharType="end"/>
          </w:r>
        </w:p>
      </w:sdtContent>
    </w:sdt>
    <w:p w14:paraId="6C0464D9" w14:textId="77777777" w:rsidR="00B958A5" w:rsidRDefault="00B958A5" w:rsidP="00B958A5">
      <w:r>
        <w:br w:type="page"/>
      </w:r>
    </w:p>
    <w:p w14:paraId="7F9DC58D" w14:textId="77777777" w:rsidR="00B958A5" w:rsidRPr="00D84C7A" w:rsidRDefault="00B958A5" w:rsidP="00B958A5">
      <w:pPr>
        <w:pStyle w:val="Heading1"/>
      </w:pPr>
      <w:bookmarkStart w:id="0" w:name="_Toc32507394"/>
      <w:r w:rsidRPr="00D84C7A">
        <w:lastRenderedPageBreak/>
        <w:t>Summary</w:t>
      </w:r>
      <w:bookmarkEnd w:id="0"/>
      <w:r w:rsidRPr="00D84C7A">
        <w:t xml:space="preserve"> </w:t>
      </w:r>
    </w:p>
    <w:p w14:paraId="62B0A1A4" w14:textId="77777777" w:rsidR="00B958A5" w:rsidRDefault="00B958A5" w:rsidP="00B958A5">
      <w:r>
        <w:t xml:space="preserve">This guidance accompanies the Edge Hill University </w:t>
      </w:r>
      <w:hyperlink r:id="rId8" w:history="1">
        <w:r w:rsidRPr="002532BB">
          <w:rPr>
            <w:rStyle w:val="Hyperlink"/>
          </w:rPr>
          <w:t>Policy on Open Access (RO-GOV-07)</w:t>
        </w:r>
      </w:hyperlink>
      <w:r>
        <w:t>.  To help you and your colleagues understand the main issues, Learning Services and the Research Office have produced this document as an introduction to open access (OA): what it is and how it affects researchers.</w:t>
      </w:r>
      <w:r w:rsidRPr="00DC658D">
        <w:t xml:space="preserve"> </w:t>
      </w:r>
      <w:r>
        <w:t xml:space="preserve"> </w:t>
      </w:r>
    </w:p>
    <w:p w14:paraId="2D35EE51" w14:textId="77777777" w:rsidR="00B958A5" w:rsidRDefault="00B958A5" w:rsidP="00B958A5">
      <w:pPr>
        <w:pStyle w:val="Heading1"/>
      </w:pPr>
      <w:bookmarkStart w:id="1" w:name="_Toc32507395"/>
      <w:r>
        <w:t>Glossary of Terms</w:t>
      </w:r>
      <w:bookmarkEnd w:id="1"/>
      <w:r>
        <w:t xml:space="preserve"> </w:t>
      </w:r>
    </w:p>
    <w:p w14:paraId="090455D2" w14:textId="77777777" w:rsidR="00B958A5" w:rsidRPr="005E4FFB" w:rsidRDefault="00B958A5" w:rsidP="00B958A5">
      <w:r w:rsidRPr="005E4FFB">
        <w:rPr>
          <w:b/>
        </w:rPr>
        <w:t>Article processing charge</w:t>
      </w:r>
      <w:r w:rsidRPr="005E4FFB">
        <w:t xml:space="preserve"> (APC) is a fee levied by the publisher and paid by the author (or usually institution) for the publication of an accepted article in open access.</w:t>
      </w:r>
    </w:p>
    <w:p w14:paraId="065D1C34" w14:textId="77777777" w:rsidR="00B958A5" w:rsidRPr="005E4FFB" w:rsidRDefault="00B958A5" w:rsidP="00B958A5">
      <w:r>
        <w:rPr>
          <w:b/>
        </w:rPr>
        <w:t>Author accepted manuscript</w:t>
      </w:r>
      <w:r w:rsidRPr="005E4FFB">
        <w:rPr>
          <w:b/>
        </w:rPr>
        <w:t xml:space="preserve"> </w:t>
      </w:r>
      <w:r w:rsidRPr="005E4FFB">
        <w:t xml:space="preserve">(or post-print) is the author’s final version of a journal article which has undergone peer review. This may not be </w:t>
      </w:r>
      <w:proofErr w:type="gramStart"/>
      <w:r w:rsidRPr="005E4FFB">
        <w:t>exactly the same</w:t>
      </w:r>
      <w:proofErr w:type="gramEnd"/>
      <w:r w:rsidRPr="005E4FFB">
        <w:t xml:space="preserve"> as the final published version of the article.</w:t>
      </w:r>
    </w:p>
    <w:p w14:paraId="3D0FB23C" w14:textId="77777777" w:rsidR="00B958A5" w:rsidRPr="005E4FFB" w:rsidRDefault="00B958A5" w:rsidP="00B958A5">
      <w:r w:rsidRPr="005E4FFB">
        <w:rPr>
          <w:b/>
        </w:rPr>
        <w:t>Embargo period</w:t>
      </w:r>
      <w:r w:rsidRPr="005E4FFB">
        <w:t xml:space="preserve"> is the length of time a publisher may require an author to wait until they can make their published paper available through green open access. Embargo periods are usually for a minimum of 6 months to a maximum of 24 months.</w:t>
      </w:r>
    </w:p>
    <w:p w14:paraId="1E357C3E" w14:textId="77777777" w:rsidR="00B958A5" w:rsidRPr="005E4FFB" w:rsidRDefault="00D21160" w:rsidP="00B958A5">
      <w:hyperlink r:id="rId9" w:history="1">
        <w:r w:rsidR="00B958A5" w:rsidRPr="005E4FFB">
          <w:rPr>
            <w:rStyle w:val="Hyperlink"/>
            <w:b/>
          </w:rPr>
          <w:t>FACT</w:t>
        </w:r>
      </w:hyperlink>
      <w:r w:rsidR="00B958A5" w:rsidRPr="005E4FFB">
        <w:rPr>
          <w:b/>
        </w:rPr>
        <w:t xml:space="preserve"> i</w:t>
      </w:r>
      <w:r w:rsidR="00B958A5" w:rsidRPr="005E4FFB">
        <w:t>s a funders’ and authors’ compliance tool to help you check if the journals in which you wish to publish your results comply with the funder's requirements for open access to research.</w:t>
      </w:r>
    </w:p>
    <w:p w14:paraId="04EC2534" w14:textId="77777777" w:rsidR="00B958A5" w:rsidRPr="005E4FFB" w:rsidRDefault="00B958A5" w:rsidP="00B958A5">
      <w:r w:rsidRPr="005E4FFB">
        <w:rPr>
          <w:b/>
        </w:rPr>
        <w:t>Green open access</w:t>
      </w:r>
      <w:r w:rsidRPr="005E4FFB">
        <w:t xml:space="preserve"> is when the author publishes an article through any subscription journal, </w:t>
      </w:r>
      <w:proofErr w:type="gramStart"/>
      <w:r w:rsidRPr="005E4FFB">
        <w:t>and also</w:t>
      </w:r>
      <w:proofErr w:type="gramEnd"/>
      <w:r w:rsidRPr="005E4FFB">
        <w:t xml:space="preserve"> makes their </w:t>
      </w:r>
      <w:r w:rsidRPr="00101A77">
        <w:t xml:space="preserve">author accepted manuscript </w:t>
      </w:r>
      <w:r w:rsidRPr="005E4FFB">
        <w:t>freely available through a repository. Green open access publishing may be subject to an embargo period.</w:t>
      </w:r>
    </w:p>
    <w:p w14:paraId="725BE4B9" w14:textId="77777777" w:rsidR="00B958A5" w:rsidRPr="005E4FFB" w:rsidRDefault="00B958A5" w:rsidP="00B958A5">
      <w:r w:rsidRPr="005E4FFB">
        <w:rPr>
          <w:b/>
        </w:rPr>
        <w:t>Gold open access</w:t>
      </w:r>
      <w:r w:rsidRPr="005E4FFB">
        <w:t xml:space="preserve"> is when the publisher gives immediate, free online access to the content of a journal. The publisher may charge authors an article processing charge.</w:t>
      </w:r>
    </w:p>
    <w:p w14:paraId="4A628D2F" w14:textId="77777777" w:rsidR="00B958A5" w:rsidRPr="005E4FFB" w:rsidRDefault="00B958A5" w:rsidP="00B958A5">
      <w:r w:rsidRPr="005E4FFB">
        <w:rPr>
          <w:b/>
        </w:rPr>
        <w:t>Hybrid journals</w:t>
      </w:r>
      <w:r w:rsidRPr="005E4FFB">
        <w:t xml:space="preserve"> are subscription based but also provide a gold open access option for authors: to access some articles requires a subscription whilst others are open access. Publishers’ revenues for hybrid journals are drawn from both subscriptions and APCs.</w:t>
      </w:r>
    </w:p>
    <w:p w14:paraId="41CF2734" w14:textId="77777777" w:rsidR="00B958A5" w:rsidRPr="005E4FFB" w:rsidRDefault="00D21160" w:rsidP="00B958A5">
      <w:hyperlink r:id="rId10" w:history="1">
        <w:r w:rsidR="00B958A5" w:rsidRPr="005E4FFB">
          <w:rPr>
            <w:rStyle w:val="Hyperlink"/>
            <w:b/>
          </w:rPr>
          <w:t>JULIET</w:t>
        </w:r>
      </w:hyperlink>
      <w:r w:rsidR="00B958A5" w:rsidRPr="005E4FFB">
        <w:rPr>
          <w:b/>
        </w:rPr>
        <w:t xml:space="preserve"> </w:t>
      </w:r>
      <w:r w:rsidR="00B958A5" w:rsidRPr="005E4FFB">
        <w:t>provides summaries of research funders’ grant conditions on open access self-archiving of research publications and data. You can search by funder’s name and each entry provides a summary of the funder’s publications policy.</w:t>
      </w:r>
    </w:p>
    <w:p w14:paraId="431FDBA5" w14:textId="77777777" w:rsidR="00B958A5" w:rsidRPr="005E4FFB" w:rsidRDefault="00B958A5" w:rsidP="00B958A5">
      <w:r w:rsidRPr="005E4FFB">
        <w:rPr>
          <w:b/>
        </w:rPr>
        <w:t>Open access</w:t>
      </w:r>
      <w:r w:rsidRPr="005E4FFB">
        <w:t xml:space="preserve"> is the online availability of academic research papers with no access fees and free from most copyright and licensing restrictions </w:t>
      </w:r>
    </w:p>
    <w:p w14:paraId="383A160B" w14:textId="77777777" w:rsidR="00B958A5" w:rsidRPr="005E4FFB" w:rsidRDefault="00B958A5" w:rsidP="00B958A5">
      <w:r>
        <w:rPr>
          <w:b/>
        </w:rPr>
        <w:t>Repository</w:t>
      </w:r>
      <w:r w:rsidRPr="00101A77">
        <w:rPr>
          <w:b/>
        </w:rPr>
        <w:t xml:space="preserve">: </w:t>
      </w:r>
      <w:r w:rsidRPr="005E4FFB">
        <w:t xml:space="preserve">An institutional research </w:t>
      </w:r>
      <w:r w:rsidRPr="00101A77">
        <w:t>repository</w:t>
      </w:r>
      <w:r w:rsidRPr="005E4FFB">
        <w:t xml:space="preserve"> is managed by a university to house and make accessible its own research outputs. A repository includes open access </w:t>
      </w:r>
      <w:r w:rsidRPr="005E4FFB">
        <w:lastRenderedPageBreak/>
        <w:t>content. Research staff should self-archive their work into their institutional repository.</w:t>
      </w:r>
    </w:p>
    <w:p w14:paraId="276C7A51" w14:textId="77777777" w:rsidR="00B958A5" w:rsidRPr="005E4FFB" w:rsidRDefault="00D21160" w:rsidP="00B958A5">
      <w:hyperlink r:id="rId11" w:history="1">
        <w:proofErr w:type="spellStart"/>
        <w:r w:rsidR="00B958A5" w:rsidRPr="005E4FFB">
          <w:rPr>
            <w:rStyle w:val="Hyperlink"/>
            <w:b/>
          </w:rPr>
          <w:t>RoMEO</w:t>
        </w:r>
        <w:proofErr w:type="spellEnd"/>
      </w:hyperlink>
      <w:r w:rsidR="00B958A5" w:rsidRPr="005E4FFB">
        <w:rPr>
          <w:b/>
        </w:rPr>
        <w:t xml:space="preserve"> </w:t>
      </w:r>
      <w:r w:rsidR="00B958A5" w:rsidRPr="005E4FFB">
        <w:t xml:space="preserve">is to help you find out if your </w:t>
      </w:r>
      <w:r w:rsidR="00B958A5">
        <w:t>chosen journal’s</w:t>
      </w:r>
      <w:r w:rsidR="00B958A5" w:rsidRPr="005E4FFB">
        <w:t xml:space="preserve"> copyright rules allow you to deposit your research article in your institutional repository. You can search by journal title, and each entry provides a summary of the publisher's policy, including what version of an article can be deposited, and any conditions that are attached to that deposit.</w:t>
      </w:r>
    </w:p>
    <w:p w14:paraId="079D327F" w14:textId="77777777" w:rsidR="00B958A5" w:rsidRPr="005E4FFB" w:rsidRDefault="00D21160" w:rsidP="00B958A5">
      <w:hyperlink r:id="rId12" w:history="1">
        <w:r w:rsidR="00B958A5" w:rsidRPr="005E4FFB">
          <w:rPr>
            <w:rStyle w:val="Hyperlink"/>
            <w:b/>
          </w:rPr>
          <w:t>Sherpa,</w:t>
        </w:r>
      </w:hyperlink>
      <w:r w:rsidR="00B958A5" w:rsidRPr="005E4FFB">
        <w:t xml:space="preserve"> funded by JISC, host</w:t>
      </w:r>
      <w:r w:rsidR="00B958A5">
        <w:t>s</w:t>
      </w:r>
      <w:r w:rsidR="00B958A5" w:rsidRPr="005E4FFB">
        <w:t xml:space="preserve"> the </w:t>
      </w:r>
      <w:proofErr w:type="spellStart"/>
      <w:r w:rsidR="00B958A5" w:rsidRPr="005E4FFB">
        <w:t>RoMEO</w:t>
      </w:r>
      <w:proofErr w:type="spellEnd"/>
      <w:r w:rsidR="00B958A5" w:rsidRPr="005E4FFB">
        <w:t>, JULIET and FACT services to help you check compliance when depositing articles into your institutional repository.</w:t>
      </w:r>
    </w:p>
    <w:p w14:paraId="34A6E70A" w14:textId="77777777" w:rsidR="00B958A5" w:rsidRDefault="00B958A5" w:rsidP="00B958A5">
      <w:pPr>
        <w:rPr>
          <w:rFonts w:asciiTheme="majorHAnsi" w:eastAsiaTheme="majorEastAsia" w:hAnsiTheme="majorHAnsi" w:cstheme="majorBidi"/>
          <w:color w:val="5F005F" w:themeColor="accent1" w:themeShade="BF"/>
          <w:sz w:val="32"/>
          <w:szCs w:val="32"/>
        </w:rPr>
      </w:pPr>
      <w:r>
        <w:br w:type="page"/>
      </w:r>
    </w:p>
    <w:p w14:paraId="01FA2741" w14:textId="77777777" w:rsidR="00B958A5" w:rsidRPr="00D84C7A" w:rsidRDefault="00B958A5" w:rsidP="00B958A5">
      <w:pPr>
        <w:pStyle w:val="Heading1"/>
      </w:pPr>
      <w:bookmarkStart w:id="2" w:name="_Toc32507396"/>
      <w:r w:rsidRPr="00D84C7A">
        <w:lastRenderedPageBreak/>
        <w:t>Purpose</w:t>
      </w:r>
      <w:bookmarkEnd w:id="2"/>
      <w:r w:rsidRPr="00D84C7A">
        <w:t xml:space="preserve"> </w:t>
      </w:r>
    </w:p>
    <w:p w14:paraId="74C09A10" w14:textId="77777777" w:rsidR="00B958A5" w:rsidRDefault="00B958A5" w:rsidP="00B958A5">
      <w:r>
        <w:t xml:space="preserve">This document complements the Policy on Open Access (RO-GOV-07) and it designed to support you, the researcher, to deposit your research in a way that is compliant with the Policy and ensure that it is eligible to be included in REF2021.  </w:t>
      </w:r>
    </w:p>
    <w:p w14:paraId="1BE35386" w14:textId="77777777" w:rsidR="00B958A5" w:rsidRPr="00D84C7A" w:rsidRDefault="00B958A5" w:rsidP="00B958A5">
      <w:pPr>
        <w:pStyle w:val="Heading1"/>
      </w:pPr>
      <w:bookmarkStart w:id="3" w:name="_Toc32507397"/>
      <w:r>
        <w:t>Guidance</w:t>
      </w:r>
      <w:bookmarkEnd w:id="3"/>
      <w:r w:rsidRPr="00D84C7A">
        <w:t xml:space="preserve"> </w:t>
      </w:r>
    </w:p>
    <w:p w14:paraId="7B0801E2" w14:textId="77777777" w:rsidR="00B958A5" w:rsidRPr="005E4FFB" w:rsidRDefault="00B958A5" w:rsidP="00B958A5">
      <w:pPr>
        <w:pStyle w:val="Heading2"/>
      </w:pPr>
      <w:bookmarkStart w:id="4" w:name="_Toc32507398"/>
      <w:r w:rsidRPr="005E4FFB">
        <w:t>Open access benefits</w:t>
      </w:r>
      <w:bookmarkEnd w:id="4"/>
    </w:p>
    <w:p w14:paraId="7D3D42DE" w14:textId="77777777" w:rsidR="00B958A5" w:rsidRPr="005E4FFB" w:rsidRDefault="00B958A5" w:rsidP="00B958A5">
      <w:r w:rsidRPr="005E4FFB">
        <w:t xml:space="preserve">The aim of open access is to increase free online access to publicly funded research findings. </w:t>
      </w:r>
    </w:p>
    <w:p w14:paraId="323B43F2" w14:textId="77777777" w:rsidR="00B958A5" w:rsidRPr="005E4FFB" w:rsidRDefault="00B958A5" w:rsidP="00B958A5">
      <w:r w:rsidRPr="005E4FFB">
        <w:t>As a researcher, making your publications open access can help make sure:</w:t>
      </w:r>
    </w:p>
    <w:p w14:paraId="26AA7A26" w14:textId="77777777" w:rsidR="00B958A5" w:rsidRPr="005E4FFB" w:rsidRDefault="00B958A5" w:rsidP="00B958A5">
      <w:pPr>
        <w:pStyle w:val="ListParagraph"/>
        <w:numPr>
          <w:ilvl w:val="0"/>
          <w:numId w:val="7"/>
        </w:numPr>
      </w:pPr>
      <w:r w:rsidRPr="005E4FFB">
        <w:t>Your work is read more</w:t>
      </w:r>
    </w:p>
    <w:p w14:paraId="751CD879" w14:textId="77777777" w:rsidR="00B958A5" w:rsidRPr="005E4FFB" w:rsidRDefault="00B958A5" w:rsidP="00B958A5">
      <w:pPr>
        <w:pStyle w:val="ListParagraph"/>
        <w:numPr>
          <w:ilvl w:val="0"/>
          <w:numId w:val="7"/>
        </w:numPr>
      </w:pPr>
      <w:r w:rsidRPr="005E4FFB">
        <w:t>Your work is cited more</w:t>
      </w:r>
    </w:p>
    <w:p w14:paraId="6EA97D89" w14:textId="77777777" w:rsidR="00B958A5" w:rsidRPr="005E4FFB" w:rsidRDefault="00B958A5" w:rsidP="00B958A5">
      <w:pPr>
        <w:pStyle w:val="ListParagraph"/>
        <w:numPr>
          <w:ilvl w:val="0"/>
          <w:numId w:val="7"/>
        </w:numPr>
      </w:pPr>
      <w:r w:rsidRPr="005E4FFB">
        <w:t>Your work has more impact</w:t>
      </w:r>
    </w:p>
    <w:p w14:paraId="7741DA0A" w14:textId="77777777" w:rsidR="00B958A5" w:rsidRPr="005E4FFB" w:rsidRDefault="00B958A5" w:rsidP="00B958A5">
      <w:r>
        <w:t>T</w:t>
      </w:r>
      <w:r w:rsidRPr="005E4FFB">
        <w:t xml:space="preserve">he benefits of </w:t>
      </w:r>
      <w:r>
        <w:t>this</w:t>
      </w:r>
      <w:r w:rsidRPr="005E4FFB">
        <w:t xml:space="preserve"> prompt and widespread dissemination of research findings will</w:t>
      </w:r>
      <w:r>
        <w:t xml:space="preserve"> help to</w:t>
      </w:r>
      <w:r w:rsidRPr="005E4FFB">
        <w:t xml:space="preserve">: </w:t>
      </w:r>
    </w:p>
    <w:p w14:paraId="3456B9C7" w14:textId="77777777" w:rsidR="00B958A5" w:rsidRPr="005E4FFB" w:rsidRDefault="00B958A5" w:rsidP="00B958A5">
      <w:pPr>
        <w:pStyle w:val="ListParagraph"/>
        <w:numPr>
          <w:ilvl w:val="0"/>
          <w:numId w:val="8"/>
        </w:numPr>
      </w:pPr>
      <w:r w:rsidRPr="005E4FFB">
        <w:t>Inform researchers of new discoveries in their field</w:t>
      </w:r>
    </w:p>
    <w:p w14:paraId="7E21E2C7" w14:textId="77777777" w:rsidR="00B958A5" w:rsidRPr="005E4FFB" w:rsidRDefault="00B958A5" w:rsidP="00B958A5">
      <w:pPr>
        <w:pStyle w:val="ListParagraph"/>
        <w:numPr>
          <w:ilvl w:val="0"/>
          <w:numId w:val="8"/>
        </w:numPr>
      </w:pPr>
      <w:r w:rsidRPr="005E4FFB">
        <w:t>Stimulate the sharing and discussion of their findings effectively with a wide group of their peers</w:t>
      </w:r>
    </w:p>
    <w:p w14:paraId="7505E42D" w14:textId="77777777" w:rsidR="00B958A5" w:rsidRPr="005E4FFB" w:rsidRDefault="00B958A5" w:rsidP="00B958A5">
      <w:pPr>
        <w:pStyle w:val="ListParagraph"/>
        <w:numPr>
          <w:ilvl w:val="0"/>
          <w:numId w:val="8"/>
        </w:numPr>
      </w:pPr>
      <w:r w:rsidRPr="005E4FFB">
        <w:t>Accelerate the impact of their work both within and beyond the academic community</w:t>
      </w:r>
    </w:p>
    <w:p w14:paraId="7E0F8429" w14:textId="77777777" w:rsidR="00B958A5" w:rsidRPr="005E4FFB" w:rsidRDefault="00B958A5" w:rsidP="00B958A5">
      <w:pPr>
        <w:pStyle w:val="ListParagraph"/>
        <w:numPr>
          <w:ilvl w:val="0"/>
          <w:numId w:val="8"/>
        </w:numPr>
      </w:pPr>
      <w:r w:rsidRPr="005E4FFB">
        <w:t>Support the economic, social and cultural development of the country</w:t>
      </w:r>
    </w:p>
    <w:p w14:paraId="344E15CD" w14:textId="77777777" w:rsidR="00B958A5" w:rsidRPr="005E4FFB" w:rsidRDefault="00B958A5" w:rsidP="00B958A5">
      <w:pPr>
        <w:pStyle w:val="ListParagraph"/>
        <w:numPr>
          <w:ilvl w:val="0"/>
          <w:numId w:val="8"/>
        </w:numPr>
      </w:pPr>
      <w:r w:rsidRPr="005E4FFB">
        <w:t xml:space="preserve">Increase the public understanding of research.  </w:t>
      </w:r>
    </w:p>
    <w:p w14:paraId="32A72B85" w14:textId="77777777" w:rsidR="00B958A5" w:rsidRPr="005E4FFB" w:rsidRDefault="00B958A5" w:rsidP="00B958A5">
      <w:pPr>
        <w:rPr>
          <w:b/>
        </w:rPr>
      </w:pPr>
      <w:r w:rsidRPr="005E4FFB">
        <w:t>Therefore</w:t>
      </w:r>
      <w:r>
        <w:t xml:space="preserve">, Research England and many of the major research funders (e.g. the research councils and charities such as </w:t>
      </w:r>
      <w:proofErr w:type="spellStart"/>
      <w:r>
        <w:t>Wellcome</w:t>
      </w:r>
      <w:proofErr w:type="spellEnd"/>
      <w:r>
        <w:t>) mandate that</w:t>
      </w:r>
      <w:r w:rsidRPr="005E4FFB">
        <w:t xml:space="preserve"> outputs from all research supported though public funding should be as widely and freely accessible as the available channels for dissemination permit. </w:t>
      </w:r>
    </w:p>
    <w:p w14:paraId="523D632F" w14:textId="77777777" w:rsidR="00B958A5" w:rsidRPr="005E4FFB" w:rsidRDefault="00B958A5" w:rsidP="00B958A5">
      <w:pPr>
        <w:pStyle w:val="Heading2"/>
        <w:rPr>
          <w:lang w:val="en"/>
        </w:rPr>
      </w:pPr>
      <w:bookmarkStart w:id="5" w:name="_Toc32507399"/>
      <w:r w:rsidRPr="005E4FFB">
        <w:rPr>
          <w:lang w:val="en"/>
        </w:rPr>
        <w:t>Compliance with funders' requirements</w:t>
      </w:r>
      <w:bookmarkEnd w:id="5"/>
    </w:p>
    <w:p w14:paraId="1812E20F" w14:textId="77777777" w:rsidR="00B958A5" w:rsidRPr="005E4FFB" w:rsidRDefault="00B958A5" w:rsidP="00B958A5">
      <w:r w:rsidRPr="005E4FFB">
        <w:t>Research funders have taken a range of positions on whether they wish to meet the APCs associated with gold open access. When applying for</w:t>
      </w:r>
      <w:r w:rsidRPr="005E4FFB">
        <w:rPr>
          <w:b/>
        </w:rPr>
        <w:t xml:space="preserve"> </w:t>
      </w:r>
      <w:r w:rsidRPr="005E4FFB">
        <w:t xml:space="preserve">external research funding </w:t>
      </w:r>
      <w:r>
        <w:t>you</w:t>
      </w:r>
      <w:r w:rsidRPr="005E4FFB">
        <w:t xml:space="preserve"> should ensure that </w:t>
      </w:r>
      <w:r>
        <w:t>you</w:t>
      </w:r>
      <w:r w:rsidRPr="005E4FFB">
        <w:t xml:space="preserve"> understand the extent to which the costs of gold open access can be requested from the funder. Where this is possible </w:t>
      </w:r>
      <w:r>
        <w:t xml:space="preserve">you </w:t>
      </w:r>
      <w:r w:rsidRPr="005E4FFB">
        <w:t>should seek to do so.</w:t>
      </w:r>
    </w:p>
    <w:p w14:paraId="27772714" w14:textId="77777777" w:rsidR="00B958A5" w:rsidRPr="00874653" w:rsidRDefault="00B958A5" w:rsidP="00B958A5">
      <w:pPr>
        <w:rPr>
          <w:rFonts w:cs="Arial"/>
        </w:rPr>
      </w:pPr>
      <w:r w:rsidRPr="005E4FFB">
        <w:t xml:space="preserve">Research Councils UK requires all journal articles and published conference proceedings submitted for publication after 1 April 2013 to be made open access.  This </w:t>
      </w:r>
      <w:hyperlink r:id="rId13" w:history="1">
        <w:r w:rsidRPr="005E4FFB">
          <w:rPr>
            <w:rStyle w:val="Hyperlink"/>
          </w:rPr>
          <w:t>RCUK policy</w:t>
        </w:r>
      </w:hyperlink>
      <w:r w:rsidRPr="005E4FFB">
        <w:t xml:space="preserve"> comprises both the policy statement and supporting guidance for researchers, their host institutions and the publishers of peer reviewed research papers. </w:t>
      </w:r>
      <w:r>
        <w:t xml:space="preserve">In this policy, RCUK express their preference for gold open access </w:t>
      </w:r>
      <w:r w:rsidRPr="00874653">
        <w:t>for</w:t>
      </w:r>
      <w:r>
        <w:t xml:space="preserve"> immediate, unrestricted, </w:t>
      </w:r>
      <w:r w:rsidRPr="00874653">
        <w:t>on</w:t>
      </w:r>
      <w:r>
        <w:rPr>
          <w:rFonts w:ascii="Cambria Math" w:hAnsi="Cambria Math" w:cs="Cambria Math"/>
        </w:rPr>
        <w:t>-l</w:t>
      </w:r>
      <w:r w:rsidRPr="00874653">
        <w:t>ine</w:t>
      </w:r>
      <w:r>
        <w:t xml:space="preserve"> </w:t>
      </w:r>
      <w:r w:rsidRPr="00874653">
        <w:t>access</w:t>
      </w:r>
      <w:r>
        <w:t xml:space="preserve"> </w:t>
      </w:r>
      <w:r w:rsidRPr="00874653">
        <w:t>to</w:t>
      </w:r>
      <w:r>
        <w:rPr>
          <w:rFonts w:cs="Arial"/>
        </w:rPr>
        <w:t xml:space="preserve"> </w:t>
      </w:r>
      <w:r w:rsidRPr="00874653">
        <w:t>peer</w:t>
      </w:r>
      <w:r>
        <w:rPr>
          <w:rFonts w:ascii="Cambria Math" w:hAnsi="Cambria Math" w:cs="Cambria Math"/>
        </w:rPr>
        <w:t>-r</w:t>
      </w:r>
      <w:r w:rsidRPr="00874653">
        <w:t>eviewed</w:t>
      </w:r>
      <w:r>
        <w:rPr>
          <w:rFonts w:cs="Arial"/>
        </w:rPr>
        <w:t xml:space="preserve"> </w:t>
      </w:r>
      <w:r w:rsidRPr="00874653">
        <w:t>and</w:t>
      </w:r>
      <w:r>
        <w:rPr>
          <w:rFonts w:cs="Arial"/>
        </w:rPr>
        <w:t xml:space="preserve"> </w:t>
      </w:r>
      <w:r w:rsidRPr="00874653">
        <w:t>published</w:t>
      </w:r>
      <w:r>
        <w:rPr>
          <w:rFonts w:cs="Arial"/>
        </w:rPr>
        <w:t xml:space="preserve"> </w:t>
      </w:r>
      <w:r w:rsidRPr="00874653">
        <w:t>research</w:t>
      </w:r>
      <w:r>
        <w:rPr>
          <w:rFonts w:cs="Arial"/>
        </w:rPr>
        <w:t xml:space="preserve"> </w:t>
      </w:r>
      <w:r w:rsidRPr="00874653">
        <w:lastRenderedPageBreak/>
        <w:t>papers,</w:t>
      </w:r>
      <w:r>
        <w:t xml:space="preserve"> </w:t>
      </w:r>
      <w:r w:rsidRPr="00874653">
        <w:t>free</w:t>
      </w:r>
      <w:r>
        <w:rPr>
          <w:rFonts w:cs="Arial"/>
        </w:rPr>
        <w:t xml:space="preserve"> </w:t>
      </w:r>
      <w:r w:rsidRPr="00874653">
        <w:t>of</w:t>
      </w:r>
      <w:r>
        <w:rPr>
          <w:rFonts w:cs="Arial"/>
        </w:rPr>
        <w:t xml:space="preserve"> </w:t>
      </w:r>
      <w:r w:rsidRPr="00874653">
        <w:t>any</w:t>
      </w:r>
      <w:r>
        <w:rPr>
          <w:rFonts w:cs="Arial"/>
        </w:rPr>
        <w:t xml:space="preserve"> </w:t>
      </w:r>
      <w:r w:rsidRPr="00874653">
        <w:t>access</w:t>
      </w:r>
      <w:r>
        <w:rPr>
          <w:rFonts w:cs="Arial"/>
        </w:rPr>
        <w:t xml:space="preserve"> </w:t>
      </w:r>
      <w:r w:rsidRPr="00874653">
        <w:t>charge</w:t>
      </w:r>
      <w:r>
        <w:rPr>
          <w:rFonts w:cs="Arial"/>
        </w:rPr>
        <w:t xml:space="preserve"> </w:t>
      </w:r>
      <w:r w:rsidRPr="00874653">
        <w:t>and</w:t>
      </w:r>
      <w:r>
        <w:rPr>
          <w:rFonts w:cs="Arial"/>
        </w:rPr>
        <w:t xml:space="preserve"> </w:t>
      </w:r>
      <w:r w:rsidRPr="00874653">
        <w:t>with</w:t>
      </w:r>
      <w:r>
        <w:rPr>
          <w:rFonts w:cs="Arial"/>
        </w:rPr>
        <w:t xml:space="preserve"> </w:t>
      </w:r>
      <w:r w:rsidRPr="00874653">
        <w:t>maximum</w:t>
      </w:r>
      <w:r>
        <w:rPr>
          <w:rFonts w:cs="Arial"/>
        </w:rPr>
        <w:t xml:space="preserve"> </w:t>
      </w:r>
      <w:r w:rsidRPr="00874653">
        <w:t>opportunities</w:t>
      </w:r>
      <w:r>
        <w:rPr>
          <w:rFonts w:cs="Arial"/>
        </w:rPr>
        <w:t xml:space="preserve"> </w:t>
      </w:r>
      <w:r w:rsidRPr="00874653">
        <w:t>for</w:t>
      </w:r>
      <w:r>
        <w:t xml:space="preserve"> </w:t>
      </w:r>
      <w:r w:rsidRPr="00874653">
        <w:t>re</w:t>
      </w:r>
      <w:r w:rsidRPr="00874653">
        <w:rPr>
          <w:rFonts w:ascii="Cambria Math" w:hAnsi="Cambria Math" w:cs="Cambria Math"/>
        </w:rPr>
        <w:t>‐</w:t>
      </w:r>
      <w:r w:rsidRPr="00874653">
        <w:t>use</w:t>
      </w:r>
      <w:r>
        <w:t xml:space="preserve">.  Edge Hill, however, does not receive </w:t>
      </w:r>
      <w:hyperlink r:id="rId14" w:history="1">
        <w:r w:rsidRPr="00874653">
          <w:rPr>
            <w:rStyle w:val="Hyperlink"/>
          </w:rPr>
          <w:t>RCUK open access block grant</w:t>
        </w:r>
      </w:hyperlink>
      <w:r>
        <w:t xml:space="preserve"> to support gold open access so we do not automatically provide funds to pay the article processing charges.</w:t>
      </w:r>
      <w:r w:rsidRPr="00874653">
        <w:t xml:space="preserve"> </w:t>
      </w:r>
      <w:r w:rsidRPr="005E4FFB">
        <w:t>As such, our researchers should plan to publish outputs arising from RCUK funded projects via green open access, with longer embargo periods.  Where a strong case can be made, it may be possible to secure internal funds for gold open access.</w:t>
      </w:r>
    </w:p>
    <w:p w14:paraId="2122E4A3" w14:textId="77777777" w:rsidR="00B958A5" w:rsidRPr="005E4FFB" w:rsidRDefault="00B958A5" w:rsidP="00B958A5">
      <w:pPr>
        <w:pStyle w:val="Heading2"/>
      </w:pPr>
      <w:bookmarkStart w:id="6" w:name="_Toc32507400"/>
      <w:r w:rsidRPr="005E4FFB">
        <w:t xml:space="preserve">Internal funding to meet the costs of </w:t>
      </w:r>
      <w:r w:rsidRPr="005E4FFB">
        <w:rPr>
          <w:i/>
        </w:rPr>
        <w:t>gold</w:t>
      </w:r>
      <w:r w:rsidRPr="005E4FFB">
        <w:t xml:space="preserve"> open access</w:t>
      </w:r>
      <w:bookmarkEnd w:id="6"/>
    </w:p>
    <w:p w14:paraId="52AA07CC" w14:textId="77777777" w:rsidR="00B958A5" w:rsidRPr="005E4FFB" w:rsidRDefault="00B958A5" w:rsidP="00B958A5">
      <w:r w:rsidRPr="005E4FFB">
        <w:t xml:space="preserve">The University may support open access publication costs where an appropriate case is made. Such a case will rest on the quality of the publication targeted, the benefits of placing the paper in question in that publication, and cost/value for money.  An </w:t>
      </w:r>
      <w:hyperlink r:id="rId15" w:history="1">
        <w:r w:rsidRPr="005E4FFB">
          <w:rPr>
            <w:rStyle w:val="Hyperlink"/>
          </w:rPr>
          <w:t xml:space="preserve">application is required </w:t>
        </w:r>
        <w:r w:rsidRPr="005E4FFB">
          <w:rPr>
            <w:rStyle w:val="Hyperlink"/>
            <w:i/>
          </w:rPr>
          <w:t>before</w:t>
        </w:r>
        <w:r w:rsidRPr="005E4FFB">
          <w:rPr>
            <w:rStyle w:val="Hyperlink"/>
          </w:rPr>
          <w:t xml:space="preserve"> an article is submitted</w:t>
        </w:r>
      </w:hyperlink>
      <w:r w:rsidRPr="005E4FFB">
        <w:t xml:space="preserve"> for publication.  When making an application </w:t>
      </w:r>
      <w:r>
        <w:t>you</w:t>
      </w:r>
      <w:r w:rsidRPr="005E4FFB">
        <w:t xml:space="preserve"> should identify:</w:t>
      </w:r>
    </w:p>
    <w:p w14:paraId="5FF9FAFE" w14:textId="77777777" w:rsidR="00B958A5" w:rsidRPr="005E4FFB" w:rsidRDefault="00B958A5" w:rsidP="00B958A5">
      <w:pPr>
        <w:pStyle w:val="ListParagraph"/>
        <w:numPr>
          <w:ilvl w:val="0"/>
          <w:numId w:val="9"/>
        </w:numPr>
      </w:pPr>
      <w:r w:rsidRPr="005E4FFB">
        <w:t xml:space="preserve">The standing of the journal in </w:t>
      </w:r>
      <w:r>
        <w:t>your</w:t>
      </w:r>
      <w:r w:rsidRPr="005E4FFB">
        <w:t xml:space="preserve"> discipline using appropriate evidence for a non-specialist audience</w:t>
      </w:r>
      <w:r>
        <w:t xml:space="preserve"> (</w:t>
      </w:r>
      <w:proofErr w:type="spellStart"/>
      <w:r>
        <w:t>n.b.</w:t>
      </w:r>
      <w:proofErr w:type="spellEnd"/>
      <w:r>
        <w:t xml:space="preserve"> please do not rely on Journal Impact Factors when making the case as it is not designed for these kinds of deliberations)</w:t>
      </w:r>
    </w:p>
    <w:p w14:paraId="141ED2F8" w14:textId="77777777" w:rsidR="00B958A5" w:rsidRPr="005E4FFB" w:rsidRDefault="00B958A5" w:rsidP="00B958A5">
      <w:pPr>
        <w:pStyle w:val="ListParagraph"/>
        <w:numPr>
          <w:ilvl w:val="0"/>
          <w:numId w:val="9"/>
        </w:numPr>
      </w:pPr>
      <w:r w:rsidRPr="005E4FFB">
        <w:t>If it is a new journal, how a quality judgement is being made (e.g. it might be the quality of the editorial board)</w:t>
      </w:r>
    </w:p>
    <w:p w14:paraId="7D902EC2" w14:textId="77777777" w:rsidR="00B958A5" w:rsidRPr="005E4FFB" w:rsidRDefault="00B958A5" w:rsidP="00B958A5">
      <w:pPr>
        <w:pStyle w:val="ListParagraph"/>
        <w:numPr>
          <w:ilvl w:val="0"/>
          <w:numId w:val="9"/>
        </w:numPr>
      </w:pPr>
      <w:r w:rsidRPr="005E4FFB">
        <w:t>Other benefits of placing an article i</w:t>
      </w:r>
      <w:r>
        <w:t>n</w:t>
      </w:r>
      <w:r w:rsidRPr="005E4FFB">
        <w:t xml:space="preserve"> the journal (e.g. accessing a broader, possibly non-academic audience)</w:t>
      </w:r>
    </w:p>
    <w:p w14:paraId="1F5ED14C" w14:textId="77777777" w:rsidR="00B958A5" w:rsidRDefault="00B958A5" w:rsidP="00B958A5">
      <w:pPr>
        <w:pStyle w:val="ListParagraph"/>
        <w:numPr>
          <w:ilvl w:val="0"/>
          <w:numId w:val="9"/>
        </w:numPr>
      </w:pPr>
      <w:r w:rsidRPr="005E4FFB">
        <w:t>Cost and how this might be shared if it is a joint-authored paper.</w:t>
      </w:r>
    </w:p>
    <w:p w14:paraId="13901E2A" w14:textId="77777777" w:rsidR="00B958A5" w:rsidRPr="005E4FFB" w:rsidRDefault="00B958A5" w:rsidP="00B958A5">
      <w:r>
        <w:t>Please be aware of ‘predatory journals’ which might contact you offering to publish your research for a cost that is generally lower than the standard journals.</w:t>
      </w:r>
    </w:p>
    <w:p w14:paraId="1AE1E4A9" w14:textId="77777777" w:rsidR="00B958A5" w:rsidRPr="005E4FFB" w:rsidRDefault="00B958A5" w:rsidP="00B958A5">
      <w:pPr>
        <w:pStyle w:val="Heading2"/>
      </w:pPr>
      <w:bookmarkStart w:id="7" w:name="_Toc32507401"/>
      <w:r w:rsidRPr="005E4FFB">
        <w:t xml:space="preserve">Compliance requirements </w:t>
      </w:r>
      <w:r>
        <w:t xml:space="preserve">for </w:t>
      </w:r>
      <w:r w:rsidRPr="005E4FFB">
        <w:t>REF</w:t>
      </w:r>
      <w:r>
        <w:t>2021</w:t>
      </w:r>
      <w:bookmarkEnd w:id="7"/>
    </w:p>
    <w:p w14:paraId="670DF219" w14:textId="77777777" w:rsidR="00B958A5" w:rsidRPr="005E4FFB" w:rsidRDefault="00B958A5" w:rsidP="00B958A5">
      <w:r w:rsidRPr="005E4FFB">
        <w:t>For REF</w:t>
      </w:r>
      <w:r>
        <w:t>2021, Research England</w:t>
      </w:r>
      <w:r w:rsidRPr="005E4FFB">
        <w:t xml:space="preserve"> requires all journal articles and conference proceedings published in journals with an ISSN to be made open access, if they were accepted for publication on or after 1 April 2016. This applie</w:t>
      </w:r>
      <w:r>
        <w:t>s to all units of assessment (UO</w:t>
      </w:r>
      <w:r w:rsidRPr="005E4FFB">
        <w:t xml:space="preserve">As).  A summary of the open access compliance requirements for the post-2014 REF is given below; however staff can consult the </w:t>
      </w:r>
      <w:hyperlink r:id="rId16" w:history="1">
        <w:r w:rsidRPr="00625FCA">
          <w:rPr>
            <w:rStyle w:val="Hyperlink"/>
          </w:rPr>
          <w:t>Research England’s</w:t>
        </w:r>
      </w:hyperlink>
      <w:r>
        <w:t xml:space="preserve"> policy</w:t>
      </w:r>
      <w:r w:rsidRPr="005E4FFB">
        <w:t xml:space="preserve"> for full details.  </w:t>
      </w:r>
    </w:p>
    <w:p w14:paraId="1D0D8698" w14:textId="77777777" w:rsidR="00B958A5" w:rsidRPr="005E4FFB" w:rsidRDefault="00B958A5" w:rsidP="00B958A5">
      <w:r w:rsidRPr="005E4FFB">
        <w:t xml:space="preserve">The requirement to comply with the </w:t>
      </w:r>
      <w:r>
        <w:t>Research England</w:t>
      </w:r>
      <w:r w:rsidRPr="005E4FFB">
        <w:t xml:space="preserve"> open access policy applies only if:</w:t>
      </w:r>
    </w:p>
    <w:p w14:paraId="2AF14312" w14:textId="77777777" w:rsidR="00B958A5" w:rsidRPr="005E4FFB" w:rsidRDefault="00B958A5" w:rsidP="00B958A5">
      <w:pPr>
        <w:numPr>
          <w:ilvl w:val="0"/>
          <w:numId w:val="5"/>
        </w:numPr>
      </w:pPr>
      <w:r w:rsidRPr="005E4FFB">
        <w:t xml:space="preserve">The output is a journal article or is a conference proceeding with an International Standard Serial Number (ISSN). </w:t>
      </w:r>
    </w:p>
    <w:p w14:paraId="04A6D8D1" w14:textId="77777777" w:rsidR="00B958A5" w:rsidRPr="005E4FFB" w:rsidRDefault="00B958A5" w:rsidP="00B958A5">
      <w:pPr>
        <w:numPr>
          <w:ilvl w:val="0"/>
          <w:numId w:val="5"/>
        </w:numPr>
      </w:pPr>
      <w:r w:rsidRPr="005E4FFB">
        <w:t>The output is accepted for publication after 1 April 2016.</w:t>
      </w:r>
    </w:p>
    <w:p w14:paraId="0FD88426" w14:textId="77777777" w:rsidR="00B958A5" w:rsidRPr="005E4FFB" w:rsidRDefault="00B958A5" w:rsidP="00B958A5">
      <w:r w:rsidRPr="005E4FFB">
        <w:t xml:space="preserve">Monographs and other long-form publications are excluded, as are non-text, creative and practice-based research outputs. Research data are also excluded; however, extra credit in the environment section of a REF return (REF 5) will be given to those </w:t>
      </w:r>
      <w:r w:rsidRPr="005E4FFB">
        <w:lastRenderedPageBreak/>
        <w:t>universities that can demonstrate the steps they have taken towards enabling open access for these outputs.</w:t>
      </w:r>
      <w:r>
        <w:t xml:space="preserve">  We now have </w:t>
      </w:r>
      <w:proofErr w:type="spellStart"/>
      <w:r>
        <w:t>Figshare</w:t>
      </w:r>
      <w:proofErr w:type="spellEnd"/>
      <w:r>
        <w:t xml:space="preserve"> which has many options for sharing data and other creative outputs: contact Learning Services for more information.</w:t>
      </w:r>
    </w:p>
    <w:p w14:paraId="00525E74" w14:textId="77777777" w:rsidR="00B958A5" w:rsidRPr="005E4FFB" w:rsidRDefault="00B958A5" w:rsidP="00B958A5">
      <w:pPr>
        <w:pStyle w:val="Heading2"/>
      </w:pPr>
      <w:bookmarkStart w:id="8" w:name="_Toc32507402"/>
      <w:r w:rsidRPr="005E4FFB">
        <w:t>How to comply with open access</w:t>
      </w:r>
      <w:bookmarkEnd w:id="8"/>
    </w:p>
    <w:p w14:paraId="72FE47E7" w14:textId="77777777" w:rsidR="00B958A5" w:rsidRPr="005E4FFB" w:rsidRDefault="00B958A5" w:rsidP="00B958A5">
      <w:pPr>
        <w:rPr>
          <w:lang w:val="en"/>
        </w:rPr>
      </w:pPr>
      <w:r w:rsidRPr="005E4FFB">
        <w:rPr>
          <w:lang w:val="en"/>
        </w:rPr>
        <w:t>Please check the open access policy for the specific journal when you are submitting a paper to ensure you can comply. This can be achieved in three easy steps</w:t>
      </w:r>
    </w:p>
    <w:p w14:paraId="201958DD" w14:textId="77777777" w:rsidR="00B958A5" w:rsidRPr="005E4FFB" w:rsidRDefault="00B958A5" w:rsidP="00B958A5">
      <w:pPr>
        <w:numPr>
          <w:ilvl w:val="0"/>
          <w:numId w:val="6"/>
        </w:numPr>
      </w:pPr>
      <w:r w:rsidRPr="005E4FFB">
        <w:t xml:space="preserve">Go to the </w:t>
      </w:r>
      <w:hyperlink r:id="rId17" w:history="1">
        <w:r w:rsidRPr="005E4FFB">
          <w:rPr>
            <w:rStyle w:val="Hyperlink"/>
            <w:b/>
          </w:rPr>
          <w:t>Sherpa website</w:t>
        </w:r>
      </w:hyperlink>
      <w:r w:rsidRPr="005E4FFB">
        <w:t xml:space="preserve"> </w:t>
      </w:r>
    </w:p>
    <w:p w14:paraId="0772E663" w14:textId="77777777" w:rsidR="00B958A5" w:rsidRPr="005E4FFB" w:rsidRDefault="00B958A5" w:rsidP="00B958A5">
      <w:pPr>
        <w:numPr>
          <w:ilvl w:val="0"/>
          <w:numId w:val="6"/>
        </w:numPr>
      </w:pPr>
      <w:r w:rsidRPr="005E4FFB">
        <w:t xml:space="preserve">Check </w:t>
      </w:r>
      <w:hyperlink r:id="rId18" w:history="1">
        <w:proofErr w:type="spellStart"/>
        <w:r w:rsidRPr="005E4FFB">
          <w:rPr>
            <w:rStyle w:val="Hyperlink"/>
            <w:b/>
          </w:rPr>
          <w:t>RoMEO</w:t>
        </w:r>
        <w:proofErr w:type="spellEnd"/>
      </w:hyperlink>
      <w:r w:rsidRPr="005E4FFB">
        <w:rPr>
          <w:b/>
        </w:rPr>
        <w:t xml:space="preserve"> </w:t>
      </w:r>
      <w:r w:rsidRPr="005E4FFB">
        <w:t>for publishers’ copyright and archiving policies</w:t>
      </w:r>
    </w:p>
    <w:p w14:paraId="5DFD1E1C" w14:textId="77777777" w:rsidR="00B958A5" w:rsidRPr="005E4FFB" w:rsidRDefault="00B958A5" w:rsidP="00B958A5">
      <w:pPr>
        <w:numPr>
          <w:ilvl w:val="0"/>
          <w:numId w:val="6"/>
        </w:numPr>
      </w:pPr>
      <w:r w:rsidRPr="005E4FFB">
        <w:t xml:space="preserve">Check </w:t>
      </w:r>
      <w:hyperlink r:id="rId19" w:history="1">
        <w:r w:rsidRPr="005E4FFB">
          <w:rPr>
            <w:rStyle w:val="Hyperlink"/>
            <w:b/>
          </w:rPr>
          <w:t>Juliet</w:t>
        </w:r>
      </w:hyperlink>
      <w:r w:rsidRPr="005E4FFB">
        <w:rPr>
          <w:b/>
        </w:rPr>
        <w:t xml:space="preserve"> </w:t>
      </w:r>
      <w:r w:rsidRPr="005E4FFB">
        <w:t>for research funders’ archiving mandates and guidelines.</w:t>
      </w:r>
    </w:p>
    <w:p w14:paraId="5278F036" w14:textId="77777777" w:rsidR="00B958A5" w:rsidRPr="005E4FFB" w:rsidRDefault="00B958A5" w:rsidP="00B958A5">
      <w:pPr>
        <w:rPr>
          <w:b/>
        </w:rPr>
      </w:pPr>
      <w:r w:rsidRPr="005E4FFB">
        <w:rPr>
          <w:b/>
        </w:rPr>
        <w:t>NB</w:t>
      </w:r>
      <w:r>
        <w:rPr>
          <w:b/>
        </w:rPr>
        <w:t>:</w:t>
      </w:r>
      <w:r w:rsidRPr="005E4FFB">
        <w:rPr>
          <w:b/>
        </w:rPr>
        <w:t xml:space="preserve"> If your journal of choice requires an article processing charge you need to secure funding before submission</w:t>
      </w:r>
      <w:r>
        <w:rPr>
          <w:b/>
        </w:rPr>
        <w:t xml:space="preserve"> </w:t>
      </w:r>
      <w:r w:rsidRPr="00E92BF6">
        <w:rPr>
          <w:b/>
        </w:rPr>
        <w:t>(see section above):</w:t>
      </w:r>
      <w:r>
        <w:rPr>
          <w:b/>
        </w:rPr>
        <w:t xml:space="preserve"> </w:t>
      </w:r>
      <w:r w:rsidRPr="005E4FFB">
        <w:rPr>
          <w:b/>
        </w:rPr>
        <w:t>if you have queries, contact the Research Office for further information.</w:t>
      </w:r>
    </w:p>
    <w:p w14:paraId="04A431DF" w14:textId="77777777" w:rsidR="00B958A5" w:rsidRPr="005E4FFB" w:rsidRDefault="00B958A5" w:rsidP="00B958A5">
      <w:r w:rsidRPr="005E4FFB">
        <w:t>Compliant outputs must fulfil certain criteria to be treated as open access. The criteria consist of deposit requirements, discovery requirements and access requirements, summarised below.</w:t>
      </w:r>
    </w:p>
    <w:tbl>
      <w:tblPr>
        <w:tblStyle w:val="GridTable1Light"/>
        <w:tblW w:w="0" w:type="auto"/>
        <w:tblLook w:val="04A0" w:firstRow="1" w:lastRow="0" w:firstColumn="1" w:lastColumn="0" w:noHBand="0" w:noVBand="1"/>
      </w:tblPr>
      <w:tblGrid>
        <w:gridCol w:w="1838"/>
        <w:gridCol w:w="7178"/>
      </w:tblGrid>
      <w:tr w:rsidR="00B958A5" w:rsidRPr="005E4FFB" w14:paraId="093CE74B" w14:textId="77777777" w:rsidTr="0007742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838" w:type="dxa"/>
          </w:tcPr>
          <w:p w14:paraId="2A19DADB" w14:textId="77777777" w:rsidR="00B958A5" w:rsidRPr="005E4FFB" w:rsidRDefault="00B958A5" w:rsidP="002F120C">
            <w:pPr>
              <w:spacing w:after="200" w:line="276" w:lineRule="auto"/>
            </w:pPr>
          </w:p>
        </w:tc>
        <w:tc>
          <w:tcPr>
            <w:tcW w:w="7178" w:type="dxa"/>
          </w:tcPr>
          <w:p w14:paraId="3CEDC8CB" w14:textId="77777777" w:rsidR="00B958A5" w:rsidRPr="005E4FFB" w:rsidRDefault="00B958A5" w:rsidP="002F120C">
            <w:pPr>
              <w:spacing w:after="200" w:line="276" w:lineRule="auto"/>
              <w:cnfStyle w:val="100000000000" w:firstRow="1" w:lastRow="0" w:firstColumn="0" w:lastColumn="0" w:oddVBand="0" w:evenVBand="0" w:oddHBand="0" w:evenHBand="0" w:firstRowFirstColumn="0" w:firstRowLastColumn="0" w:lastRowFirstColumn="0" w:lastRowLastColumn="0"/>
            </w:pPr>
            <w:r w:rsidRPr="005E4FFB">
              <w:t xml:space="preserve"> Essential Open Access criteria </w:t>
            </w:r>
          </w:p>
        </w:tc>
      </w:tr>
      <w:tr w:rsidR="00B958A5" w:rsidRPr="005E4FFB" w14:paraId="6392BE7F" w14:textId="77777777" w:rsidTr="0007742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081F008" w14:textId="77777777" w:rsidR="00B958A5" w:rsidRPr="005E4FFB" w:rsidRDefault="00B958A5" w:rsidP="002F120C">
            <w:pPr>
              <w:spacing w:after="200" w:line="276" w:lineRule="auto"/>
              <w:rPr>
                <w:lang w:val="en-US"/>
              </w:rPr>
            </w:pPr>
            <w:r w:rsidRPr="005E4FFB">
              <w:rPr>
                <w:lang w:val="en-US"/>
              </w:rPr>
              <w:t>Deposit requirements</w:t>
            </w:r>
          </w:p>
        </w:tc>
        <w:tc>
          <w:tcPr>
            <w:tcW w:w="7178" w:type="dxa"/>
          </w:tcPr>
          <w:p w14:paraId="13E216D6" w14:textId="77777777" w:rsidR="00B958A5" w:rsidRPr="005E4FFB" w:rsidRDefault="00B958A5" w:rsidP="002F120C">
            <w:pPr>
              <w:spacing w:after="200"/>
              <w:cnfStyle w:val="100000000000" w:firstRow="1" w:lastRow="0" w:firstColumn="0" w:lastColumn="0" w:oddVBand="0" w:evenVBand="0" w:oddHBand="0" w:evenHBand="0" w:firstRowFirstColumn="0" w:firstRowLastColumn="0" w:lastRowFirstColumn="0" w:lastRowLastColumn="0"/>
            </w:pPr>
            <w:r w:rsidRPr="005E4FFB">
              <w:t>Final peer reviewed text to be</w:t>
            </w:r>
            <w:r>
              <w:t xml:space="preserve"> deposited in an institutional </w:t>
            </w:r>
            <w:r w:rsidRPr="005E4FFB">
              <w:t>or subject repository within three months of acceptance by publisher</w:t>
            </w:r>
          </w:p>
        </w:tc>
      </w:tr>
      <w:tr w:rsidR="00B958A5" w:rsidRPr="005E4FFB" w14:paraId="0A818351" w14:textId="77777777" w:rsidTr="0007742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0FA300AB" w14:textId="77777777" w:rsidR="00B958A5" w:rsidRPr="005E4FFB" w:rsidRDefault="00B958A5" w:rsidP="002F120C">
            <w:pPr>
              <w:spacing w:after="200" w:line="276" w:lineRule="auto"/>
              <w:rPr>
                <w:lang w:val="en-US"/>
              </w:rPr>
            </w:pPr>
            <w:r w:rsidRPr="005E4FFB">
              <w:rPr>
                <w:lang w:val="en-US"/>
              </w:rPr>
              <w:t>Discovery requirements</w:t>
            </w:r>
          </w:p>
        </w:tc>
        <w:tc>
          <w:tcPr>
            <w:tcW w:w="7178" w:type="dxa"/>
          </w:tcPr>
          <w:p w14:paraId="7B5D58EA" w14:textId="77777777" w:rsidR="00B958A5" w:rsidRPr="005E4FFB" w:rsidRDefault="00B958A5" w:rsidP="002F120C">
            <w:pPr>
              <w:spacing w:after="200"/>
              <w:cnfStyle w:val="100000000000" w:firstRow="1" w:lastRow="0" w:firstColumn="0" w:lastColumn="0" w:oddVBand="0" w:evenVBand="0" w:oddHBand="0" w:evenHBand="0" w:firstRowFirstColumn="0" w:firstRowLastColumn="0" w:lastRowFirstColumn="0" w:lastRowLastColumn="0"/>
            </w:pPr>
            <w:r w:rsidRPr="005E4FFB">
              <w:t xml:space="preserve"> All versions* must be discoverable electronically by anyone</w:t>
            </w:r>
          </w:p>
          <w:p w14:paraId="4728FD12" w14:textId="77777777" w:rsidR="00B958A5" w:rsidRPr="005E4FFB" w:rsidRDefault="00B958A5" w:rsidP="002F120C">
            <w:pPr>
              <w:spacing w:after="200"/>
              <w:cnfStyle w:val="100000000000" w:firstRow="1" w:lastRow="0" w:firstColumn="0" w:lastColumn="0" w:oddVBand="0" w:evenVBand="0" w:oddHBand="0" w:evenHBand="0" w:firstRowFirstColumn="0" w:firstRowLastColumn="0" w:lastRowFirstColumn="0" w:lastRowLastColumn="0"/>
            </w:pPr>
            <w:r w:rsidRPr="005E4FFB">
              <w:t xml:space="preserve">        *</w:t>
            </w:r>
            <w:r w:rsidRPr="005E4FFB">
              <w:rPr>
                <w:i/>
              </w:rPr>
              <w:t>Includes replaced/augmented or updated manuscripts</w:t>
            </w:r>
          </w:p>
        </w:tc>
      </w:tr>
      <w:tr w:rsidR="00B958A5" w:rsidRPr="005E4FFB" w14:paraId="2CA37868" w14:textId="77777777" w:rsidTr="0007742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259783DC" w14:textId="77777777" w:rsidR="00B958A5" w:rsidRPr="005E4FFB" w:rsidRDefault="00B958A5" w:rsidP="002F120C">
            <w:pPr>
              <w:spacing w:after="200" w:line="276" w:lineRule="auto"/>
              <w:rPr>
                <w:lang w:val="en-US"/>
              </w:rPr>
            </w:pPr>
            <w:r w:rsidRPr="005E4FFB">
              <w:rPr>
                <w:lang w:val="en-US"/>
              </w:rPr>
              <w:t>Access requirements</w:t>
            </w:r>
          </w:p>
        </w:tc>
        <w:tc>
          <w:tcPr>
            <w:tcW w:w="7178" w:type="dxa"/>
          </w:tcPr>
          <w:p w14:paraId="40AA42B3" w14:textId="77777777" w:rsidR="00B958A5" w:rsidRPr="005E4FFB" w:rsidRDefault="00B958A5" w:rsidP="002F120C">
            <w:pPr>
              <w:spacing w:after="200"/>
              <w:cnfStyle w:val="100000000000" w:firstRow="1" w:lastRow="0" w:firstColumn="0" w:lastColumn="0" w:oddVBand="0" w:evenVBand="0" w:oddHBand="0" w:evenHBand="0" w:firstRowFirstColumn="0" w:firstRowLastColumn="0" w:lastRowFirstColumn="0" w:lastRowLastColumn="0"/>
            </w:pPr>
            <w:r w:rsidRPr="005E4FFB">
              <w:t>Must be available to anyone to search, read and download without charge, subject to embargo periods which should not exceed</w:t>
            </w:r>
          </w:p>
          <w:p w14:paraId="5ECD9435" w14:textId="77777777" w:rsidR="00B958A5" w:rsidRPr="005E4FFB" w:rsidRDefault="00B958A5" w:rsidP="00B958A5">
            <w:pPr>
              <w:numPr>
                <w:ilvl w:val="1"/>
                <w:numId w:val="4"/>
              </w:numPr>
              <w:spacing w:after="200"/>
              <w:cnfStyle w:val="100000000000" w:firstRow="1" w:lastRow="0" w:firstColumn="0" w:lastColumn="0" w:oddVBand="0" w:evenVBand="0" w:oddHBand="0" w:evenHBand="0" w:firstRowFirstColumn="0" w:firstRowLastColumn="0" w:lastRowFirstColumn="0" w:lastRowLastColumn="0"/>
            </w:pPr>
            <w:r w:rsidRPr="005E4FFB">
              <w:t>12 months for REF panels A&amp;B</w:t>
            </w:r>
          </w:p>
          <w:p w14:paraId="0FBBA487" w14:textId="77777777" w:rsidR="00B958A5" w:rsidRPr="005E4FFB" w:rsidRDefault="00B958A5" w:rsidP="00B958A5">
            <w:pPr>
              <w:numPr>
                <w:ilvl w:val="1"/>
                <w:numId w:val="4"/>
              </w:numPr>
              <w:spacing w:after="200"/>
              <w:cnfStyle w:val="100000000000" w:firstRow="1" w:lastRow="0" w:firstColumn="0" w:lastColumn="0" w:oddVBand="0" w:evenVBand="0" w:oddHBand="0" w:evenHBand="0" w:firstRowFirstColumn="0" w:firstRowLastColumn="0" w:lastRowFirstColumn="0" w:lastRowLastColumn="0"/>
            </w:pPr>
            <w:r w:rsidRPr="005E4FFB">
              <w:t>24 months for Ref panels C&amp;D</w:t>
            </w:r>
          </w:p>
        </w:tc>
      </w:tr>
      <w:tr w:rsidR="00B958A5" w:rsidRPr="005E4FFB" w14:paraId="05B764D4" w14:textId="77777777" w:rsidTr="0007742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164EEB73" w14:textId="77777777" w:rsidR="00B958A5" w:rsidRPr="005E4FFB" w:rsidRDefault="00B958A5" w:rsidP="002F120C">
            <w:pPr>
              <w:spacing w:after="200" w:line="276" w:lineRule="auto"/>
              <w:rPr>
                <w:lang w:val="en-US"/>
              </w:rPr>
            </w:pPr>
          </w:p>
        </w:tc>
        <w:tc>
          <w:tcPr>
            <w:tcW w:w="7178" w:type="dxa"/>
            <w:vAlign w:val="center"/>
          </w:tcPr>
          <w:p w14:paraId="6CAB610F" w14:textId="77777777" w:rsidR="00B958A5" w:rsidRPr="005E4FFB" w:rsidRDefault="00B958A5" w:rsidP="002F120C">
            <w:pPr>
              <w:spacing w:after="200"/>
              <w:cnfStyle w:val="100000000000" w:firstRow="1" w:lastRow="0" w:firstColumn="0" w:lastColumn="0" w:oddVBand="0" w:evenVBand="0" w:oddHBand="0" w:evenHBand="0" w:firstRowFirstColumn="0" w:firstRowLastColumn="0" w:lastRowFirstColumn="0" w:lastRowLastColumn="0"/>
              <w:rPr>
                <w:b w:val="0"/>
              </w:rPr>
            </w:pPr>
            <w:r w:rsidRPr="005E4FFB">
              <w:t>Desirable criteria</w:t>
            </w:r>
          </w:p>
        </w:tc>
      </w:tr>
      <w:tr w:rsidR="00B958A5" w:rsidRPr="005E4FFB" w14:paraId="3344EC46" w14:textId="77777777" w:rsidTr="0007742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67A3CD8A" w14:textId="77777777" w:rsidR="00B958A5" w:rsidRPr="005E4FFB" w:rsidRDefault="00B958A5" w:rsidP="002F120C">
            <w:pPr>
              <w:spacing w:after="200" w:line="276" w:lineRule="auto"/>
              <w:rPr>
                <w:lang w:val="en-US"/>
              </w:rPr>
            </w:pPr>
            <w:r w:rsidRPr="005E4FFB">
              <w:rPr>
                <w:lang w:val="en-US"/>
              </w:rPr>
              <w:t>Text mining</w:t>
            </w:r>
          </w:p>
        </w:tc>
        <w:tc>
          <w:tcPr>
            <w:tcW w:w="7178" w:type="dxa"/>
          </w:tcPr>
          <w:p w14:paraId="12110DA3" w14:textId="77777777" w:rsidR="00B958A5" w:rsidRPr="005E4FFB" w:rsidRDefault="00B958A5" w:rsidP="002F120C">
            <w:pPr>
              <w:spacing w:after="200"/>
              <w:cnfStyle w:val="100000000000" w:firstRow="1" w:lastRow="0" w:firstColumn="0" w:lastColumn="0" w:oddVBand="0" w:evenVBand="0" w:oddHBand="0" w:evenHBand="0" w:firstRowFirstColumn="0" w:firstRowLastColumn="0" w:lastRowFirstColumn="0" w:lastRowLastColumn="0"/>
            </w:pPr>
            <w:r w:rsidRPr="005E4FFB">
              <w:t>Making the output available in a format to enable text mining will be credited in the research environment of the next REF</w:t>
            </w:r>
          </w:p>
        </w:tc>
      </w:tr>
    </w:tbl>
    <w:p w14:paraId="76290CE6" w14:textId="77777777" w:rsidR="00B958A5" w:rsidRDefault="00B958A5" w:rsidP="00B958A5"/>
    <w:p w14:paraId="1FE0BABC" w14:textId="77777777" w:rsidR="00B958A5" w:rsidRDefault="00B958A5" w:rsidP="00B958A5">
      <w:pPr>
        <w:pStyle w:val="Heading2"/>
      </w:pPr>
      <w:bookmarkStart w:id="9" w:name="_Toc32507403"/>
      <w:r>
        <w:t>Exceptions to the policy</w:t>
      </w:r>
      <w:bookmarkEnd w:id="9"/>
    </w:p>
    <w:p w14:paraId="0B68766C" w14:textId="77777777" w:rsidR="00B958A5" w:rsidRDefault="00B958A5" w:rsidP="00B958A5">
      <w:r>
        <w:t>Research England recognises</w:t>
      </w:r>
      <w:r w:rsidRPr="005E4FFB">
        <w:t xml:space="preserve"> exceptions to the</w:t>
      </w:r>
      <w:r>
        <w:t xml:space="preserve"> policy</w:t>
      </w:r>
      <w:r w:rsidRPr="005E4FFB">
        <w:t xml:space="preserve"> requirements</w:t>
      </w:r>
      <w:r>
        <w:t>:</w:t>
      </w:r>
      <w:r w:rsidRPr="005E4FFB">
        <w:t xml:space="preserve"> </w:t>
      </w:r>
    </w:p>
    <w:p w14:paraId="4193C295" w14:textId="77777777" w:rsidR="00B958A5" w:rsidRPr="00EF719F" w:rsidRDefault="00B958A5" w:rsidP="00B958A5">
      <w:pPr>
        <w:rPr>
          <w:u w:val="single"/>
        </w:rPr>
      </w:pPr>
      <w:r w:rsidRPr="00EF719F">
        <w:rPr>
          <w:u w:val="single"/>
        </w:rPr>
        <w:lastRenderedPageBreak/>
        <w:t>Deposit exceptions</w:t>
      </w:r>
    </w:p>
    <w:p w14:paraId="5C9CB48E" w14:textId="77777777" w:rsidR="00B958A5" w:rsidRDefault="00B958A5" w:rsidP="00B958A5">
      <w:r>
        <w:t>The following exceptions deal with cases where the output is unable to meet the deposit requirements. In the following cases, the output will not be required to meet any of the open access criteria (deposit, discovery or access requirements).</w:t>
      </w:r>
    </w:p>
    <w:p w14:paraId="02C7910B" w14:textId="77777777" w:rsidR="00B958A5" w:rsidRDefault="00B958A5" w:rsidP="00B958A5">
      <w:pPr>
        <w:pStyle w:val="ListParagraph"/>
        <w:numPr>
          <w:ilvl w:val="0"/>
          <w:numId w:val="12"/>
        </w:numPr>
      </w:pPr>
      <w:r>
        <w:t>At the point of acceptance, it was not possible to secure the use of a repository.</w:t>
      </w:r>
    </w:p>
    <w:p w14:paraId="3D140439" w14:textId="77777777" w:rsidR="00B958A5" w:rsidRDefault="00B958A5" w:rsidP="00B958A5">
      <w:pPr>
        <w:pStyle w:val="ListParagraph"/>
        <w:numPr>
          <w:ilvl w:val="0"/>
          <w:numId w:val="12"/>
        </w:numPr>
      </w:pPr>
      <w:r>
        <w:t>There was a delay in securing the final peer-reviewed text (for instance, where a paper has multiple authors).</w:t>
      </w:r>
    </w:p>
    <w:p w14:paraId="43F2E583" w14:textId="77777777" w:rsidR="00B958A5" w:rsidRDefault="00B958A5" w:rsidP="00B958A5">
      <w:pPr>
        <w:pStyle w:val="ListParagraph"/>
        <w:numPr>
          <w:ilvl w:val="0"/>
          <w:numId w:val="12"/>
        </w:numPr>
      </w:pPr>
      <w:r>
        <w:t>The staff member to whom the output is attributed was not employed on a Category A eligible contract by a UK HEI at the time of submission for publication.</w:t>
      </w:r>
    </w:p>
    <w:p w14:paraId="585BA529" w14:textId="77777777" w:rsidR="00B958A5" w:rsidRDefault="00B958A5" w:rsidP="00B958A5">
      <w:pPr>
        <w:pStyle w:val="ListParagraph"/>
        <w:numPr>
          <w:ilvl w:val="0"/>
          <w:numId w:val="12"/>
        </w:numPr>
      </w:pPr>
      <w:r>
        <w:t>It would be unlawful to deposit, or request the deposit of, the output.</w:t>
      </w:r>
    </w:p>
    <w:p w14:paraId="4EDBF62D" w14:textId="77777777" w:rsidR="00B958A5" w:rsidRDefault="00B958A5" w:rsidP="00B958A5">
      <w:pPr>
        <w:pStyle w:val="ListParagraph"/>
        <w:numPr>
          <w:ilvl w:val="0"/>
          <w:numId w:val="12"/>
        </w:numPr>
      </w:pPr>
      <w:r>
        <w:t>Depositing the output would present a security risk.</w:t>
      </w:r>
    </w:p>
    <w:p w14:paraId="678005D8" w14:textId="77777777" w:rsidR="00B958A5" w:rsidRPr="00EF719F" w:rsidRDefault="00B958A5" w:rsidP="00B958A5">
      <w:pPr>
        <w:rPr>
          <w:u w:val="single"/>
        </w:rPr>
      </w:pPr>
      <w:r w:rsidRPr="00EF719F">
        <w:rPr>
          <w:u w:val="single"/>
        </w:rPr>
        <w:t>Access exceptions</w:t>
      </w:r>
    </w:p>
    <w:p w14:paraId="356D2615" w14:textId="77777777" w:rsidR="00B958A5" w:rsidRDefault="00B958A5" w:rsidP="00B958A5">
      <w:r>
        <w:t>The following exceptions deal with cases where deposit of the output is possible, but there are issues to do with meeting the access requirements. In the following cases, the output will still be required to meet the deposit and discovery requirements, but not the access requirements. A closed-access deposit, where allowed, will be required.</w:t>
      </w:r>
    </w:p>
    <w:p w14:paraId="375ABBB6" w14:textId="77777777" w:rsidR="00B958A5" w:rsidRDefault="00B958A5" w:rsidP="00B958A5">
      <w:pPr>
        <w:pStyle w:val="ListParagraph"/>
        <w:numPr>
          <w:ilvl w:val="0"/>
          <w:numId w:val="13"/>
        </w:numPr>
      </w:pPr>
      <w:r>
        <w:t>The output depends on the reproduction of third-party content for which open access rights could not be granted (either within the specified timescales, or at all).</w:t>
      </w:r>
    </w:p>
    <w:p w14:paraId="2EE004EB" w14:textId="77777777" w:rsidR="00B958A5" w:rsidRDefault="00B958A5" w:rsidP="00B958A5">
      <w:pPr>
        <w:pStyle w:val="ListParagraph"/>
        <w:numPr>
          <w:ilvl w:val="0"/>
          <w:numId w:val="13"/>
        </w:numPr>
      </w:pPr>
      <w:r>
        <w:t xml:space="preserve">The publication concerned requires an embargo period that exceeds the stated </w:t>
      </w:r>
      <w:proofErr w:type="gramStart"/>
      <w:r>
        <w:t>maxima, and</w:t>
      </w:r>
      <w:proofErr w:type="gramEnd"/>
      <w:r>
        <w:t xml:space="preserve"> was the most appropriate publication for the output.</w:t>
      </w:r>
    </w:p>
    <w:p w14:paraId="63297001" w14:textId="77777777" w:rsidR="00B958A5" w:rsidRDefault="00B958A5" w:rsidP="00B958A5">
      <w:pPr>
        <w:pStyle w:val="ListParagraph"/>
        <w:numPr>
          <w:ilvl w:val="0"/>
          <w:numId w:val="13"/>
        </w:numPr>
      </w:pPr>
      <w:r>
        <w:t xml:space="preserve">The publication concerned actively disallows open-access deposit in a </w:t>
      </w:r>
      <w:proofErr w:type="gramStart"/>
      <w:r>
        <w:t>repository, and</w:t>
      </w:r>
      <w:proofErr w:type="gramEnd"/>
      <w:r>
        <w:t xml:space="preserve"> was the most appropriate publication for the output.</w:t>
      </w:r>
    </w:p>
    <w:p w14:paraId="47BABEE3" w14:textId="77777777" w:rsidR="00B958A5" w:rsidRPr="00EF719F" w:rsidRDefault="00B958A5" w:rsidP="00B958A5">
      <w:pPr>
        <w:rPr>
          <w:u w:val="single"/>
        </w:rPr>
      </w:pPr>
      <w:r w:rsidRPr="00EF719F">
        <w:rPr>
          <w:u w:val="single"/>
        </w:rPr>
        <w:t>Technical exceptions</w:t>
      </w:r>
    </w:p>
    <w:p w14:paraId="6239F336" w14:textId="77777777" w:rsidR="00B958A5" w:rsidRDefault="00B958A5" w:rsidP="00B958A5">
      <w:r>
        <w:t>The following exceptions deal with cases where an output is unable to meet the criteria due to a technical issue. In the following cases, the output will not be required to meet the open access criteria (deposit, discovery or access requirements).</w:t>
      </w:r>
    </w:p>
    <w:p w14:paraId="64345C45" w14:textId="77777777" w:rsidR="00B958A5" w:rsidRDefault="00B958A5" w:rsidP="00B958A5">
      <w:pPr>
        <w:pStyle w:val="ListParagraph"/>
        <w:numPr>
          <w:ilvl w:val="0"/>
          <w:numId w:val="14"/>
        </w:numPr>
      </w:pPr>
      <w:r>
        <w:t>At the point of acceptance, the staff member to whom the output is attributed was employed at a different UK HEI, and it has not been possible to determine compliance with the criteria.</w:t>
      </w:r>
    </w:p>
    <w:p w14:paraId="47C4B45C" w14:textId="77777777" w:rsidR="00B958A5" w:rsidRDefault="00B958A5" w:rsidP="00B958A5">
      <w:pPr>
        <w:pStyle w:val="ListParagraph"/>
        <w:numPr>
          <w:ilvl w:val="0"/>
          <w:numId w:val="14"/>
        </w:numPr>
      </w:pPr>
      <w:r>
        <w:t>The repository experienced a short-term or transient technical failure that prevented compliance with the criteria (this should not apply to systemic issues).</w:t>
      </w:r>
    </w:p>
    <w:p w14:paraId="6047F979" w14:textId="77777777" w:rsidR="00B958A5" w:rsidRDefault="00B958A5" w:rsidP="00B958A5">
      <w:pPr>
        <w:pStyle w:val="ListParagraph"/>
        <w:numPr>
          <w:ilvl w:val="0"/>
          <w:numId w:val="14"/>
        </w:numPr>
      </w:pPr>
      <w:r>
        <w:lastRenderedPageBreak/>
        <w:t>An external service provider failure prevented compliance (for instance, a subject repository did not enable open access at the end of the embargo period, or a subject repository ceased to operate).</w:t>
      </w:r>
    </w:p>
    <w:p w14:paraId="443A7ECF" w14:textId="77777777" w:rsidR="00B958A5" w:rsidRPr="00EF719F" w:rsidRDefault="00B958A5" w:rsidP="00B958A5">
      <w:pPr>
        <w:rPr>
          <w:u w:val="single"/>
        </w:rPr>
      </w:pPr>
      <w:r w:rsidRPr="00EF719F">
        <w:rPr>
          <w:u w:val="single"/>
        </w:rPr>
        <w:t>Further exceptions</w:t>
      </w:r>
    </w:p>
    <w:p w14:paraId="131F9B9A" w14:textId="77777777" w:rsidR="00B958A5" w:rsidRDefault="00B958A5" w:rsidP="00B958A5">
      <w:r>
        <w:t>Two further exceptions to the policy are outlined below:</w:t>
      </w:r>
    </w:p>
    <w:p w14:paraId="3EA1129A" w14:textId="77777777" w:rsidR="00B958A5" w:rsidRDefault="00B958A5" w:rsidP="00B958A5">
      <w:pPr>
        <w:pStyle w:val="ListParagraph"/>
        <w:numPr>
          <w:ilvl w:val="0"/>
          <w:numId w:val="15"/>
        </w:numPr>
      </w:pPr>
      <w:r>
        <w:t>Other exception. Other exception should be used where an output is unable to meet the criteria due to circumstances beyond the control of the HEI, including extenuating personal circumstances of the author (such as periods of extended leave), industrial action, closure days, and software problems beyond those listed in the technical exceptions. If ‘other’ exception is selected, the output will not need to meet the open access criteria (deposit, discovery or access requirements).</w:t>
      </w:r>
    </w:p>
    <w:p w14:paraId="44536580" w14:textId="77777777" w:rsidR="00B958A5" w:rsidRDefault="00B958A5" w:rsidP="00B958A5">
      <w:pPr>
        <w:pStyle w:val="ListParagraph"/>
        <w:numPr>
          <w:ilvl w:val="0"/>
          <w:numId w:val="15"/>
        </w:numPr>
      </w:pPr>
      <w:r>
        <w:t xml:space="preserve">The output was not deposited within three months of acceptance </w:t>
      </w:r>
      <w:proofErr w:type="gramStart"/>
      <w:r>
        <w:t>date, but</w:t>
      </w:r>
      <w:proofErr w:type="gramEnd"/>
      <w:r>
        <w:t xml:space="preserve"> was deposited within three months of the earliest date of publication. In this instance, the output will need to meet all other policy requirements. This exception does not need to be applied retrospectively to outputs compliant with the policy from 1 April 2016 to 1 April 2018 which fulfilled the policy requirements within three months of publication.</w:t>
      </w:r>
    </w:p>
    <w:p w14:paraId="4E69CB3F" w14:textId="77777777" w:rsidR="00B958A5" w:rsidRPr="005E4FFB" w:rsidRDefault="00B958A5" w:rsidP="00B958A5">
      <w:r w:rsidRPr="005E4FFB">
        <w:t>Outputs submitted to the next REF will be deemed non-compliant with this policy and rated as unclassified where they:</w:t>
      </w:r>
    </w:p>
    <w:p w14:paraId="4BA7115E" w14:textId="77777777" w:rsidR="00B958A5" w:rsidRPr="005E4FFB" w:rsidRDefault="00B958A5" w:rsidP="00B958A5">
      <w:pPr>
        <w:pStyle w:val="ListParagraph"/>
        <w:numPr>
          <w:ilvl w:val="0"/>
          <w:numId w:val="10"/>
        </w:numPr>
      </w:pPr>
      <w:r w:rsidRPr="005E4FFB">
        <w:t>Fall within the scope of the policy</w:t>
      </w:r>
    </w:p>
    <w:p w14:paraId="6352290D" w14:textId="77777777" w:rsidR="00B958A5" w:rsidRPr="005E4FFB" w:rsidRDefault="00B958A5" w:rsidP="00B958A5">
      <w:pPr>
        <w:pStyle w:val="ListParagraph"/>
        <w:numPr>
          <w:ilvl w:val="0"/>
          <w:numId w:val="10"/>
        </w:numPr>
      </w:pPr>
      <w:r w:rsidRPr="005E4FFB">
        <w:t xml:space="preserve">Are not compliant with </w:t>
      </w:r>
      <w:proofErr w:type="gramStart"/>
      <w:r w:rsidRPr="00177113">
        <w:rPr>
          <w:b/>
          <w:u w:val="single"/>
        </w:rPr>
        <w:t>all</w:t>
      </w:r>
      <w:r w:rsidRPr="005E4FFB">
        <w:t xml:space="preserve"> of</w:t>
      </w:r>
      <w:proofErr w:type="gramEnd"/>
      <w:r w:rsidRPr="005E4FFB">
        <w:t xml:space="preserve"> the criteria above</w:t>
      </w:r>
    </w:p>
    <w:p w14:paraId="61FDB2C2" w14:textId="77777777" w:rsidR="00B958A5" w:rsidRPr="005E4FFB" w:rsidRDefault="00B958A5" w:rsidP="00B958A5">
      <w:pPr>
        <w:pStyle w:val="ListParagraph"/>
        <w:numPr>
          <w:ilvl w:val="0"/>
          <w:numId w:val="10"/>
        </w:numPr>
      </w:pPr>
      <w:r w:rsidRPr="005E4FFB">
        <w:t>No valid exception was recorded.</w:t>
      </w:r>
    </w:p>
    <w:p w14:paraId="5CBFB0EA" w14:textId="77777777" w:rsidR="00B958A5" w:rsidRPr="005E4FFB" w:rsidRDefault="00B958A5" w:rsidP="00B958A5">
      <w:r w:rsidRPr="005E4FFB">
        <w:t>The table below identifies common issues that can cause an article not to be compliant.</w:t>
      </w:r>
    </w:p>
    <w:p w14:paraId="40F2E530" w14:textId="77777777" w:rsidR="00B958A5" w:rsidRDefault="00B958A5" w:rsidP="00B958A5">
      <w:r w:rsidRPr="005E4FFB">
        <w:t>It is possible for non-compliant outputs to be eligible through the lodging of exceptions to the policy</w:t>
      </w:r>
      <w:r>
        <w:t xml:space="preserve"> based on the criteria identified above</w:t>
      </w:r>
      <w:r w:rsidRPr="005E4FFB">
        <w:t>. Such exceptions must be justified and suitably evidenced, and the decision as to whether they are acceptable for the REF submission will be made by the R</w:t>
      </w:r>
      <w:r>
        <w:t>EF Decisions Panel</w:t>
      </w:r>
      <w:r w:rsidRPr="005E4FFB">
        <w:t xml:space="preserve">. </w:t>
      </w:r>
      <w:r>
        <w:t>The annex provides a useful table to help you to identify the most common reasons for non-compliance.</w:t>
      </w:r>
    </w:p>
    <w:p w14:paraId="414F36A8" w14:textId="77777777" w:rsidR="00B958A5" w:rsidRDefault="00B958A5" w:rsidP="00B958A5">
      <w:pPr>
        <w:pStyle w:val="Heading3"/>
      </w:pPr>
      <w:bookmarkStart w:id="10" w:name="_Toc32507404"/>
      <w:r>
        <w:t>Recording an exception</w:t>
      </w:r>
      <w:bookmarkEnd w:id="10"/>
    </w:p>
    <w:p w14:paraId="16F0AB2B" w14:textId="77777777" w:rsidR="00B958A5" w:rsidRDefault="00B958A5" w:rsidP="00B958A5">
      <w:r>
        <w:t>Where the reason for the exception is easily identifiable, e.g.:</w:t>
      </w:r>
    </w:p>
    <w:p w14:paraId="29E345D2" w14:textId="77777777" w:rsidR="00B958A5" w:rsidRDefault="00B958A5" w:rsidP="00B958A5">
      <w:pPr>
        <w:pStyle w:val="ListParagraph"/>
        <w:numPr>
          <w:ilvl w:val="0"/>
          <w:numId w:val="16"/>
        </w:numPr>
      </w:pPr>
      <w:r>
        <w:t>You were not a member of the University at the time of acceptance</w:t>
      </w:r>
    </w:p>
    <w:p w14:paraId="0EFA61C8" w14:textId="77777777" w:rsidR="00B958A5" w:rsidRDefault="00B958A5" w:rsidP="00B958A5">
      <w:pPr>
        <w:pStyle w:val="ListParagraph"/>
        <w:numPr>
          <w:ilvl w:val="0"/>
          <w:numId w:val="16"/>
        </w:numPr>
      </w:pPr>
      <w:r>
        <w:t>No embargo period has been set</w:t>
      </w:r>
    </w:p>
    <w:p w14:paraId="3685FCFD" w14:textId="77777777" w:rsidR="00B958A5" w:rsidRDefault="00B958A5" w:rsidP="00B958A5">
      <w:pPr>
        <w:pStyle w:val="ListParagraph"/>
        <w:numPr>
          <w:ilvl w:val="0"/>
          <w:numId w:val="16"/>
        </w:numPr>
      </w:pPr>
      <w:r>
        <w:t>The item is gold open access</w:t>
      </w:r>
    </w:p>
    <w:p w14:paraId="4D474CC0" w14:textId="77777777" w:rsidR="00B958A5" w:rsidRPr="00673CD5" w:rsidRDefault="00B958A5" w:rsidP="00B958A5">
      <w:r>
        <w:lastRenderedPageBreak/>
        <w:t xml:space="preserve">Learning Services will record the exception for you; however, it still assists the process if you alert us to the need for an exception.  For other exceptions, you need to contact us at </w:t>
      </w:r>
      <w:hyperlink r:id="rId20" w:history="1">
        <w:r w:rsidRPr="005A3101">
          <w:rPr>
            <w:rStyle w:val="Hyperlink"/>
          </w:rPr>
          <w:t>REFcompliance@edgehill.ac.uk</w:t>
        </w:r>
      </w:hyperlink>
      <w:r>
        <w:t xml:space="preserve"> to explain why an exception may be required and provide as much information/evidence as possible to aid the decision-making process.  Staff from Learning Services and the Research Office will review the evidence and </w:t>
      </w:r>
      <w:proofErr w:type="gramStart"/>
      <w:r>
        <w:t>make a decision</w:t>
      </w:r>
      <w:proofErr w:type="gramEnd"/>
      <w:r>
        <w:t xml:space="preserve"> on whether it is likely to be an acceptable exception.  It is for the REF Decisions Panel, however, to make the final determination regarding whether it may be included in the REF submission.  It should be noted that ‘other’ exceptions are subject to </w:t>
      </w:r>
      <w:proofErr w:type="gramStart"/>
      <w:r>
        <w:t>particular scrutiny</w:t>
      </w:r>
      <w:proofErr w:type="gramEnd"/>
      <w:r>
        <w:t xml:space="preserve"> by the REF audit team, so we need to be particularly sure that the reasons for the exception are sound: please respond to any queries for further information and evidence.  </w:t>
      </w:r>
    </w:p>
    <w:p w14:paraId="43584F98" w14:textId="77777777" w:rsidR="00B958A5" w:rsidRPr="005E4FFB" w:rsidRDefault="00B958A5" w:rsidP="00B958A5">
      <w:pPr>
        <w:pStyle w:val="Heading2"/>
      </w:pPr>
      <w:bookmarkStart w:id="11" w:name="_Toc32507405"/>
      <w:r w:rsidRPr="005E4FFB">
        <w:t>Choosing Journals</w:t>
      </w:r>
      <w:bookmarkEnd w:id="11"/>
    </w:p>
    <w:p w14:paraId="2DF25F00" w14:textId="77777777" w:rsidR="00B958A5" w:rsidRPr="005E4FFB" w:rsidRDefault="00B958A5" w:rsidP="00B958A5">
      <w:r w:rsidRPr="005E4FFB">
        <w:t xml:space="preserve">Academic staff should seek guidance from colleagues and peers regarding the best place to publish </w:t>
      </w:r>
      <w:proofErr w:type="gramStart"/>
      <w:r w:rsidRPr="005E4FFB">
        <w:t>in a given</w:t>
      </w:r>
      <w:proofErr w:type="gramEnd"/>
      <w:r w:rsidRPr="005E4FFB">
        <w:t xml:space="preserve"> discipline.  With the rise of open access, there has been an expansion of predatory publishers who seek merely to profit from author processing charges.  The</w:t>
      </w:r>
      <w:r>
        <w:t>re are resources which might aid you in choosing the right journal, such as</w:t>
      </w:r>
      <w:r w:rsidRPr="005E4FFB">
        <w:t xml:space="preserve"> </w:t>
      </w:r>
      <w:r>
        <w:t>‘</w:t>
      </w:r>
      <w:hyperlink r:id="rId21" w:history="1">
        <w:r w:rsidRPr="009F22B9">
          <w:rPr>
            <w:rStyle w:val="Hyperlink"/>
          </w:rPr>
          <w:t>Think, Check, Submit</w:t>
        </w:r>
      </w:hyperlink>
      <w:r>
        <w:t xml:space="preserve">’, and the </w:t>
      </w:r>
      <w:hyperlink r:id="rId22" w:history="1">
        <w:r w:rsidRPr="005E4FFB">
          <w:rPr>
            <w:rStyle w:val="Hyperlink"/>
            <w:bCs/>
          </w:rPr>
          <w:t>Scholarly Open Access blog</w:t>
        </w:r>
      </w:hyperlink>
      <w:r w:rsidRPr="005E4FFB">
        <w:t xml:space="preserve"> </w:t>
      </w:r>
      <w:r>
        <w:t xml:space="preserve">frequently has </w:t>
      </w:r>
      <w:r w:rsidRPr="005E4FFB">
        <w:t xml:space="preserve">features </w:t>
      </w:r>
      <w:r>
        <w:t xml:space="preserve">on </w:t>
      </w:r>
      <w:r w:rsidRPr="005E4FFB">
        <w:t>predatory publishers</w:t>
      </w:r>
      <w:r>
        <w:rPr>
          <w:rStyle w:val="FootnoteReference"/>
        </w:rPr>
        <w:footnoteReference w:id="1"/>
      </w:r>
      <w:r>
        <w:t xml:space="preserve">.  See also the University’s open access </w:t>
      </w:r>
      <w:hyperlink r:id="rId23" w:history="1">
        <w:r w:rsidRPr="00C5351E">
          <w:rPr>
            <w:rStyle w:val="Hyperlink"/>
          </w:rPr>
          <w:t>website</w:t>
        </w:r>
      </w:hyperlink>
      <w:r>
        <w:t xml:space="preserve">.  </w:t>
      </w:r>
    </w:p>
    <w:p w14:paraId="4633423D" w14:textId="77777777" w:rsidR="00B958A5" w:rsidRPr="005E4FFB" w:rsidRDefault="00B958A5" w:rsidP="00B958A5">
      <w:r w:rsidRPr="005E4FFB">
        <w:t>Where a journal has been chosen which does not support open access at all, the academic must explain this decision (journal impact factors will not be a good enough reason for the purposes of the REF</w:t>
      </w:r>
      <w:r>
        <w:t xml:space="preserve"> and are not in the spirit of responsible metrics</w:t>
      </w:r>
      <w:r>
        <w:rPr>
          <w:rStyle w:val="FootnoteReference"/>
        </w:rPr>
        <w:footnoteReference w:id="2"/>
      </w:r>
      <w:r w:rsidRPr="005E4FFB">
        <w:t>) and deposit the article under permanent embargo.  It is important that the exception is based on sound academic reasons and we strongly suggest that you speak with the Research Office before choosing one of these journals.</w:t>
      </w:r>
    </w:p>
    <w:p w14:paraId="378103B0" w14:textId="77777777" w:rsidR="00B958A5" w:rsidRPr="005E4FFB" w:rsidRDefault="00B958A5" w:rsidP="00B958A5">
      <w:pPr>
        <w:pStyle w:val="Heading3"/>
        <w:rPr>
          <w:lang w:val="en"/>
        </w:rPr>
      </w:pPr>
      <w:bookmarkStart w:id="12" w:name="_Toc32507406"/>
      <w:r w:rsidRPr="005E4FFB">
        <w:rPr>
          <w:lang w:val="en"/>
        </w:rPr>
        <w:t>Open access deposit requirements at Edge Hill University</w:t>
      </w:r>
      <w:bookmarkEnd w:id="12"/>
    </w:p>
    <w:p w14:paraId="6B77557F" w14:textId="77777777" w:rsidR="00B958A5" w:rsidRPr="005E4FFB" w:rsidRDefault="00B958A5" w:rsidP="00B958A5">
      <w:pPr>
        <w:rPr>
          <w:lang w:val="en"/>
        </w:rPr>
      </w:pPr>
      <w:r w:rsidRPr="005E4FFB">
        <w:t>Pure is the University’s repository for research outputs, allowing content deposited to be viewed worldwide via research portal. It enables the University’s research to be viewed, shared, managed and preserved, and facilitates open access.</w:t>
      </w:r>
      <w:r w:rsidRPr="005E4FFB">
        <w:rPr>
          <w:lang w:val="en"/>
        </w:rPr>
        <w:t xml:space="preserve"> As a current member of academic staff</w:t>
      </w:r>
      <w:r>
        <w:rPr>
          <w:lang w:val="en"/>
        </w:rPr>
        <w:t>,</w:t>
      </w:r>
      <w:r w:rsidRPr="005E4FFB">
        <w:rPr>
          <w:lang w:val="en"/>
        </w:rPr>
        <w:t xml:space="preserve"> you should ensure that your accepted publications are deposited into Pure</w:t>
      </w:r>
      <w:r>
        <w:rPr>
          <w:lang w:val="en"/>
        </w:rPr>
        <w:t xml:space="preserve"> as </w:t>
      </w:r>
      <w:r w:rsidRPr="00E92BF6">
        <w:rPr>
          <w:b/>
          <w:lang w:val="en"/>
        </w:rPr>
        <w:t>soon as possible after acceptance</w:t>
      </w:r>
      <w:r w:rsidRPr="005E4FFB">
        <w:rPr>
          <w:lang w:val="en"/>
        </w:rPr>
        <w:t>.  This will ensure that your publications are available in open access, and thus comply with requirements for submission to post-2014 REF.</w:t>
      </w:r>
      <w:r>
        <w:rPr>
          <w:lang w:val="en"/>
        </w:rPr>
        <w:t xml:space="preserve">  When you deposit your research on Pure, Learning Services validates it to ensure that:</w:t>
      </w:r>
    </w:p>
    <w:p w14:paraId="5C17CBD1" w14:textId="77777777" w:rsidR="00B958A5" w:rsidRPr="00085F42" w:rsidRDefault="00B958A5" w:rsidP="00B958A5">
      <w:pPr>
        <w:pStyle w:val="ListParagraph"/>
        <w:numPr>
          <w:ilvl w:val="0"/>
          <w:numId w:val="11"/>
        </w:numPr>
        <w:rPr>
          <w:lang w:val="en"/>
        </w:rPr>
      </w:pPr>
      <w:r>
        <w:rPr>
          <w:lang w:val="en"/>
        </w:rPr>
        <w:t xml:space="preserve">The </w:t>
      </w:r>
      <w:r w:rsidRPr="00085F42">
        <w:rPr>
          <w:lang w:val="en"/>
        </w:rPr>
        <w:t xml:space="preserve">bibliographic metadata for </w:t>
      </w:r>
      <w:r>
        <w:rPr>
          <w:lang w:val="en"/>
        </w:rPr>
        <w:t xml:space="preserve">items is correct </w:t>
      </w:r>
    </w:p>
    <w:p w14:paraId="17F2F34F" w14:textId="77777777" w:rsidR="00B958A5" w:rsidRDefault="00B958A5" w:rsidP="00B958A5">
      <w:pPr>
        <w:pStyle w:val="ListParagraph"/>
        <w:numPr>
          <w:ilvl w:val="0"/>
          <w:numId w:val="11"/>
        </w:numPr>
      </w:pPr>
      <w:r>
        <w:t xml:space="preserve">The correct author accepted manuscript is deposited to ensure compliance with open access – if this is not correct, Learning Services will contact you and it is important that you respond to any queries: while we try our best to </w:t>
      </w:r>
      <w:r>
        <w:lastRenderedPageBreak/>
        <w:t>support you to be compliant with open access requirements, it is your responsibility as the researcher to ensure that your outputs comply</w:t>
      </w:r>
    </w:p>
    <w:p w14:paraId="5E6CE421" w14:textId="77777777" w:rsidR="00B958A5" w:rsidRPr="006C7E05" w:rsidRDefault="00B958A5" w:rsidP="00B958A5">
      <w:pPr>
        <w:rPr>
          <w:lang w:val="en"/>
        </w:rPr>
      </w:pPr>
      <w:r>
        <w:rPr>
          <w:lang w:val="en"/>
        </w:rPr>
        <w:t>Once this process is complete, there are other key issues to remember:</w:t>
      </w:r>
    </w:p>
    <w:p w14:paraId="1278BC4E" w14:textId="77777777" w:rsidR="00B958A5" w:rsidRPr="00085F42" w:rsidRDefault="00B958A5" w:rsidP="00B958A5">
      <w:pPr>
        <w:pStyle w:val="ListParagraph"/>
        <w:numPr>
          <w:ilvl w:val="0"/>
          <w:numId w:val="11"/>
        </w:numPr>
        <w:rPr>
          <w:lang w:val="en"/>
        </w:rPr>
      </w:pPr>
      <w:r w:rsidRPr="005E4FFB">
        <w:t xml:space="preserve">On publication, </w:t>
      </w:r>
      <w:r w:rsidRPr="00085F42">
        <w:rPr>
          <w:b/>
        </w:rPr>
        <w:t>provide confirmation of the status of the article and publication date</w:t>
      </w:r>
      <w:r w:rsidRPr="005E4FFB">
        <w:t xml:space="preserve">. Confirm the online publication date and any bibliographic details not previously available. </w:t>
      </w:r>
      <w:r>
        <w:t xml:space="preserve">Without the correct publication date, embargoes cannot be set </w:t>
      </w:r>
      <w:proofErr w:type="gramStart"/>
      <w:r>
        <w:t>properly</w:t>
      </w:r>
      <w:proofErr w:type="gramEnd"/>
      <w:r>
        <w:t xml:space="preserve"> and your output may fall foul to the embargo maxima periods.</w:t>
      </w:r>
    </w:p>
    <w:p w14:paraId="3CDCA88B" w14:textId="77777777" w:rsidR="00B958A5" w:rsidRPr="00085F42" w:rsidRDefault="00B958A5" w:rsidP="00B958A5">
      <w:pPr>
        <w:pStyle w:val="ListParagraph"/>
        <w:numPr>
          <w:ilvl w:val="0"/>
          <w:numId w:val="11"/>
        </w:numPr>
        <w:rPr>
          <w:lang w:val="en"/>
        </w:rPr>
      </w:pPr>
      <w:r w:rsidRPr="00085F42">
        <w:rPr>
          <w:b/>
          <w:lang w:val="en"/>
        </w:rPr>
        <w:t>Attach the published version</w:t>
      </w:r>
      <w:r w:rsidRPr="00085F42">
        <w:rPr>
          <w:lang w:val="en"/>
        </w:rPr>
        <w:t xml:space="preserve"> of your work when available depending on your funder's requirements and chosen publisher's copyright agreement and embargo period</w:t>
      </w:r>
    </w:p>
    <w:p w14:paraId="783ABCC7" w14:textId="77777777" w:rsidR="00B958A5" w:rsidRPr="005E4FFB" w:rsidRDefault="00B958A5" w:rsidP="00B958A5">
      <w:pPr>
        <w:pStyle w:val="ListParagraph"/>
        <w:numPr>
          <w:ilvl w:val="0"/>
          <w:numId w:val="11"/>
        </w:numPr>
      </w:pPr>
      <w:r w:rsidRPr="00085F42">
        <w:rPr>
          <w:lang w:val="en"/>
        </w:rPr>
        <w:t xml:space="preserve">Make your publication available using </w:t>
      </w:r>
      <w:r w:rsidRPr="00085F42">
        <w:rPr>
          <w:b/>
          <w:lang w:val="en"/>
        </w:rPr>
        <w:t xml:space="preserve">a </w:t>
      </w:r>
      <w:r w:rsidRPr="00085F42">
        <w:rPr>
          <w:b/>
        </w:rPr>
        <w:t>licence</w:t>
      </w:r>
      <w:r w:rsidRPr="00085F42">
        <w:rPr>
          <w:b/>
          <w:lang w:val="en"/>
        </w:rPr>
        <w:t xml:space="preserve"> that aligns with your funders’ requirements</w:t>
      </w:r>
      <w:r w:rsidRPr="00085F42">
        <w:rPr>
          <w:lang w:val="en"/>
        </w:rPr>
        <w:t xml:space="preserve"> and ideally uses the most liberal re-use </w:t>
      </w:r>
      <w:r w:rsidRPr="005E4FFB">
        <w:t>licence</w:t>
      </w:r>
      <w:r w:rsidRPr="00085F42">
        <w:rPr>
          <w:lang w:val="en"/>
        </w:rPr>
        <w:t xml:space="preserve"> allowed by your chosen publisher. </w:t>
      </w:r>
    </w:p>
    <w:p w14:paraId="006907CC" w14:textId="77777777" w:rsidR="00B958A5" w:rsidRPr="005E4FFB" w:rsidRDefault="00B958A5" w:rsidP="00B958A5">
      <w:r w:rsidRPr="005E4FFB">
        <w:t xml:space="preserve">It is </w:t>
      </w:r>
      <w:r>
        <w:t>your</w:t>
      </w:r>
      <w:r w:rsidRPr="005E4FFB">
        <w:t xml:space="preserve"> responsibility, however, to ensure that all </w:t>
      </w:r>
      <w:r>
        <w:t>your</w:t>
      </w:r>
      <w:r w:rsidRPr="005E4FFB">
        <w:t xml:space="preserve"> material is deposited.  Any item which does not meet </w:t>
      </w:r>
      <w:r>
        <w:t>Research England’s</w:t>
      </w:r>
      <w:r w:rsidRPr="005E4FFB">
        <w:t xml:space="preserve"> open access requirements will be excluded from the REF.</w:t>
      </w:r>
    </w:p>
    <w:p w14:paraId="585CC6FE" w14:textId="77777777" w:rsidR="00B958A5" w:rsidRDefault="00B958A5" w:rsidP="00B958A5">
      <w:pPr>
        <w:pStyle w:val="Heading2"/>
      </w:pPr>
      <w:bookmarkStart w:id="13" w:name="_Toc32507407"/>
      <w:r>
        <w:t>Monitoring open access compliance</w:t>
      </w:r>
      <w:bookmarkEnd w:id="13"/>
    </w:p>
    <w:p w14:paraId="7A4AECB7" w14:textId="77777777" w:rsidR="00B958A5" w:rsidRDefault="00B958A5" w:rsidP="00B958A5">
      <w:r>
        <w:t>We understand that complying with the policy may seem complex.  To assist you to not miss any of the criteria required, both Learning Services and Research Office carry out regular audits based on the following:</w:t>
      </w:r>
    </w:p>
    <w:p w14:paraId="27682D08" w14:textId="77777777" w:rsidR="00B958A5" w:rsidRDefault="00B958A5" w:rsidP="00B958A5">
      <w:pPr>
        <w:pStyle w:val="ListParagraph"/>
        <w:numPr>
          <w:ilvl w:val="0"/>
          <w:numId w:val="17"/>
        </w:numPr>
      </w:pPr>
      <w:r>
        <w:t>Reports on open access compliance using Pure reports</w:t>
      </w:r>
    </w:p>
    <w:p w14:paraId="62944BD1" w14:textId="77777777" w:rsidR="00B958A5" w:rsidRDefault="00B958A5" w:rsidP="00B958A5">
      <w:pPr>
        <w:pStyle w:val="ListParagraph"/>
        <w:numPr>
          <w:ilvl w:val="0"/>
          <w:numId w:val="17"/>
        </w:numPr>
      </w:pPr>
      <w:r>
        <w:t>Reports to review items deposited in Pure in the last 90 days</w:t>
      </w:r>
    </w:p>
    <w:p w14:paraId="6E2D8ECE" w14:textId="77777777" w:rsidR="00B958A5" w:rsidRDefault="00B958A5" w:rsidP="00B958A5">
      <w:pPr>
        <w:pStyle w:val="ListParagraph"/>
        <w:numPr>
          <w:ilvl w:val="0"/>
          <w:numId w:val="17"/>
        </w:numPr>
      </w:pPr>
      <w:r>
        <w:t>Reports on exception types, including gold OA</w:t>
      </w:r>
    </w:p>
    <w:p w14:paraId="64CC54AB" w14:textId="77777777" w:rsidR="00B958A5" w:rsidRPr="00BD58DD" w:rsidRDefault="00B958A5" w:rsidP="00B958A5">
      <w:r>
        <w:t>These reports are made available to the UOA coordinators and the University Research Committee.  They are also available to managers via Pure.  In addition, Learning Services uses unpaywall.org to identify items which may not be OA compliant.</w:t>
      </w:r>
      <w:r>
        <w:rPr>
          <w:rStyle w:val="FootnoteReference"/>
        </w:rPr>
        <w:footnoteReference w:id="3"/>
      </w:r>
      <w:r>
        <w:t xml:space="preserve">  While these reports assist us in identifying any ‘at risk’ items, it remains the researcher’s responsibility to ensure that the articles comply with the OA policy.</w:t>
      </w:r>
    </w:p>
    <w:p w14:paraId="0DD90A40" w14:textId="77777777" w:rsidR="00B958A5" w:rsidRDefault="00B958A5" w:rsidP="00B958A5">
      <w:r w:rsidRPr="005E4FFB">
        <w:t xml:space="preserve">For further information, please contact </w:t>
      </w:r>
      <w:hyperlink r:id="rId24" w:history="1">
        <w:r w:rsidRPr="005A3101">
          <w:rPr>
            <w:rStyle w:val="Hyperlink"/>
          </w:rPr>
          <w:t>REFcompliance@edgehill.ac.uk</w:t>
        </w:r>
      </w:hyperlink>
      <w:r w:rsidRPr="005E4FFB">
        <w:t>.</w:t>
      </w:r>
    </w:p>
    <w:p w14:paraId="5A6B02D4" w14:textId="77777777" w:rsidR="00B958A5" w:rsidRDefault="00B958A5" w:rsidP="00B958A5">
      <w:pPr>
        <w:pStyle w:val="Heading1"/>
      </w:pPr>
      <w:bookmarkStart w:id="14" w:name="_Toc32507408"/>
      <w:r>
        <w:lastRenderedPageBreak/>
        <w:t>Key to Relevant Documents</w:t>
      </w:r>
      <w:bookmarkEnd w:id="14"/>
      <w:r>
        <w:t xml:space="preserve"> </w:t>
      </w:r>
    </w:p>
    <w:p w14:paraId="56586717" w14:textId="77777777" w:rsidR="00B958A5" w:rsidRDefault="00B958A5" w:rsidP="00B958A5">
      <w:pPr>
        <w:pStyle w:val="Heading1"/>
      </w:pPr>
      <w:bookmarkStart w:id="15" w:name="_Toc32507409"/>
      <w:r>
        <w:t>Annex</w:t>
      </w:r>
      <w:bookmarkEnd w:id="15"/>
    </w:p>
    <w:tbl>
      <w:tblPr>
        <w:tblW w:w="9498" w:type="dxa"/>
        <w:tblLayout w:type="fixed"/>
        <w:tblCellMar>
          <w:left w:w="0" w:type="dxa"/>
          <w:right w:w="0" w:type="dxa"/>
        </w:tblCellMar>
        <w:tblLook w:val="04A0" w:firstRow="1" w:lastRow="0" w:firstColumn="1" w:lastColumn="0" w:noHBand="0" w:noVBand="1"/>
      </w:tblPr>
      <w:tblGrid>
        <w:gridCol w:w="5670"/>
        <w:gridCol w:w="1134"/>
        <w:gridCol w:w="1418"/>
        <w:gridCol w:w="1276"/>
      </w:tblGrid>
      <w:tr w:rsidR="00B958A5" w:rsidRPr="005E4FFB" w14:paraId="7E769666" w14:textId="77777777" w:rsidTr="00077420">
        <w:trPr>
          <w:tblHeader/>
        </w:trPr>
        <w:tc>
          <w:tcPr>
            <w:tcW w:w="5670" w:type="dxa"/>
            <w:tcBorders>
              <w:top w:val="nil"/>
              <w:left w:val="nil"/>
              <w:bottom w:val="single" w:sz="8" w:space="0" w:color="auto"/>
              <w:right w:val="single" w:sz="8" w:space="0" w:color="auto"/>
            </w:tcBorders>
            <w:tcMar>
              <w:top w:w="0" w:type="dxa"/>
              <w:left w:w="108" w:type="dxa"/>
              <w:bottom w:w="0" w:type="dxa"/>
              <w:right w:w="108" w:type="dxa"/>
            </w:tcMar>
            <w:hideMark/>
          </w:tcPr>
          <w:p w14:paraId="1877C2A9" w14:textId="77777777" w:rsidR="00B958A5" w:rsidRPr="005E4FFB" w:rsidRDefault="00B958A5" w:rsidP="002F120C">
            <w:r>
              <w:br w:type="page"/>
            </w:r>
            <w:r w:rsidRPr="005E4FFB">
              <w:t xml:space="preserve">                </w:t>
            </w:r>
          </w:p>
        </w:tc>
        <w:tc>
          <w:tcPr>
            <w:tcW w:w="3828"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573970D" w14:textId="77777777" w:rsidR="00B958A5" w:rsidRPr="005E4FFB" w:rsidRDefault="00B958A5" w:rsidP="002F120C">
            <w:pPr>
              <w:rPr>
                <w:b/>
                <w:bCs/>
              </w:rPr>
            </w:pPr>
            <w:r w:rsidRPr="005E4FFB">
              <w:rPr>
                <w:b/>
                <w:bCs/>
              </w:rPr>
              <w:t>Is your output compliant with Open Access requirements?</w:t>
            </w:r>
            <w:r w:rsidRPr="005E4FFB">
              <w:rPr>
                <w:b/>
                <w:bCs/>
                <w:vertAlign w:val="superscript"/>
              </w:rPr>
              <w:footnoteReference w:id="4"/>
            </w:r>
          </w:p>
        </w:tc>
      </w:tr>
      <w:tr w:rsidR="00B958A5" w:rsidRPr="005E4FFB" w14:paraId="47F54BF2" w14:textId="77777777" w:rsidTr="00077420">
        <w:trPr>
          <w:tblHeader/>
        </w:trPr>
        <w:tc>
          <w:tcPr>
            <w:tcW w:w="56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674CE9A" w14:textId="77777777" w:rsidR="00B958A5" w:rsidRPr="005E4FFB" w:rsidRDefault="00B958A5" w:rsidP="002F120C">
            <w:pPr>
              <w:rPr>
                <w:b/>
                <w:bCs/>
              </w:rPr>
            </w:pPr>
            <w:r w:rsidRPr="005E4FFB">
              <w:rPr>
                <w:b/>
                <w:bCs/>
              </w:rPr>
              <w:t xml:space="preserve">Issue                                </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6A26B40C" w14:textId="77777777" w:rsidR="00B958A5" w:rsidRPr="005E4FFB" w:rsidRDefault="00B958A5" w:rsidP="002F120C">
            <w:pPr>
              <w:rPr>
                <w:b/>
                <w:bCs/>
              </w:rPr>
            </w:pPr>
            <w:r w:rsidRPr="005E4FFB">
              <w:rPr>
                <w:b/>
                <w:bCs/>
              </w:rPr>
              <w:t>Deposit</w:t>
            </w:r>
          </w:p>
        </w:tc>
        <w:tc>
          <w:tcPr>
            <w:tcW w:w="1418" w:type="dxa"/>
            <w:tcBorders>
              <w:top w:val="nil"/>
              <w:left w:val="nil"/>
              <w:bottom w:val="single" w:sz="8" w:space="0" w:color="auto"/>
              <w:right w:val="single" w:sz="8" w:space="0" w:color="auto"/>
            </w:tcBorders>
            <w:tcMar>
              <w:top w:w="0" w:type="dxa"/>
              <w:left w:w="108" w:type="dxa"/>
              <w:bottom w:w="0" w:type="dxa"/>
              <w:right w:w="108" w:type="dxa"/>
            </w:tcMar>
            <w:hideMark/>
          </w:tcPr>
          <w:p w14:paraId="69D622D9" w14:textId="77777777" w:rsidR="00B958A5" w:rsidRPr="005E4FFB" w:rsidRDefault="00B958A5" w:rsidP="002F120C">
            <w:pPr>
              <w:rPr>
                <w:b/>
                <w:bCs/>
              </w:rPr>
            </w:pPr>
            <w:r w:rsidRPr="005E4FFB">
              <w:rPr>
                <w:b/>
                <w:bCs/>
              </w:rPr>
              <w:t>Discovery</w:t>
            </w:r>
          </w:p>
        </w:tc>
        <w:tc>
          <w:tcPr>
            <w:tcW w:w="1276" w:type="dxa"/>
            <w:tcBorders>
              <w:top w:val="nil"/>
              <w:left w:val="nil"/>
              <w:bottom w:val="single" w:sz="8" w:space="0" w:color="auto"/>
              <w:right w:val="single" w:sz="8" w:space="0" w:color="auto"/>
            </w:tcBorders>
            <w:tcMar>
              <w:top w:w="0" w:type="dxa"/>
              <w:left w:w="108" w:type="dxa"/>
              <w:bottom w:w="0" w:type="dxa"/>
              <w:right w:w="108" w:type="dxa"/>
            </w:tcMar>
            <w:hideMark/>
          </w:tcPr>
          <w:p w14:paraId="5703CDA6" w14:textId="77777777" w:rsidR="00B958A5" w:rsidRPr="005E4FFB" w:rsidRDefault="00B958A5" w:rsidP="002F120C">
            <w:pPr>
              <w:rPr>
                <w:b/>
                <w:bCs/>
              </w:rPr>
            </w:pPr>
            <w:r w:rsidRPr="005E4FFB">
              <w:rPr>
                <w:b/>
                <w:bCs/>
              </w:rPr>
              <w:t>Access</w:t>
            </w:r>
          </w:p>
        </w:tc>
      </w:tr>
      <w:tr w:rsidR="00B958A5" w:rsidRPr="005E4FFB" w14:paraId="5149FC71" w14:textId="77777777" w:rsidTr="00077420">
        <w:trPr>
          <w:tblHeader/>
        </w:trPr>
        <w:tc>
          <w:tcPr>
            <w:tcW w:w="567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86F594F" w14:textId="77777777" w:rsidR="00B958A5" w:rsidRPr="005E4FFB" w:rsidRDefault="00B958A5" w:rsidP="002F120C">
            <w:r w:rsidRPr="005E4FFB">
              <w:t xml:space="preserve">The </w:t>
            </w:r>
            <w:r w:rsidRPr="005E4FFB">
              <w:rPr>
                <w:b/>
              </w:rPr>
              <w:t>correct</w:t>
            </w:r>
            <w:r w:rsidRPr="005E4FFB">
              <w:t xml:space="preserve"> version of the full text was deposited within the 90-day window</w:t>
            </w:r>
            <w:r w:rsidRPr="005E4FFB">
              <w:rPr>
                <w:vertAlign w:val="superscript"/>
              </w:rPr>
              <w:footnoteReference w:id="5"/>
            </w:r>
            <w:r w:rsidRPr="005E4FFB">
              <w:t xml:space="preserve"> and was made accessible in the live archive within one month of deposit/end of embargo</w:t>
            </w:r>
          </w:p>
        </w:tc>
        <w:tc>
          <w:tcPr>
            <w:tcW w:w="1134" w:type="dxa"/>
            <w:tcBorders>
              <w:top w:val="nil"/>
              <w:left w:val="nil"/>
              <w:bottom w:val="single" w:sz="8" w:space="0" w:color="auto"/>
              <w:right w:val="single" w:sz="8" w:space="0" w:color="auto"/>
            </w:tcBorders>
            <w:tcMar>
              <w:top w:w="0" w:type="dxa"/>
              <w:left w:w="108" w:type="dxa"/>
              <w:bottom w:w="0" w:type="dxa"/>
              <w:right w:w="108" w:type="dxa"/>
            </w:tcMar>
            <w:vAlign w:val="center"/>
          </w:tcPr>
          <w:p w14:paraId="52C1EFBC" w14:textId="77777777" w:rsidR="00B958A5" w:rsidRPr="005E4FFB" w:rsidRDefault="00B958A5" w:rsidP="002F120C">
            <w:pPr>
              <w:rPr>
                <w:b/>
                <w:bCs/>
              </w:rPr>
            </w:pPr>
            <w:r w:rsidRPr="00645F5E">
              <w:rPr>
                <w:rFonts w:ascii="Wingdings 2" w:hAnsi="Wingdings 2"/>
                <w:b/>
                <w:bCs/>
                <w:color w:val="008E40"/>
                <w:sz w:val="36"/>
                <w:szCs w:val="36"/>
              </w:rPr>
              <w:t></w:t>
            </w:r>
          </w:p>
        </w:tc>
        <w:tc>
          <w:tcPr>
            <w:tcW w:w="1418" w:type="dxa"/>
            <w:tcBorders>
              <w:top w:val="nil"/>
              <w:left w:val="nil"/>
              <w:bottom w:val="single" w:sz="8" w:space="0" w:color="auto"/>
              <w:right w:val="single" w:sz="8" w:space="0" w:color="auto"/>
            </w:tcBorders>
            <w:tcMar>
              <w:top w:w="0" w:type="dxa"/>
              <w:left w:w="108" w:type="dxa"/>
              <w:bottom w:w="0" w:type="dxa"/>
              <w:right w:w="108" w:type="dxa"/>
            </w:tcMar>
            <w:vAlign w:val="center"/>
          </w:tcPr>
          <w:p w14:paraId="7516D670" w14:textId="77777777" w:rsidR="00B958A5" w:rsidRPr="005E4FFB" w:rsidRDefault="00B958A5" w:rsidP="002F120C">
            <w:r w:rsidRPr="00645F5E">
              <w:rPr>
                <w:rFonts w:ascii="Wingdings 2" w:hAnsi="Wingdings 2"/>
                <w:b/>
                <w:bCs/>
                <w:color w:val="008E40"/>
                <w:sz w:val="36"/>
                <w:szCs w:val="36"/>
              </w:rPr>
              <w:t></w:t>
            </w:r>
          </w:p>
        </w:tc>
        <w:tc>
          <w:tcPr>
            <w:tcW w:w="1276" w:type="dxa"/>
            <w:tcBorders>
              <w:top w:val="nil"/>
              <w:left w:val="nil"/>
              <w:bottom w:val="single" w:sz="8" w:space="0" w:color="auto"/>
              <w:right w:val="single" w:sz="8" w:space="0" w:color="auto"/>
            </w:tcBorders>
            <w:tcMar>
              <w:top w:w="0" w:type="dxa"/>
              <w:left w:w="108" w:type="dxa"/>
              <w:bottom w:w="0" w:type="dxa"/>
              <w:right w:w="108" w:type="dxa"/>
            </w:tcMar>
            <w:vAlign w:val="center"/>
          </w:tcPr>
          <w:p w14:paraId="082D6A0C" w14:textId="77777777" w:rsidR="00B958A5" w:rsidRPr="005E4FFB" w:rsidRDefault="00B958A5" w:rsidP="002F120C">
            <w:r w:rsidRPr="00645F5E">
              <w:rPr>
                <w:rFonts w:ascii="Wingdings 2" w:hAnsi="Wingdings 2"/>
                <w:b/>
                <w:bCs/>
                <w:color w:val="008E40"/>
                <w:sz w:val="36"/>
                <w:szCs w:val="36"/>
              </w:rPr>
              <w:t></w:t>
            </w:r>
          </w:p>
        </w:tc>
      </w:tr>
      <w:tr w:rsidR="00B958A5" w:rsidRPr="005E4FFB" w14:paraId="30E9FEDC" w14:textId="77777777" w:rsidTr="00077420">
        <w:trPr>
          <w:tblHeader/>
        </w:trPr>
        <w:tc>
          <w:tcPr>
            <w:tcW w:w="56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6649BA" w14:textId="77777777" w:rsidR="00B958A5" w:rsidRPr="005E4FFB" w:rsidRDefault="00B958A5" w:rsidP="002F120C">
            <w:r w:rsidRPr="005E4FFB">
              <w:t xml:space="preserve">The </w:t>
            </w:r>
            <w:r w:rsidRPr="005E4FFB">
              <w:rPr>
                <w:b/>
              </w:rPr>
              <w:t>incorrect version</w:t>
            </w:r>
            <w:r w:rsidRPr="005E4FFB">
              <w:t xml:space="preserve"> of the full text has been deposited</w:t>
            </w:r>
          </w:p>
        </w:tc>
        <w:tc>
          <w:tcPr>
            <w:tcW w:w="113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2733C5" w14:textId="77777777" w:rsidR="00B958A5" w:rsidRPr="005E4FFB" w:rsidRDefault="00B958A5" w:rsidP="002F120C">
            <w:pPr>
              <w:rPr>
                <w:b/>
                <w:bCs/>
              </w:rPr>
            </w:pPr>
            <w:r w:rsidRPr="00645F5E">
              <w:rPr>
                <w:rFonts w:ascii="Wingdings 2" w:hAnsi="Wingdings 2"/>
                <w:b/>
                <w:bCs/>
                <w:color w:val="DE0000"/>
                <w:sz w:val="36"/>
                <w:szCs w:val="36"/>
              </w:rPr>
              <w:t></w:t>
            </w:r>
          </w:p>
        </w:tc>
        <w:tc>
          <w:tcPr>
            <w:tcW w:w="14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F9E62E" w14:textId="77777777" w:rsidR="00B958A5" w:rsidRPr="005E4FFB" w:rsidRDefault="00B958A5" w:rsidP="002F120C">
            <w:r w:rsidRPr="00645F5E">
              <w:rPr>
                <w:rFonts w:ascii="Wingdings 2" w:hAnsi="Wingdings 2"/>
                <w:b/>
                <w:bCs/>
                <w:color w:val="008E40"/>
                <w:sz w:val="36"/>
                <w:szCs w:val="36"/>
              </w:rPr>
              <w:t></w:t>
            </w:r>
          </w:p>
        </w:tc>
        <w:tc>
          <w:tcPr>
            <w:tcW w:w="127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0055D8" w14:textId="77777777" w:rsidR="00B958A5" w:rsidRPr="005E4FFB" w:rsidRDefault="00B958A5" w:rsidP="002F120C">
            <w:r w:rsidRPr="00645F5E">
              <w:rPr>
                <w:rFonts w:ascii="Wingdings 2" w:hAnsi="Wingdings 2"/>
                <w:b/>
                <w:bCs/>
                <w:color w:val="008E40"/>
                <w:sz w:val="36"/>
                <w:szCs w:val="36"/>
              </w:rPr>
              <w:t></w:t>
            </w:r>
          </w:p>
        </w:tc>
      </w:tr>
      <w:tr w:rsidR="00B958A5" w:rsidRPr="005E4FFB" w14:paraId="7E5E0509" w14:textId="77777777" w:rsidTr="00077420">
        <w:trPr>
          <w:tblHeader/>
        </w:trPr>
        <w:tc>
          <w:tcPr>
            <w:tcW w:w="56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E30B07" w14:textId="77777777" w:rsidR="00B958A5" w:rsidRPr="005E4FFB" w:rsidRDefault="00B958A5" w:rsidP="002F120C">
            <w:r w:rsidRPr="005E4FFB">
              <w:t xml:space="preserve">The output was deposited </w:t>
            </w:r>
            <w:r w:rsidRPr="005E4FFB">
              <w:rPr>
                <w:b/>
              </w:rPr>
              <w:t>outside the 90-day window</w:t>
            </w:r>
          </w:p>
        </w:tc>
        <w:tc>
          <w:tcPr>
            <w:tcW w:w="113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2ABB7F" w14:textId="77777777" w:rsidR="00B958A5" w:rsidRPr="005E4FFB" w:rsidRDefault="00B958A5" w:rsidP="002F120C">
            <w:pPr>
              <w:rPr>
                <w:b/>
                <w:bCs/>
              </w:rPr>
            </w:pPr>
            <w:r w:rsidRPr="00645F5E">
              <w:rPr>
                <w:rFonts w:ascii="Wingdings 2" w:hAnsi="Wingdings 2"/>
                <w:b/>
                <w:bCs/>
                <w:color w:val="DE0000"/>
                <w:sz w:val="36"/>
                <w:szCs w:val="36"/>
              </w:rPr>
              <w:t></w:t>
            </w:r>
          </w:p>
        </w:tc>
        <w:tc>
          <w:tcPr>
            <w:tcW w:w="14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267DA91" w14:textId="77777777" w:rsidR="00B958A5" w:rsidRPr="005E4FFB" w:rsidRDefault="00B958A5" w:rsidP="002F120C">
            <w:r w:rsidRPr="00645F5E">
              <w:rPr>
                <w:rFonts w:ascii="Wingdings 2" w:hAnsi="Wingdings 2"/>
                <w:b/>
                <w:bCs/>
                <w:color w:val="008E40"/>
                <w:sz w:val="36"/>
                <w:szCs w:val="36"/>
              </w:rPr>
              <w:t></w:t>
            </w:r>
          </w:p>
        </w:tc>
        <w:tc>
          <w:tcPr>
            <w:tcW w:w="127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38C803" w14:textId="77777777" w:rsidR="00B958A5" w:rsidRPr="005E4FFB" w:rsidRDefault="00B958A5" w:rsidP="002F120C">
            <w:r w:rsidRPr="00645F5E">
              <w:rPr>
                <w:rFonts w:ascii="Wingdings 2" w:hAnsi="Wingdings 2"/>
                <w:b/>
                <w:bCs/>
                <w:color w:val="008E40"/>
                <w:sz w:val="36"/>
                <w:szCs w:val="36"/>
              </w:rPr>
              <w:t></w:t>
            </w:r>
          </w:p>
        </w:tc>
      </w:tr>
      <w:tr w:rsidR="00B958A5" w:rsidRPr="005E4FFB" w14:paraId="01724832" w14:textId="77777777" w:rsidTr="00077420">
        <w:trPr>
          <w:tblHeader/>
        </w:trPr>
        <w:tc>
          <w:tcPr>
            <w:tcW w:w="567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7F42453" w14:textId="77777777" w:rsidR="00B958A5" w:rsidRPr="005E4FFB" w:rsidRDefault="00B958A5" w:rsidP="002F120C">
            <w:r w:rsidRPr="005E4FFB">
              <w:rPr>
                <w:b/>
              </w:rPr>
              <w:t>No full text</w:t>
            </w:r>
            <w:r w:rsidRPr="005E4FFB">
              <w:t xml:space="preserve"> has been deposited</w:t>
            </w:r>
          </w:p>
        </w:tc>
        <w:tc>
          <w:tcPr>
            <w:tcW w:w="1134" w:type="dxa"/>
            <w:tcBorders>
              <w:top w:val="nil"/>
              <w:left w:val="nil"/>
              <w:bottom w:val="single" w:sz="8" w:space="0" w:color="auto"/>
              <w:right w:val="single" w:sz="8" w:space="0" w:color="auto"/>
            </w:tcBorders>
            <w:tcMar>
              <w:top w:w="0" w:type="dxa"/>
              <w:left w:w="108" w:type="dxa"/>
              <w:bottom w:w="0" w:type="dxa"/>
              <w:right w:w="108" w:type="dxa"/>
            </w:tcMar>
            <w:vAlign w:val="center"/>
          </w:tcPr>
          <w:p w14:paraId="6C22804E" w14:textId="77777777" w:rsidR="00B958A5" w:rsidRPr="005E4FFB" w:rsidRDefault="00B958A5" w:rsidP="002F120C">
            <w:pPr>
              <w:rPr>
                <w:b/>
                <w:bCs/>
              </w:rPr>
            </w:pPr>
            <w:r w:rsidRPr="00645F5E">
              <w:rPr>
                <w:rFonts w:ascii="Wingdings 2" w:hAnsi="Wingdings 2"/>
                <w:b/>
                <w:bCs/>
                <w:color w:val="DE0000"/>
                <w:sz w:val="36"/>
                <w:szCs w:val="36"/>
              </w:rPr>
              <w:t></w:t>
            </w:r>
          </w:p>
        </w:tc>
        <w:tc>
          <w:tcPr>
            <w:tcW w:w="1418" w:type="dxa"/>
            <w:tcBorders>
              <w:top w:val="nil"/>
              <w:left w:val="nil"/>
              <w:bottom w:val="single" w:sz="8" w:space="0" w:color="auto"/>
              <w:right w:val="single" w:sz="8" w:space="0" w:color="auto"/>
            </w:tcBorders>
            <w:tcMar>
              <w:top w:w="0" w:type="dxa"/>
              <w:left w:w="108" w:type="dxa"/>
              <w:bottom w:w="0" w:type="dxa"/>
              <w:right w:w="108" w:type="dxa"/>
            </w:tcMar>
            <w:vAlign w:val="center"/>
          </w:tcPr>
          <w:p w14:paraId="02A12FCB" w14:textId="77777777" w:rsidR="00B958A5" w:rsidRPr="005E4FFB" w:rsidRDefault="00B958A5" w:rsidP="002F120C">
            <w:pPr>
              <w:rPr>
                <w:b/>
                <w:bCs/>
              </w:rPr>
            </w:pPr>
            <w:r w:rsidRPr="00645F5E">
              <w:rPr>
                <w:rFonts w:ascii="Wingdings 2" w:hAnsi="Wingdings 2"/>
                <w:b/>
                <w:bCs/>
                <w:color w:val="008E40"/>
                <w:sz w:val="36"/>
                <w:szCs w:val="36"/>
              </w:rPr>
              <w:t></w:t>
            </w:r>
          </w:p>
        </w:tc>
        <w:tc>
          <w:tcPr>
            <w:tcW w:w="1276" w:type="dxa"/>
            <w:tcBorders>
              <w:top w:val="nil"/>
              <w:left w:val="nil"/>
              <w:bottom w:val="single" w:sz="8" w:space="0" w:color="auto"/>
              <w:right w:val="single" w:sz="8" w:space="0" w:color="auto"/>
            </w:tcBorders>
            <w:tcMar>
              <w:top w:w="0" w:type="dxa"/>
              <w:left w:w="108" w:type="dxa"/>
              <w:bottom w:w="0" w:type="dxa"/>
              <w:right w:w="108" w:type="dxa"/>
            </w:tcMar>
            <w:vAlign w:val="center"/>
          </w:tcPr>
          <w:p w14:paraId="7CB3312B" w14:textId="77777777" w:rsidR="00B958A5" w:rsidRPr="005E4FFB" w:rsidRDefault="00B958A5" w:rsidP="002F120C">
            <w:pPr>
              <w:rPr>
                <w:b/>
                <w:bCs/>
              </w:rPr>
            </w:pPr>
            <w:r w:rsidRPr="00645F5E">
              <w:rPr>
                <w:rFonts w:ascii="Wingdings 2" w:hAnsi="Wingdings 2"/>
                <w:b/>
                <w:bCs/>
                <w:color w:val="DE0000"/>
                <w:sz w:val="36"/>
                <w:szCs w:val="36"/>
              </w:rPr>
              <w:t></w:t>
            </w:r>
          </w:p>
        </w:tc>
      </w:tr>
      <w:tr w:rsidR="00B958A5" w:rsidRPr="005E4FFB" w14:paraId="53575984" w14:textId="77777777" w:rsidTr="00077420">
        <w:trPr>
          <w:tblHeader/>
        </w:trPr>
        <w:tc>
          <w:tcPr>
            <w:tcW w:w="56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485D3D" w14:textId="77777777" w:rsidR="00B958A5" w:rsidRPr="005E4FFB" w:rsidRDefault="00B958A5" w:rsidP="002F120C">
            <w:r w:rsidRPr="005E4FFB">
              <w:t xml:space="preserve">Output submitted for </w:t>
            </w:r>
            <w:r>
              <w:t xml:space="preserve">validation via Pure </w:t>
            </w:r>
            <w:r w:rsidRPr="005E4FFB">
              <w:t xml:space="preserve">but </w:t>
            </w:r>
            <w:r>
              <w:t xml:space="preserve">is </w:t>
            </w:r>
            <w:r w:rsidRPr="005E4FFB">
              <w:rPr>
                <w:b/>
              </w:rPr>
              <w:t>not yet in the live archive</w:t>
            </w:r>
            <w:r w:rsidRPr="005E4FFB">
              <w:t xml:space="preserve"> – Learning Services </w:t>
            </w:r>
            <w:r>
              <w:t>validate</w:t>
            </w:r>
            <w:r w:rsidRPr="005E4FFB">
              <w:t xml:space="preserve"> the </w:t>
            </w:r>
            <w:proofErr w:type="gramStart"/>
            <w:r w:rsidRPr="005E4FFB">
              <w:t>item</w:t>
            </w:r>
            <w:proofErr w:type="gramEnd"/>
            <w:r w:rsidRPr="005E4FFB">
              <w:t xml:space="preserve"> but this is not always done immediately.  Please ensure that you </w:t>
            </w:r>
            <w:r>
              <w:t>deposit</w:t>
            </w:r>
            <w:r w:rsidRPr="005E4FFB">
              <w:t xml:space="preserve"> your article ASAP to allow for any time lags or you risk missing the 90-day window</w:t>
            </w:r>
          </w:p>
        </w:tc>
        <w:tc>
          <w:tcPr>
            <w:tcW w:w="113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B2DB40C" w14:textId="77777777" w:rsidR="00B958A5" w:rsidRPr="005E4FFB" w:rsidRDefault="00B958A5" w:rsidP="002F120C">
            <w:r w:rsidRPr="00645F5E">
              <w:rPr>
                <w:rFonts w:ascii="Wingdings 2" w:hAnsi="Wingdings 2"/>
                <w:b/>
                <w:bCs/>
                <w:color w:val="DE0000"/>
                <w:sz w:val="36"/>
                <w:szCs w:val="36"/>
              </w:rPr>
              <w:t></w:t>
            </w:r>
          </w:p>
        </w:tc>
        <w:tc>
          <w:tcPr>
            <w:tcW w:w="14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60E8E5" w14:textId="77777777" w:rsidR="00B958A5" w:rsidRPr="005E4FFB" w:rsidRDefault="00B958A5" w:rsidP="002F120C">
            <w:pPr>
              <w:rPr>
                <w:b/>
                <w:bCs/>
              </w:rPr>
            </w:pPr>
            <w:r w:rsidRPr="00645F5E">
              <w:rPr>
                <w:rFonts w:ascii="Wingdings 2" w:hAnsi="Wingdings 2"/>
                <w:b/>
                <w:bCs/>
                <w:color w:val="DE0000"/>
                <w:sz w:val="36"/>
                <w:szCs w:val="36"/>
              </w:rPr>
              <w:t></w:t>
            </w:r>
          </w:p>
        </w:tc>
        <w:tc>
          <w:tcPr>
            <w:tcW w:w="127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D361B0" w14:textId="77777777" w:rsidR="00B958A5" w:rsidRPr="005E4FFB" w:rsidRDefault="00B958A5" w:rsidP="002F120C">
            <w:r w:rsidRPr="00645F5E">
              <w:rPr>
                <w:rFonts w:ascii="Wingdings 2" w:hAnsi="Wingdings 2"/>
                <w:b/>
                <w:bCs/>
                <w:color w:val="DE0000"/>
                <w:sz w:val="36"/>
                <w:szCs w:val="36"/>
              </w:rPr>
              <w:t></w:t>
            </w:r>
          </w:p>
        </w:tc>
      </w:tr>
      <w:tr w:rsidR="00B958A5" w:rsidRPr="005E4FFB" w14:paraId="512DD82B" w14:textId="77777777" w:rsidTr="00077420">
        <w:trPr>
          <w:tblHeader/>
        </w:trPr>
        <w:tc>
          <w:tcPr>
            <w:tcW w:w="56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120477" w14:textId="77777777" w:rsidR="00B958A5" w:rsidRPr="005E4FFB" w:rsidRDefault="00B958A5" w:rsidP="002F120C">
            <w:r w:rsidRPr="005E4FFB">
              <w:t xml:space="preserve">The output had </w:t>
            </w:r>
            <w:r w:rsidRPr="005E4FFB">
              <w:rPr>
                <w:b/>
              </w:rPr>
              <w:t>no embargo</w:t>
            </w:r>
            <w:r w:rsidRPr="005E4FFB">
              <w:t xml:space="preserve"> and was </w:t>
            </w:r>
            <w:r w:rsidRPr="005E4FFB">
              <w:rPr>
                <w:b/>
              </w:rPr>
              <w:t>not made accessible</w:t>
            </w:r>
            <w:r w:rsidRPr="005E4FFB">
              <w:t xml:space="preserve"> within one month of deposit</w:t>
            </w:r>
          </w:p>
        </w:tc>
        <w:tc>
          <w:tcPr>
            <w:tcW w:w="113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4233C8" w14:textId="77777777" w:rsidR="00B958A5" w:rsidRPr="005E4FFB" w:rsidRDefault="00B958A5" w:rsidP="002F120C">
            <w:r w:rsidRPr="00645F5E">
              <w:rPr>
                <w:rFonts w:ascii="Wingdings 2" w:hAnsi="Wingdings 2"/>
                <w:b/>
                <w:bCs/>
                <w:color w:val="008E40"/>
                <w:sz w:val="36"/>
                <w:szCs w:val="36"/>
              </w:rPr>
              <w:t></w:t>
            </w:r>
          </w:p>
        </w:tc>
        <w:tc>
          <w:tcPr>
            <w:tcW w:w="14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DC93E5F" w14:textId="77777777" w:rsidR="00B958A5" w:rsidRPr="005E4FFB" w:rsidRDefault="00B958A5" w:rsidP="002F120C">
            <w:r w:rsidRPr="00645F5E">
              <w:rPr>
                <w:rFonts w:ascii="Wingdings 2" w:hAnsi="Wingdings 2"/>
                <w:b/>
                <w:bCs/>
                <w:color w:val="008E40"/>
                <w:sz w:val="36"/>
                <w:szCs w:val="36"/>
              </w:rPr>
              <w:t></w:t>
            </w:r>
          </w:p>
        </w:tc>
        <w:tc>
          <w:tcPr>
            <w:tcW w:w="127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6A9D9F" w14:textId="77777777" w:rsidR="00B958A5" w:rsidRPr="005E4FFB" w:rsidRDefault="00B958A5" w:rsidP="002F120C">
            <w:pPr>
              <w:rPr>
                <w:b/>
                <w:bCs/>
              </w:rPr>
            </w:pPr>
            <w:r w:rsidRPr="00645F5E">
              <w:rPr>
                <w:rFonts w:ascii="Wingdings 2" w:hAnsi="Wingdings 2"/>
                <w:b/>
                <w:bCs/>
                <w:color w:val="DE0000"/>
                <w:sz w:val="36"/>
                <w:szCs w:val="36"/>
              </w:rPr>
              <w:t></w:t>
            </w:r>
          </w:p>
        </w:tc>
      </w:tr>
      <w:tr w:rsidR="00B958A5" w:rsidRPr="005E4FFB" w14:paraId="07090708" w14:textId="77777777" w:rsidTr="00077420">
        <w:trPr>
          <w:tblHeader/>
        </w:trPr>
        <w:tc>
          <w:tcPr>
            <w:tcW w:w="56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6CAC9C1" w14:textId="77777777" w:rsidR="00B958A5" w:rsidRPr="005E4FFB" w:rsidRDefault="00B958A5" w:rsidP="002F120C">
            <w:r w:rsidRPr="005E4FFB">
              <w:t xml:space="preserve">The output is under </w:t>
            </w:r>
            <w:r w:rsidRPr="005E4FFB">
              <w:rPr>
                <w:b/>
              </w:rPr>
              <w:t>embargo for a period up to the maxima</w:t>
            </w:r>
            <w:r w:rsidRPr="005E4FFB">
              <w:t xml:space="preserve"> stated by </w:t>
            </w:r>
            <w:r>
              <w:t>Research England</w:t>
            </w:r>
            <w:r w:rsidRPr="005E4FFB">
              <w:rPr>
                <w:vertAlign w:val="superscript"/>
              </w:rPr>
              <w:footnoteReference w:id="6"/>
            </w:r>
          </w:p>
        </w:tc>
        <w:tc>
          <w:tcPr>
            <w:tcW w:w="113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AACCAE" w14:textId="77777777" w:rsidR="00B958A5" w:rsidRPr="005E4FFB" w:rsidRDefault="00B958A5" w:rsidP="002F120C">
            <w:r w:rsidRPr="00645F5E">
              <w:rPr>
                <w:rFonts w:ascii="Wingdings 2" w:hAnsi="Wingdings 2"/>
                <w:b/>
                <w:bCs/>
                <w:color w:val="008E40"/>
                <w:sz w:val="36"/>
                <w:szCs w:val="36"/>
              </w:rPr>
              <w:t></w:t>
            </w:r>
          </w:p>
        </w:tc>
        <w:tc>
          <w:tcPr>
            <w:tcW w:w="14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F7AE157" w14:textId="77777777" w:rsidR="00B958A5" w:rsidRPr="005E4FFB" w:rsidRDefault="00B958A5" w:rsidP="002F120C">
            <w:r w:rsidRPr="00645F5E">
              <w:rPr>
                <w:rFonts w:ascii="Wingdings 2" w:hAnsi="Wingdings 2"/>
                <w:b/>
                <w:bCs/>
                <w:color w:val="008E40"/>
                <w:sz w:val="36"/>
                <w:szCs w:val="36"/>
              </w:rPr>
              <w:t></w:t>
            </w:r>
          </w:p>
        </w:tc>
        <w:tc>
          <w:tcPr>
            <w:tcW w:w="127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238DEF" w14:textId="77777777" w:rsidR="00B958A5" w:rsidRPr="005E4FFB" w:rsidRDefault="00B958A5" w:rsidP="002F120C">
            <w:pPr>
              <w:rPr>
                <w:b/>
                <w:bCs/>
              </w:rPr>
            </w:pPr>
            <w:r w:rsidRPr="00645F5E">
              <w:rPr>
                <w:rFonts w:ascii="Wingdings 2" w:hAnsi="Wingdings 2"/>
                <w:b/>
                <w:bCs/>
                <w:color w:val="7030A0"/>
                <w:sz w:val="36"/>
                <w:szCs w:val="36"/>
              </w:rPr>
              <w:t></w:t>
            </w:r>
          </w:p>
        </w:tc>
      </w:tr>
      <w:tr w:rsidR="00B958A5" w:rsidRPr="005E4FFB" w14:paraId="54AA8BA3" w14:textId="77777777" w:rsidTr="00077420">
        <w:trPr>
          <w:tblHeader/>
        </w:trPr>
        <w:tc>
          <w:tcPr>
            <w:tcW w:w="56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05F8578" w14:textId="77777777" w:rsidR="00B958A5" w:rsidRPr="005E4FFB" w:rsidRDefault="00B958A5" w:rsidP="002F120C">
            <w:r w:rsidRPr="005E4FFB">
              <w:t xml:space="preserve">The output is under </w:t>
            </w:r>
            <w:r w:rsidRPr="005E4FFB">
              <w:rPr>
                <w:b/>
              </w:rPr>
              <w:t>embargo for a period longer than the maxima</w:t>
            </w:r>
            <w:r w:rsidRPr="005E4FFB">
              <w:t xml:space="preserve"> stated by </w:t>
            </w:r>
            <w:r>
              <w:t>Research England</w:t>
            </w:r>
            <w:r w:rsidRPr="005E4FFB">
              <w:t xml:space="preserve"> (inc. permanently)</w:t>
            </w:r>
          </w:p>
        </w:tc>
        <w:tc>
          <w:tcPr>
            <w:tcW w:w="113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B8FEB9D" w14:textId="77777777" w:rsidR="00B958A5" w:rsidRPr="005E4FFB" w:rsidRDefault="00B958A5" w:rsidP="002F120C">
            <w:r w:rsidRPr="00645F5E">
              <w:rPr>
                <w:rFonts w:ascii="Wingdings 2" w:hAnsi="Wingdings 2"/>
                <w:b/>
                <w:bCs/>
                <w:color w:val="008E40"/>
                <w:sz w:val="36"/>
                <w:szCs w:val="36"/>
              </w:rPr>
              <w:t></w:t>
            </w:r>
          </w:p>
        </w:tc>
        <w:tc>
          <w:tcPr>
            <w:tcW w:w="14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B4EC786" w14:textId="77777777" w:rsidR="00B958A5" w:rsidRPr="005E4FFB" w:rsidRDefault="00B958A5" w:rsidP="002F120C">
            <w:r w:rsidRPr="00645F5E">
              <w:rPr>
                <w:rFonts w:ascii="Wingdings 2" w:hAnsi="Wingdings 2"/>
                <w:b/>
                <w:bCs/>
                <w:color w:val="008E40"/>
                <w:sz w:val="36"/>
                <w:szCs w:val="36"/>
              </w:rPr>
              <w:t></w:t>
            </w:r>
          </w:p>
        </w:tc>
        <w:tc>
          <w:tcPr>
            <w:tcW w:w="127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490751" w14:textId="77777777" w:rsidR="00B958A5" w:rsidRPr="005E4FFB" w:rsidRDefault="00B958A5" w:rsidP="002F120C">
            <w:pPr>
              <w:rPr>
                <w:b/>
                <w:bCs/>
              </w:rPr>
            </w:pPr>
            <w:r w:rsidRPr="00645F5E">
              <w:rPr>
                <w:rFonts w:ascii="Wingdings 2" w:hAnsi="Wingdings 2"/>
                <w:b/>
                <w:bCs/>
                <w:color w:val="DE0000"/>
                <w:sz w:val="36"/>
                <w:szCs w:val="36"/>
              </w:rPr>
              <w:t></w:t>
            </w:r>
          </w:p>
        </w:tc>
      </w:tr>
      <w:tr w:rsidR="00B958A5" w:rsidRPr="005E4FFB" w14:paraId="177FCEC0" w14:textId="77777777" w:rsidTr="00077420">
        <w:trPr>
          <w:tblHeader/>
        </w:trPr>
        <w:tc>
          <w:tcPr>
            <w:tcW w:w="5670"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2DBBC48F" w14:textId="77777777" w:rsidR="00B958A5" w:rsidRPr="005E4FFB" w:rsidRDefault="00B958A5" w:rsidP="002F120C">
            <w:r w:rsidRPr="005E4FFB">
              <w:t xml:space="preserve">The output was </w:t>
            </w:r>
            <w:r w:rsidRPr="005E4FFB">
              <w:rPr>
                <w:b/>
              </w:rPr>
              <w:t>not made accessible within one month of the end of the embargo</w:t>
            </w:r>
            <w:r w:rsidRPr="005E4FFB">
              <w:t xml:space="preserve"> period</w:t>
            </w:r>
          </w:p>
        </w:tc>
        <w:tc>
          <w:tcPr>
            <w:tcW w:w="1134" w:type="dxa"/>
            <w:tcBorders>
              <w:top w:val="nil"/>
              <w:left w:val="nil"/>
              <w:bottom w:val="single" w:sz="4" w:space="0" w:color="auto"/>
              <w:right w:val="single" w:sz="8" w:space="0" w:color="auto"/>
            </w:tcBorders>
            <w:tcMar>
              <w:top w:w="0" w:type="dxa"/>
              <w:left w:w="108" w:type="dxa"/>
              <w:bottom w:w="0" w:type="dxa"/>
              <w:right w:w="108" w:type="dxa"/>
            </w:tcMar>
            <w:vAlign w:val="center"/>
            <w:hideMark/>
          </w:tcPr>
          <w:p w14:paraId="17705B59" w14:textId="77777777" w:rsidR="00B958A5" w:rsidRPr="005E4FFB" w:rsidRDefault="00B958A5" w:rsidP="002F120C">
            <w:r w:rsidRPr="00645F5E">
              <w:rPr>
                <w:rFonts w:ascii="Wingdings 2" w:hAnsi="Wingdings 2"/>
                <w:b/>
                <w:bCs/>
                <w:color w:val="008E40"/>
                <w:sz w:val="36"/>
                <w:szCs w:val="36"/>
              </w:rPr>
              <w:t></w:t>
            </w:r>
          </w:p>
        </w:tc>
        <w:tc>
          <w:tcPr>
            <w:tcW w:w="1418" w:type="dxa"/>
            <w:tcBorders>
              <w:top w:val="nil"/>
              <w:left w:val="nil"/>
              <w:bottom w:val="single" w:sz="4" w:space="0" w:color="auto"/>
              <w:right w:val="single" w:sz="8" w:space="0" w:color="auto"/>
            </w:tcBorders>
            <w:tcMar>
              <w:top w:w="0" w:type="dxa"/>
              <w:left w:w="108" w:type="dxa"/>
              <w:bottom w:w="0" w:type="dxa"/>
              <w:right w:w="108" w:type="dxa"/>
            </w:tcMar>
            <w:vAlign w:val="center"/>
            <w:hideMark/>
          </w:tcPr>
          <w:p w14:paraId="4C6D1E0D" w14:textId="77777777" w:rsidR="00B958A5" w:rsidRPr="005E4FFB" w:rsidRDefault="00B958A5" w:rsidP="002F120C">
            <w:r w:rsidRPr="00645F5E">
              <w:rPr>
                <w:rFonts w:ascii="Wingdings 2" w:hAnsi="Wingdings 2"/>
                <w:b/>
                <w:bCs/>
                <w:color w:val="008E40"/>
                <w:sz w:val="36"/>
                <w:szCs w:val="36"/>
              </w:rPr>
              <w:t></w:t>
            </w:r>
          </w:p>
        </w:tc>
        <w:tc>
          <w:tcPr>
            <w:tcW w:w="1276" w:type="dxa"/>
            <w:tcBorders>
              <w:top w:val="nil"/>
              <w:left w:val="nil"/>
              <w:bottom w:val="single" w:sz="4" w:space="0" w:color="auto"/>
              <w:right w:val="single" w:sz="8" w:space="0" w:color="auto"/>
            </w:tcBorders>
            <w:tcMar>
              <w:top w:w="0" w:type="dxa"/>
              <w:left w:w="108" w:type="dxa"/>
              <w:bottom w:w="0" w:type="dxa"/>
              <w:right w:w="108" w:type="dxa"/>
            </w:tcMar>
            <w:vAlign w:val="center"/>
            <w:hideMark/>
          </w:tcPr>
          <w:p w14:paraId="1126C5D2" w14:textId="77777777" w:rsidR="00B958A5" w:rsidRPr="005E4FFB" w:rsidRDefault="00B958A5" w:rsidP="002F120C">
            <w:pPr>
              <w:rPr>
                <w:b/>
                <w:bCs/>
              </w:rPr>
            </w:pPr>
            <w:r w:rsidRPr="00645F5E">
              <w:rPr>
                <w:rFonts w:ascii="Wingdings 2" w:hAnsi="Wingdings 2"/>
                <w:b/>
                <w:bCs/>
                <w:color w:val="DE0000"/>
                <w:sz w:val="36"/>
                <w:szCs w:val="36"/>
              </w:rPr>
              <w:t></w:t>
            </w:r>
          </w:p>
        </w:tc>
      </w:tr>
    </w:tbl>
    <w:p w14:paraId="23BBBC87" w14:textId="77777777" w:rsidR="00B958A5" w:rsidRDefault="00B958A5" w:rsidP="00B958A5"/>
    <w:p w14:paraId="743C3C17" w14:textId="77777777" w:rsidR="00B958A5" w:rsidRDefault="00B958A5" w:rsidP="00B958A5">
      <w:pPr>
        <w:pStyle w:val="Heading1"/>
      </w:pPr>
      <w:bookmarkStart w:id="16" w:name="_Toc32507410"/>
      <w:proofErr w:type="spellStart"/>
      <w:r w:rsidRPr="000D23AF">
        <w:lastRenderedPageBreak/>
        <w:t>Endmatter</w:t>
      </w:r>
      <w:bookmarkEnd w:id="16"/>
      <w:proofErr w:type="spellEnd"/>
    </w:p>
    <w:p w14:paraId="45DA2F46" w14:textId="77777777" w:rsidR="00B958A5" w:rsidRPr="006A5B50" w:rsidRDefault="00B958A5" w:rsidP="00B958A5"/>
    <w:tbl>
      <w:tblPr>
        <w:tblStyle w:val="TableGrid"/>
        <w:tblW w:w="0" w:type="auto"/>
        <w:tblLook w:val="04A0" w:firstRow="1" w:lastRow="0" w:firstColumn="1" w:lastColumn="0" w:noHBand="0" w:noVBand="1"/>
        <w:tblCaption w:val="Document Information"/>
      </w:tblPr>
      <w:tblGrid>
        <w:gridCol w:w="2755"/>
        <w:gridCol w:w="6261"/>
      </w:tblGrid>
      <w:tr w:rsidR="00B958A5" w14:paraId="45A3ACEB" w14:textId="77777777" w:rsidTr="00077420">
        <w:trPr>
          <w:tblHeader/>
        </w:trPr>
        <w:tc>
          <w:tcPr>
            <w:tcW w:w="2808" w:type="dxa"/>
          </w:tcPr>
          <w:p w14:paraId="5E546014" w14:textId="77777777" w:rsidR="00B958A5" w:rsidRDefault="00B958A5" w:rsidP="002F120C">
            <w:r>
              <w:t>Title</w:t>
            </w:r>
          </w:p>
        </w:tc>
        <w:tc>
          <w:tcPr>
            <w:tcW w:w="6434" w:type="dxa"/>
          </w:tcPr>
          <w:p w14:paraId="65F6BC53" w14:textId="77777777" w:rsidR="00B958A5" w:rsidRDefault="00B958A5" w:rsidP="002F120C">
            <w:r w:rsidRPr="000C2A72">
              <w:t>Open Access Guidance</w:t>
            </w:r>
          </w:p>
        </w:tc>
      </w:tr>
      <w:tr w:rsidR="00B958A5" w14:paraId="791F779B" w14:textId="77777777" w:rsidTr="00077420">
        <w:trPr>
          <w:tblHeader/>
        </w:trPr>
        <w:tc>
          <w:tcPr>
            <w:tcW w:w="2808" w:type="dxa"/>
          </w:tcPr>
          <w:p w14:paraId="332D9B5F" w14:textId="77777777" w:rsidR="00B958A5" w:rsidRDefault="00B958A5" w:rsidP="002F120C">
            <w:r>
              <w:t>Policy Owner</w:t>
            </w:r>
          </w:p>
        </w:tc>
        <w:tc>
          <w:tcPr>
            <w:tcW w:w="6434" w:type="dxa"/>
          </w:tcPr>
          <w:p w14:paraId="77AE69D8" w14:textId="77777777" w:rsidR="00B958A5" w:rsidRDefault="00B958A5" w:rsidP="002F120C">
            <w:r>
              <w:t>Director, Research Office</w:t>
            </w:r>
          </w:p>
        </w:tc>
      </w:tr>
      <w:tr w:rsidR="00B958A5" w14:paraId="32FE70F8" w14:textId="77777777" w:rsidTr="00077420">
        <w:trPr>
          <w:tblHeader/>
        </w:trPr>
        <w:tc>
          <w:tcPr>
            <w:tcW w:w="2808" w:type="dxa"/>
          </w:tcPr>
          <w:p w14:paraId="473C6421" w14:textId="77777777" w:rsidR="00B958A5" w:rsidRDefault="00B958A5" w:rsidP="002F120C">
            <w:r>
              <w:t>Approved by</w:t>
            </w:r>
          </w:p>
        </w:tc>
        <w:tc>
          <w:tcPr>
            <w:tcW w:w="6434" w:type="dxa"/>
          </w:tcPr>
          <w:p w14:paraId="72DA1256" w14:textId="77777777" w:rsidR="00B958A5" w:rsidRDefault="00B958A5" w:rsidP="002F120C">
            <w:r>
              <w:t>n/a – reviewed by University Research Committee</w:t>
            </w:r>
          </w:p>
        </w:tc>
      </w:tr>
      <w:tr w:rsidR="00B958A5" w14:paraId="1F2BFC24" w14:textId="77777777" w:rsidTr="00077420">
        <w:trPr>
          <w:tblHeader/>
        </w:trPr>
        <w:tc>
          <w:tcPr>
            <w:tcW w:w="2808" w:type="dxa"/>
          </w:tcPr>
          <w:p w14:paraId="66409A28" w14:textId="77777777" w:rsidR="00B958A5" w:rsidRDefault="00B958A5" w:rsidP="002F120C">
            <w:r>
              <w:t>Date of Approval</w:t>
            </w:r>
          </w:p>
        </w:tc>
        <w:tc>
          <w:tcPr>
            <w:tcW w:w="6434" w:type="dxa"/>
          </w:tcPr>
          <w:p w14:paraId="5766D5FC" w14:textId="0A27D7E1" w:rsidR="00B958A5" w:rsidRDefault="00B958A5" w:rsidP="002F120C">
            <w:r>
              <w:t>April 2020</w:t>
            </w:r>
          </w:p>
        </w:tc>
      </w:tr>
      <w:tr w:rsidR="00B958A5" w14:paraId="3D6E2587" w14:textId="77777777" w:rsidTr="00077420">
        <w:trPr>
          <w:tblHeader/>
        </w:trPr>
        <w:tc>
          <w:tcPr>
            <w:tcW w:w="2808" w:type="dxa"/>
          </w:tcPr>
          <w:p w14:paraId="7574B183" w14:textId="77777777" w:rsidR="00B958A5" w:rsidRDefault="00B958A5" w:rsidP="002F120C">
            <w:r>
              <w:t xml:space="preserve">Date for Review </w:t>
            </w:r>
          </w:p>
        </w:tc>
        <w:tc>
          <w:tcPr>
            <w:tcW w:w="6434" w:type="dxa"/>
          </w:tcPr>
          <w:p w14:paraId="18CAF6E3" w14:textId="77777777" w:rsidR="00B958A5" w:rsidRDefault="00B958A5" w:rsidP="002F120C">
            <w:r>
              <w:t>January 2023</w:t>
            </w:r>
          </w:p>
        </w:tc>
      </w:tr>
    </w:tbl>
    <w:p w14:paraId="4B8DB463" w14:textId="77777777" w:rsidR="00C625B0" w:rsidRDefault="00C625B0" w:rsidP="00B958A5"/>
    <w:sectPr w:rsidR="00C625B0" w:rsidSect="006A5B50">
      <w:footerReference w:type="default" r:id="rId25"/>
      <w:footerReference w:type="first" r:id="rId26"/>
      <w:pgSz w:w="11906" w:h="16838"/>
      <w:pgMar w:top="1440" w:right="1440" w:bottom="1440" w:left="1440" w:header="706" w:footer="706"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42E31" w14:textId="77777777" w:rsidR="00D21160" w:rsidRDefault="00D21160" w:rsidP="006A5B50">
      <w:pPr>
        <w:spacing w:after="0" w:line="240" w:lineRule="auto"/>
      </w:pPr>
      <w:r>
        <w:separator/>
      </w:r>
    </w:p>
  </w:endnote>
  <w:endnote w:type="continuationSeparator" w:id="0">
    <w:p w14:paraId="70BE1546" w14:textId="77777777" w:rsidR="00D21160" w:rsidRDefault="00D21160" w:rsidP="006A5B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6115958"/>
      <w:docPartObj>
        <w:docPartGallery w:val="Page Numbers (Bottom of Page)"/>
        <w:docPartUnique/>
      </w:docPartObj>
    </w:sdtPr>
    <w:sdtEndPr>
      <w:rPr>
        <w:noProof/>
      </w:rPr>
    </w:sdtEndPr>
    <w:sdtContent>
      <w:p w14:paraId="314CCC8D" w14:textId="77777777" w:rsidR="007F06C7" w:rsidRDefault="007F06C7">
        <w:pPr>
          <w:pStyle w:val="Footer"/>
          <w:jc w:val="center"/>
        </w:pPr>
        <w:r>
          <w:fldChar w:fldCharType="begin"/>
        </w:r>
        <w:r>
          <w:instrText xml:space="preserve"> PAGE   \* MERGEFORMAT </w:instrText>
        </w:r>
        <w:r>
          <w:fldChar w:fldCharType="separate"/>
        </w:r>
        <w:r w:rsidR="00946FA4">
          <w:rPr>
            <w:noProof/>
          </w:rPr>
          <w:t>4</w:t>
        </w:r>
        <w:r>
          <w:rPr>
            <w:noProof/>
          </w:rPr>
          <w:fldChar w:fldCharType="end"/>
        </w:r>
      </w:p>
    </w:sdtContent>
  </w:sdt>
  <w:p w14:paraId="6A5002D4" w14:textId="77777777" w:rsidR="006A5B50" w:rsidRDefault="006A5B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9C9F6" w14:textId="77777777" w:rsidR="006A5B50" w:rsidRDefault="006A5B50" w:rsidP="007F06C7">
    <w:pPr>
      <w:pStyle w:val="Footer"/>
      <w:tabs>
        <w:tab w:val="clear" w:pos="4513"/>
        <w:tab w:val="clear" w:pos="9026"/>
        <w:tab w:val="left" w:pos="1155"/>
      </w:tabs>
      <w:jc w:val="right"/>
    </w:pPr>
    <w:r>
      <w:tab/>
    </w:r>
    <w:r>
      <w:rPr>
        <w:noProof/>
        <w:lang w:eastAsia="en-GB"/>
      </w:rPr>
      <w:drawing>
        <wp:inline distT="0" distB="0" distL="0" distR="0" wp14:anchorId="7B767E13" wp14:editId="64B6E49B">
          <wp:extent cx="1832968" cy="2382493"/>
          <wp:effectExtent l="0" t="0" r="0" b="0"/>
          <wp:docPr id="3" name="Picture 3" descr="EHU Cre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EHU Crest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55654" cy="2411981"/>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ECA9B" w14:textId="77777777" w:rsidR="00D21160" w:rsidRDefault="00D21160" w:rsidP="006A5B50">
      <w:pPr>
        <w:spacing w:after="0" w:line="240" w:lineRule="auto"/>
      </w:pPr>
      <w:r>
        <w:separator/>
      </w:r>
    </w:p>
  </w:footnote>
  <w:footnote w:type="continuationSeparator" w:id="0">
    <w:p w14:paraId="6D4AFF04" w14:textId="77777777" w:rsidR="00D21160" w:rsidRDefault="00D21160" w:rsidP="006A5B50">
      <w:pPr>
        <w:spacing w:after="0" w:line="240" w:lineRule="auto"/>
      </w:pPr>
      <w:r>
        <w:continuationSeparator/>
      </w:r>
    </w:p>
  </w:footnote>
  <w:footnote w:id="1">
    <w:p w14:paraId="45A27553" w14:textId="77777777" w:rsidR="00B958A5" w:rsidRDefault="00B958A5" w:rsidP="00B958A5">
      <w:pPr>
        <w:pStyle w:val="FootnoteText"/>
      </w:pPr>
      <w:r>
        <w:rPr>
          <w:rStyle w:val="FootnoteReference"/>
        </w:rPr>
        <w:footnoteRef/>
      </w:r>
      <w:r>
        <w:t xml:space="preserve"> See also a guide on potential predatory journals at </w:t>
      </w:r>
      <w:hyperlink r:id="rId1" w:history="1">
        <w:r w:rsidRPr="008F14C3">
          <w:rPr>
            <w:rStyle w:val="Hyperlink"/>
          </w:rPr>
          <w:t>Stop Predatory Journals</w:t>
        </w:r>
      </w:hyperlink>
    </w:p>
  </w:footnote>
  <w:footnote w:id="2">
    <w:p w14:paraId="047BBD5C" w14:textId="77777777" w:rsidR="00B958A5" w:rsidRDefault="00B958A5" w:rsidP="00B958A5">
      <w:pPr>
        <w:pStyle w:val="FootnoteText"/>
      </w:pPr>
      <w:r>
        <w:rPr>
          <w:rStyle w:val="FootnoteReference"/>
        </w:rPr>
        <w:footnoteRef/>
      </w:r>
      <w:r>
        <w:t xml:space="preserve"> Edge Hill is a signatory of the </w:t>
      </w:r>
      <w:hyperlink r:id="rId2" w:history="1">
        <w:r w:rsidRPr="00C5351E">
          <w:rPr>
            <w:rStyle w:val="Hyperlink"/>
          </w:rPr>
          <w:t>San Francisco Declaration on Research Assessment (DORA</w:t>
        </w:r>
      </w:hyperlink>
      <w:r>
        <w:t>).</w:t>
      </w:r>
    </w:p>
  </w:footnote>
  <w:footnote w:id="3">
    <w:p w14:paraId="1A1C1B7C" w14:textId="77777777" w:rsidR="00B958A5" w:rsidRDefault="00B958A5" w:rsidP="00B958A5">
      <w:pPr>
        <w:pStyle w:val="FootnoteText"/>
      </w:pPr>
      <w:r>
        <w:rPr>
          <w:rStyle w:val="FootnoteReference"/>
        </w:rPr>
        <w:footnoteRef/>
      </w:r>
      <w:r>
        <w:t xml:space="preserve"> Research England will use unpaywall.org to help it to determine which outputs to audit, it is acknowledged that it is a fairly blunt </w:t>
      </w:r>
      <w:r>
        <w:t xml:space="preserve">tool but it will help us to monitor items being flagged as non-compliant.  </w:t>
      </w:r>
    </w:p>
  </w:footnote>
  <w:footnote w:id="4">
    <w:p w14:paraId="43572C34" w14:textId="77777777" w:rsidR="00B958A5" w:rsidRPr="009E1571" w:rsidRDefault="00B958A5" w:rsidP="00B958A5">
      <w:pPr>
        <w:pStyle w:val="FootnoteText"/>
        <w:spacing w:after="120"/>
        <w:rPr>
          <w:rFonts w:cs="Arial"/>
        </w:rPr>
      </w:pPr>
      <w:r w:rsidRPr="009E1571">
        <w:rPr>
          <w:rStyle w:val="FootnoteReference"/>
          <w:rFonts w:cs="Arial"/>
        </w:rPr>
        <w:footnoteRef/>
      </w:r>
      <w:r w:rsidRPr="009E1571">
        <w:rPr>
          <w:rFonts w:cs="Arial"/>
        </w:rPr>
        <w:t xml:space="preserve"> </w:t>
      </w:r>
      <w:r w:rsidRPr="009E1571">
        <w:rPr>
          <w:rFonts w:cs="Arial"/>
          <w:bCs/>
        </w:rPr>
        <w:t xml:space="preserve">Deposit, discovery and access requirements taken from the </w:t>
      </w:r>
      <w:hyperlink r:id="rId3" w:history="1">
        <w:r w:rsidRPr="009E1571">
          <w:rPr>
            <w:rStyle w:val="Hyperlink"/>
            <w:rFonts w:cs="Arial"/>
            <w:bCs/>
          </w:rPr>
          <w:t>HEFCE Policy for open access in the post-2014 Research Excellence Framework</w:t>
        </w:r>
      </w:hyperlink>
      <w:r w:rsidRPr="009E1571">
        <w:rPr>
          <w:rFonts w:cs="Arial"/>
          <w:bCs/>
        </w:rPr>
        <w:t xml:space="preserve">. See also Research England’s statement on open access </w:t>
      </w:r>
      <w:hyperlink r:id="rId4" w:history="1">
        <w:r w:rsidRPr="009E1571">
          <w:rPr>
            <w:rStyle w:val="Hyperlink"/>
            <w:rFonts w:cs="Arial"/>
            <w:bCs/>
          </w:rPr>
          <w:t>here</w:t>
        </w:r>
      </w:hyperlink>
    </w:p>
  </w:footnote>
  <w:footnote w:id="5">
    <w:p w14:paraId="02479DA9" w14:textId="77777777" w:rsidR="00B958A5" w:rsidRPr="009E1571" w:rsidRDefault="00B958A5" w:rsidP="00B958A5">
      <w:pPr>
        <w:pStyle w:val="FootnoteText"/>
        <w:spacing w:after="120"/>
        <w:rPr>
          <w:rFonts w:cs="Arial"/>
        </w:rPr>
      </w:pPr>
      <w:r w:rsidRPr="009E1571">
        <w:rPr>
          <w:rStyle w:val="FootnoteReference"/>
          <w:rFonts w:cs="Arial"/>
        </w:rPr>
        <w:footnoteRef/>
      </w:r>
      <w:r w:rsidRPr="009E1571">
        <w:rPr>
          <w:rFonts w:cs="Arial"/>
        </w:rPr>
        <w:t xml:space="preserve"> </w:t>
      </w:r>
      <w:r w:rsidRPr="009E1571">
        <w:rPr>
          <w:rFonts w:cs="Arial"/>
          <w:bCs/>
        </w:rPr>
        <w:t xml:space="preserve">Outputs accepted for publication </w:t>
      </w:r>
      <w:r w:rsidRPr="009E1571">
        <w:rPr>
          <w:rFonts w:cs="Arial"/>
          <w:b/>
          <w:bCs/>
        </w:rPr>
        <w:t>before 01 April 2018</w:t>
      </w:r>
      <w:r w:rsidRPr="009E1571">
        <w:rPr>
          <w:rFonts w:cs="Arial"/>
          <w:bCs/>
        </w:rPr>
        <w:t xml:space="preserve">: 90 days </w:t>
      </w:r>
      <w:r w:rsidRPr="009E1571">
        <w:rPr>
          <w:rFonts w:cs="Arial"/>
          <w:b/>
          <w:bCs/>
        </w:rPr>
        <w:t>from publication</w:t>
      </w:r>
      <w:r w:rsidRPr="009E1571">
        <w:rPr>
          <w:rFonts w:cs="Arial"/>
          <w:bCs/>
        </w:rPr>
        <w:t xml:space="preserve"> (online or hardcopy, whichever is earlier); outputs accepted for publication </w:t>
      </w:r>
      <w:r w:rsidRPr="009E1571">
        <w:rPr>
          <w:rFonts w:cs="Arial"/>
          <w:b/>
          <w:bCs/>
        </w:rPr>
        <w:t>on or</w:t>
      </w:r>
      <w:r w:rsidRPr="009E1571">
        <w:rPr>
          <w:rFonts w:cs="Arial"/>
          <w:bCs/>
        </w:rPr>
        <w:t xml:space="preserve"> </w:t>
      </w:r>
      <w:r w:rsidRPr="009E1571">
        <w:rPr>
          <w:rFonts w:cs="Arial"/>
          <w:b/>
          <w:bCs/>
        </w:rPr>
        <w:t>after 01 April 2018</w:t>
      </w:r>
      <w:r w:rsidRPr="009E1571">
        <w:rPr>
          <w:rFonts w:cs="Arial"/>
          <w:bCs/>
        </w:rPr>
        <w:t xml:space="preserve">: 90 days </w:t>
      </w:r>
      <w:r w:rsidRPr="009E1571">
        <w:rPr>
          <w:rFonts w:cs="Arial"/>
          <w:b/>
          <w:bCs/>
        </w:rPr>
        <w:t>from acceptance</w:t>
      </w:r>
      <w:r w:rsidRPr="009E1571">
        <w:rPr>
          <w:rFonts w:cs="Arial"/>
          <w:bCs/>
        </w:rPr>
        <w:t xml:space="preserve"> by the publisher.</w:t>
      </w:r>
    </w:p>
  </w:footnote>
  <w:footnote w:id="6">
    <w:p w14:paraId="10781CE9" w14:textId="77777777" w:rsidR="00B958A5" w:rsidRPr="00F66F2E" w:rsidRDefault="00B958A5" w:rsidP="00B958A5">
      <w:pPr>
        <w:pStyle w:val="FootnoteText"/>
        <w:rPr>
          <w:rFonts w:cs="Arial"/>
        </w:rPr>
      </w:pPr>
      <w:r w:rsidRPr="008F14C3">
        <w:rPr>
          <w:rStyle w:val="FootnoteReference"/>
          <w:rFonts w:ascii="Arial Narrow" w:hAnsi="Arial Narrow"/>
        </w:rPr>
        <w:footnoteRef/>
      </w:r>
      <w:r w:rsidRPr="008F14C3">
        <w:rPr>
          <w:rFonts w:ascii="Arial Narrow" w:hAnsi="Arial Narrow"/>
        </w:rPr>
        <w:t xml:space="preserve"> </w:t>
      </w:r>
      <w:r w:rsidRPr="00F66F2E">
        <w:rPr>
          <w:rFonts w:cs="Arial"/>
          <w:bCs/>
        </w:rPr>
        <w:t xml:space="preserve">While under an appropriate embargo period, the output cannot fulfil the accessibility criteria but will be compliant if </w:t>
      </w:r>
      <w:r w:rsidRPr="00F66F2E">
        <w:rPr>
          <w:rFonts w:cs="Arial"/>
          <w:bCs/>
        </w:rPr>
        <w:t>it a) fulfils all other criteria, and b) is accessible within one month of the embargo end da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75E24"/>
    <w:multiLevelType w:val="hybridMultilevel"/>
    <w:tmpl w:val="0D444F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18F41F6"/>
    <w:multiLevelType w:val="hybridMultilevel"/>
    <w:tmpl w:val="53821B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F623B2"/>
    <w:multiLevelType w:val="hybridMultilevel"/>
    <w:tmpl w:val="443290E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3755FD"/>
    <w:multiLevelType w:val="hybridMultilevel"/>
    <w:tmpl w:val="05C0E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8FF54DF"/>
    <w:multiLevelType w:val="hybridMultilevel"/>
    <w:tmpl w:val="70306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A5C1DB8"/>
    <w:multiLevelType w:val="hybridMultilevel"/>
    <w:tmpl w:val="9A286C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5D66DED"/>
    <w:multiLevelType w:val="hybridMultilevel"/>
    <w:tmpl w:val="B5DC721A"/>
    <w:lvl w:ilvl="0" w:tplc="D066948A">
      <w:start w:val="1"/>
      <w:numFmt w:val="lowerLetter"/>
      <w:lvlText w:val="%1)"/>
      <w:lvlJc w:val="left"/>
      <w:pPr>
        <w:ind w:left="720" w:hanging="360"/>
      </w:pPr>
      <w:rPr>
        <w:rFonts w:ascii="Arial" w:hAnsi="Arial" w:hint="default"/>
        <w:caps w:val="0"/>
        <w:strike w:val="0"/>
        <w:dstrike w:val="0"/>
        <w:vanish w:val="0"/>
        <w:sz w:val="22"/>
        <w:vertAlign w:val="baseline"/>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B524817"/>
    <w:multiLevelType w:val="hybridMultilevel"/>
    <w:tmpl w:val="D3145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D04689D"/>
    <w:multiLevelType w:val="hybridMultilevel"/>
    <w:tmpl w:val="172AED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4FC0396"/>
    <w:multiLevelType w:val="multilevel"/>
    <w:tmpl w:val="7164A20E"/>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5BB45169"/>
    <w:multiLevelType w:val="hybridMultilevel"/>
    <w:tmpl w:val="570497BC"/>
    <w:lvl w:ilvl="0" w:tplc="08FC1E06">
      <w:start w:val="1"/>
      <w:numFmt w:val="bullet"/>
      <w:pStyle w:val="Bullet1RO"/>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4142312"/>
    <w:multiLevelType w:val="hybridMultilevel"/>
    <w:tmpl w:val="1AA20C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4DB6AFE"/>
    <w:multiLevelType w:val="hybridMultilevel"/>
    <w:tmpl w:val="AF2A7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C315890"/>
    <w:multiLevelType w:val="hybridMultilevel"/>
    <w:tmpl w:val="B268DA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F0731A3"/>
    <w:multiLevelType w:val="hybridMultilevel"/>
    <w:tmpl w:val="D612F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42D297C"/>
    <w:multiLevelType w:val="hybridMultilevel"/>
    <w:tmpl w:val="79A04B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B9E25CA"/>
    <w:multiLevelType w:val="hybridMultilevel"/>
    <w:tmpl w:val="FA52BE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90342788">
    <w:abstractNumId w:val="0"/>
  </w:num>
  <w:num w:numId="2" w16cid:durableId="1553804892">
    <w:abstractNumId w:val="9"/>
  </w:num>
  <w:num w:numId="3" w16cid:durableId="1033336821">
    <w:abstractNumId w:val="11"/>
  </w:num>
  <w:num w:numId="4" w16cid:durableId="48189528">
    <w:abstractNumId w:val="10"/>
  </w:num>
  <w:num w:numId="5" w16cid:durableId="7172751">
    <w:abstractNumId w:val="6"/>
  </w:num>
  <w:num w:numId="6" w16cid:durableId="2088767064">
    <w:abstractNumId w:val="2"/>
  </w:num>
  <w:num w:numId="7" w16cid:durableId="1504396978">
    <w:abstractNumId w:val="3"/>
  </w:num>
  <w:num w:numId="8" w16cid:durableId="1817257716">
    <w:abstractNumId w:val="15"/>
  </w:num>
  <w:num w:numId="9" w16cid:durableId="1388643961">
    <w:abstractNumId w:val="16"/>
  </w:num>
  <w:num w:numId="10" w16cid:durableId="1215235579">
    <w:abstractNumId w:val="12"/>
  </w:num>
  <w:num w:numId="11" w16cid:durableId="1340690764">
    <w:abstractNumId w:val="1"/>
  </w:num>
  <w:num w:numId="12" w16cid:durableId="1101755047">
    <w:abstractNumId w:val="14"/>
  </w:num>
  <w:num w:numId="13" w16cid:durableId="1575626237">
    <w:abstractNumId w:val="5"/>
  </w:num>
  <w:num w:numId="14" w16cid:durableId="805782068">
    <w:abstractNumId w:val="4"/>
  </w:num>
  <w:num w:numId="15" w16cid:durableId="864102697">
    <w:abstractNumId w:val="7"/>
  </w:num>
  <w:num w:numId="16" w16cid:durableId="1001274614">
    <w:abstractNumId w:val="8"/>
  </w:num>
  <w:num w:numId="17" w16cid:durableId="13154515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3NDYyMTUzMjY0NzBS0lEKTi0uzszPAykwqgUAWet9lSwAAAA="/>
  </w:docVars>
  <w:rsids>
    <w:rsidRoot w:val="00C625B0"/>
    <w:rsid w:val="00077420"/>
    <w:rsid w:val="000D23AF"/>
    <w:rsid w:val="000F3143"/>
    <w:rsid w:val="001005E0"/>
    <w:rsid w:val="0011421B"/>
    <w:rsid w:val="001722B8"/>
    <w:rsid w:val="001C3903"/>
    <w:rsid w:val="0029043F"/>
    <w:rsid w:val="00351BCA"/>
    <w:rsid w:val="0055658B"/>
    <w:rsid w:val="005C48DD"/>
    <w:rsid w:val="00683E10"/>
    <w:rsid w:val="006A5B50"/>
    <w:rsid w:val="00722685"/>
    <w:rsid w:val="00745DC4"/>
    <w:rsid w:val="007F06C7"/>
    <w:rsid w:val="00946FA4"/>
    <w:rsid w:val="00971F84"/>
    <w:rsid w:val="009A11ED"/>
    <w:rsid w:val="00A73C4D"/>
    <w:rsid w:val="00B44135"/>
    <w:rsid w:val="00B86B25"/>
    <w:rsid w:val="00B958A5"/>
    <w:rsid w:val="00C2739B"/>
    <w:rsid w:val="00C625B0"/>
    <w:rsid w:val="00CF75EE"/>
    <w:rsid w:val="00D21160"/>
    <w:rsid w:val="00D84C7A"/>
    <w:rsid w:val="00D872A1"/>
    <w:rsid w:val="00E21F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7747F2"/>
  <w15:chartTrackingRefBased/>
  <w15:docId w15:val="{2A15133F-20AB-481E-99EA-F15B6166C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143"/>
    <w:rPr>
      <w:rFonts w:ascii="Arial" w:hAnsi="Arial"/>
      <w:sz w:val="24"/>
    </w:rPr>
  </w:style>
  <w:style w:type="paragraph" w:styleId="Heading1">
    <w:name w:val="heading 1"/>
    <w:basedOn w:val="Normal"/>
    <w:next w:val="Normal"/>
    <w:link w:val="Heading1Char"/>
    <w:uiPriority w:val="9"/>
    <w:qFormat/>
    <w:rsid w:val="00B86B25"/>
    <w:pPr>
      <w:keepNext/>
      <w:keepLines/>
      <w:spacing w:before="240" w:after="0"/>
      <w:outlineLvl w:val="0"/>
    </w:pPr>
    <w:rPr>
      <w:rFonts w:asciiTheme="majorHAnsi" w:eastAsiaTheme="majorEastAsia" w:hAnsiTheme="majorHAnsi" w:cstheme="majorBidi"/>
      <w:color w:val="5F005F" w:themeColor="accent1" w:themeShade="BF"/>
      <w:sz w:val="32"/>
      <w:szCs w:val="32"/>
    </w:rPr>
  </w:style>
  <w:style w:type="paragraph" w:styleId="Heading2">
    <w:name w:val="heading 2"/>
    <w:basedOn w:val="Normal"/>
    <w:next w:val="Normal"/>
    <w:link w:val="Heading2Char"/>
    <w:uiPriority w:val="9"/>
    <w:unhideWhenUsed/>
    <w:qFormat/>
    <w:rsid w:val="00D84C7A"/>
    <w:pPr>
      <w:keepNext/>
      <w:keepLines/>
      <w:spacing w:before="40" w:after="0"/>
      <w:outlineLvl w:val="1"/>
    </w:pPr>
    <w:rPr>
      <w:rFonts w:asciiTheme="majorHAnsi" w:eastAsiaTheme="majorEastAsia" w:hAnsiTheme="majorHAnsi" w:cstheme="majorBidi"/>
      <w:color w:val="5F005F" w:themeColor="accent1" w:themeShade="BF"/>
      <w:sz w:val="26"/>
      <w:szCs w:val="26"/>
    </w:rPr>
  </w:style>
  <w:style w:type="paragraph" w:styleId="Heading3">
    <w:name w:val="heading 3"/>
    <w:basedOn w:val="Normal"/>
    <w:next w:val="Normal"/>
    <w:link w:val="Heading3Char"/>
    <w:uiPriority w:val="9"/>
    <w:unhideWhenUsed/>
    <w:qFormat/>
    <w:rsid w:val="00B958A5"/>
    <w:pPr>
      <w:keepNext/>
      <w:keepLines/>
      <w:spacing w:before="40" w:after="0"/>
      <w:outlineLvl w:val="2"/>
    </w:pPr>
    <w:rPr>
      <w:rFonts w:asciiTheme="majorHAnsi" w:eastAsiaTheme="majorEastAsia" w:hAnsiTheme="majorHAnsi" w:cstheme="majorBidi"/>
      <w:color w:val="3F003F"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F3143"/>
    <w:pPr>
      <w:spacing w:after="0" w:line="240" w:lineRule="auto"/>
    </w:pPr>
    <w:rPr>
      <w:rFonts w:ascii="Arial" w:hAnsi="Arial"/>
      <w:sz w:val="24"/>
    </w:rPr>
  </w:style>
  <w:style w:type="table" w:styleId="TableGrid">
    <w:name w:val="Table Grid"/>
    <w:basedOn w:val="TableNormal"/>
    <w:uiPriority w:val="59"/>
    <w:rsid w:val="00C625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86B25"/>
    <w:rPr>
      <w:rFonts w:asciiTheme="majorHAnsi" w:eastAsiaTheme="majorEastAsia" w:hAnsiTheme="majorHAnsi" w:cstheme="majorBidi"/>
      <w:color w:val="5F005F" w:themeColor="accent1" w:themeShade="BF"/>
      <w:sz w:val="32"/>
      <w:szCs w:val="32"/>
    </w:rPr>
  </w:style>
  <w:style w:type="character" w:customStyle="1" w:styleId="Heading2Char">
    <w:name w:val="Heading 2 Char"/>
    <w:basedOn w:val="DefaultParagraphFont"/>
    <w:link w:val="Heading2"/>
    <w:uiPriority w:val="9"/>
    <w:rsid w:val="00D84C7A"/>
    <w:rPr>
      <w:rFonts w:asciiTheme="majorHAnsi" w:eastAsiaTheme="majorEastAsia" w:hAnsiTheme="majorHAnsi" w:cstheme="majorBidi"/>
      <w:color w:val="5F005F" w:themeColor="accent1" w:themeShade="BF"/>
      <w:sz w:val="26"/>
      <w:szCs w:val="26"/>
    </w:rPr>
  </w:style>
  <w:style w:type="paragraph" w:styleId="ListParagraph">
    <w:name w:val="List Paragraph"/>
    <w:basedOn w:val="Normal"/>
    <w:uiPriority w:val="34"/>
    <w:qFormat/>
    <w:rsid w:val="00D84C7A"/>
    <w:pPr>
      <w:ind w:left="720"/>
      <w:contextualSpacing/>
    </w:pPr>
  </w:style>
  <w:style w:type="paragraph" w:styleId="TOCHeading">
    <w:name w:val="TOC Heading"/>
    <w:basedOn w:val="Heading1"/>
    <w:next w:val="Normal"/>
    <w:uiPriority w:val="39"/>
    <w:unhideWhenUsed/>
    <w:qFormat/>
    <w:rsid w:val="00351BCA"/>
    <w:pPr>
      <w:spacing w:line="259" w:lineRule="auto"/>
      <w:outlineLvl w:val="9"/>
    </w:pPr>
    <w:rPr>
      <w:lang w:val="en-US"/>
    </w:rPr>
  </w:style>
  <w:style w:type="paragraph" w:styleId="TOC1">
    <w:name w:val="toc 1"/>
    <w:basedOn w:val="Normal"/>
    <w:next w:val="Normal"/>
    <w:autoRedefine/>
    <w:uiPriority w:val="39"/>
    <w:unhideWhenUsed/>
    <w:rsid w:val="00351BCA"/>
    <w:pPr>
      <w:spacing w:after="100"/>
    </w:pPr>
  </w:style>
  <w:style w:type="paragraph" w:styleId="TOC2">
    <w:name w:val="toc 2"/>
    <w:basedOn w:val="Normal"/>
    <w:next w:val="Normal"/>
    <w:autoRedefine/>
    <w:uiPriority w:val="39"/>
    <w:unhideWhenUsed/>
    <w:rsid w:val="00351BCA"/>
    <w:pPr>
      <w:spacing w:after="100"/>
      <w:ind w:left="240"/>
    </w:pPr>
  </w:style>
  <w:style w:type="character" w:styleId="Hyperlink">
    <w:name w:val="Hyperlink"/>
    <w:basedOn w:val="DefaultParagraphFont"/>
    <w:uiPriority w:val="99"/>
    <w:unhideWhenUsed/>
    <w:rsid w:val="00351BCA"/>
    <w:rPr>
      <w:color w:val="800080" w:themeColor="hyperlink"/>
      <w:u w:val="single"/>
    </w:rPr>
  </w:style>
  <w:style w:type="paragraph" w:styleId="Header">
    <w:name w:val="header"/>
    <w:basedOn w:val="Normal"/>
    <w:link w:val="HeaderChar"/>
    <w:uiPriority w:val="99"/>
    <w:unhideWhenUsed/>
    <w:rsid w:val="006A5B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5B50"/>
    <w:rPr>
      <w:rFonts w:ascii="Arial" w:hAnsi="Arial"/>
      <w:sz w:val="24"/>
    </w:rPr>
  </w:style>
  <w:style w:type="paragraph" w:styleId="Footer">
    <w:name w:val="footer"/>
    <w:basedOn w:val="Normal"/>
    <w:link w:val="FooterChar"/>
    <w:uiPriority w:val="99"/>
    <w:unhideWhenUsed/>
    <w:rsid w:val="006A5B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5B50"/>
    <w:rPr>
      <w:rFonts w:ascii="Arial" w:hAnsi="Arial"/>
      <w:sz w:val="24"/>
    </w:rPr>
  </w:style>
  <w:style w:type="character" w:customStyle="1" w:styleId="Heading3Char">
    <w:name w:val="Heading 3 Char"/>
    <w:basedOn w:val="DefaultParagraphFont"/>
    <w:link w:val="Heading3"/>
    <w:uiPriority w:val="9"/>
    <w:rsid w:val="00B958A5"/>
    <w:rPr>
      <w:rFonts w:asciiTheme="majorHAnsi" w:eastAsiaTheme="majorEastAsia" w:hAnsiTheme="majorHAnsi" w:cstheme="majorBidi"/>
      <w:color w:val="3F003F" w:themeColor="accent1" w:themeShade="7F"/>
      <w:sz w:val="24"/>
      <w:szCs w:val="24"/>
    </w:rPr>
  </w:style>
  <w:style w:type="table" w:styleId="GridTable1Light">
    <w:name w:val="Grid Table 1 Light"/>
    <w:basedOn w:val="TableNormal"/>
    <w:uiPriority w:val="46"/>
    <w:rsid w:val="00B958A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Bullet1RO">
    <w:name w:val="Bullet 1 (RO)"/>
    <w:qFormat/>
    <w:rsid w:val="00B958A5"/>
    <w:pPr>
      <w:keepLines/>
      <w:numPr>
        <w:numId w:val="4"/>
      </w:numPr>
      <w:spacing w:after="120"/>
      <w:jc w:val="both"/>
    </w:pPr>
    <w:rPr>
      <w:rFonts w:ascii="Arial Narrow" w:eastAsia="Times New Roman" w:hAnsi="Arial Narrow" w:cs="Times New Roman"/>
      <w:sz w:val="24"/>
      <w:szCs w:val="24"/>
    </w:rPr>
  </w:style>
  <w:style w:type="character" w:styleId="FootnoteReference">
    <w:name w:val="footnote reference"/>
    <w:rsid w:val="00B958A5"/>
    <w:rPr>
      <w:vertAlign w:val="superscript"/>
    </w:rPr>
  </w:style>
  <w:style w:type="paragraph" w:styleId="FootnoteText">
    <w:name w:val="footnote text"/>
    <w:basedOn w:val="Normal"/>
    <w:link w:val="FootnoteTextChar"/>
    <w:uiPriority w:val="99"/>
    <w:semiHidden/>
    <w:unhideWhenUsed/>
    <w:rsid w:val="00B958A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958A5"/>
    <w:rPr>
      <w:rFonts w:ascii="Arial" w:hAnsi="Arial"/>
      <w:sz w:val="20"/>
      <w:szCs w:val="20"/>
    </w:rPr>
  </w:style>
  <w:style w:type="paragraph" w:styleId="TOC3">
    <w:name w:val="toc 3"/>
    <w:basedOn w:val="Normal"/>
    <w:next w:val="Normal"/>
    <w:autoRedefine/>
    <w:uiPriority w:val="39"/>
    <w:unhideWhenUsed/>
    <w:rsid w:val="00B958A5"/>
    <w:pPr>
      <w:spacing w:after="100"/>
      <w:ind w:left="440"/>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9973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dgehill.ac.uk/research/files/2012/05/Open-Access-Output-Policy-RO-GOV-07.pdf" TargetMode="External"/><Relationship Id="rId13" Type="http://schemas.openxmlformats.org/officeDocument/2006/relationships/hyperlink" Target="https://www.ukri.org/files/legacy/documents/rcukopenaccesspolicy-pdf/" TargetMode="External"/><Relationship Id="rId18" Type="http://schemas.openxmlformats.org/officeDocument/2006/relationships/hyperlink" Target="http://www.sherpa.ac.uk/romeo/"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thinkchecksubmit.org/" TargetMode="External"/><Relationship Id="rId7" Type="http://schemas.openxmlformats.org/officeDocument/2006/relationships/endnotes" Target="endnotes.xml"/><Relationship Id="rId12" Type="http://schemas.openxmlformats.org/officeDocument/2006/relationships/hyperlink" Target="http://www.sherpa.ac.uk/" TargetMode="External"/><Relationship Id="rId17" Type="http://schemas.openxmlformats.org/officeDocument/2006/relationships/hyperlink" Target="http://www.sherpa.ac.uk/"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re.ukri.org/research/open-access-research/" TargetMode="External"/><Relationship Id="rId20" Type="http://schemas.openxmlformats.org/officeDocument/2006/relationships/hyperlink" Target="mailto:REFcompliance@edgehill.ac.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herpa.ac.uk/romeo/" TargetMode="External"/><Relationship Id="rId24" Type="http://schemas.openxmlformats.org/officeDocument/2006/relationships/hyperlink" Target="mailto:REFcompliance@edgehill.ac.uk" TargetMode="External"/><Relationship Id="rId5" Type="http://schemas.openxmlformats.org/officeDocument/2006/relationships/webSettings" Target="webSettings.xml"/><Relationship Id="rId15" Type="http://schemas.openxmlformats.org/officeDocument/2006/relationships/hyperlink" Target="https://www.edgehill.ac.uk/research/oa/" TargetMode="External"/><Relationship Id="rId23" Type="http://schemas.openxmlformats.org/officeDocument/2006/relationships/hyperlink" Target="https://www.edgehill.ac.uk/research/oa/?tab=open-access" TargetMode="External"/><Relationship Id="rId28" Type="http://schemas.openxmlformats.org/officeDocument/2006/relationships/theme" Target="theme/theme1.xml"/><Relationship Id="rId10" Type="http://schemas.openxmlformats.org/officeDocument/2006/relationships/hyperlink" Target="http://www.sherpa.ac.uk/juliet/" TargetMode="External"/><Relationship Id="rId19" Type="http://schemas.openxmlformats.org/officeDocument/2006/relationships/hyperlink" Target="http://www.sherpa.ac.uk/juliet/index.php" TargetMode="External"/><Relationship Id="rId4" Type="http://schemas.openxmlformats.org/officeDocument/2006/relationships/settings" Target="settings.xml"/><Relationship Id="rId9" Type="http://schemas.openxmlformats.org/officeDocument/2006/relationships/hyperlink" Target="http://www.sherpa.ac.uk/fact/" TargetMode="External"/><Relationship Id="rId14" Type="http://schemas.openxmlformats.org/officeDocument/2006/relationships/hyperlink" Target="https://www.ukri.org/funding/information-for-award-holders/open-access/open-access-policy/open-access-block-grants/" TargetMode="External"/><Relationship Id="rId22" Type="http://schemas.openxmlformats.org/officeDocument/2006/relationships/hyperlink" Target="http://scholarlyoa.com/" TargetMode="Externa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notes.xml.rels><?xml version="1.0" encoding="UTF-8" standalone="yes"?>
<Relationships xmlns="http://schemas.openxmlformats.org/package/2006/relationships"><Relationship Id="rId3" Type="http://schemas.openxmlformats.org/officeDocument/2006/relationships/hyperlink" Target="http://www.hefce.ac.uk/rsrch/oa/Policy/" TargetMode="External"/><Relationship Id="rId2" Type="http://schemas.openxmlformats.org/officeDocument/2006/relationships/hyperlink" Target="https://sfdora.org/" TargetMode="External"/><Relationship Id="rId1" Type="http://schemas.openxmlformats.org/officeDocument/2006/relationships/hyperlink" Target="https://predatoryjournals.com/journals/" TargetMode="External"/><Relationship Id="rId4" Type="http://schemas.openxmlformats.org/officeDocument/2006/relationships/hyperlink" Target="https://re.ukri.org/research/open-access-research/" TargetMode="External"/></Relationships>
</file>

<file path=word/theme/theme1.xml><?xml version="1.0" encoding="utf-8"?>
<a:theme xmlns:a="http://schemas.openxmlformats.org/drawingml/2006/main" name="Office Theme">
  <a:themeElements>
    <a:clrScheme name="Strategy custom">
      <a:dk1>
        <a:sysClr val="windowText" lastClr="000000"/>
      </a:dk1>
      <a:lt1>
        <a:sysClr val="window" lastClr="FFFFFF"/>
      </a:lt1>
      <a:dk2>
        <a:srgbClr val="1F497D"/>
      </a:dk2>
      <a:lt2>
        <a:srgbClr val="EEECE1"/>
      </a:lt2>
      <a:accent1>
        <a:srgbClr val="800080"/>
      </a:accent1>
      <a:accent2>
        <a:srgbClr val="800080"/>
      </a:accent2>
      <a:accent3>
        <a:srgbClr val="800080"/>
      </a:accent3>
      <a:accent4>
        <a:srgbClr val="800080"/>
      </a:accent4>
      <a:accent5>
        <a:srgbClr val="800080"/>
      </a:accent5>
      <a:accent6>
        <a:srgbClr val="800080"/>
      </a:accent6>
      <a:hlink>
        <a:srgbClr val="800080"/>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B34C6C-0D6C-4FD1-8FA4-52E93607E8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3</Pages>
  <Words>3357</Words>
  <Characters>19136</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Edge Hill University</Company>
  <LinksUpToDate>false</LinksUpToDate>
  <CharactersWithSpaces>2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Guidance</dc:title>
  <dc:subject/>
  <dc:creator>Research Office</dc:creator>
  <cp:keywords/>
  <dc:description/>
  <cp:lastModifiedBy>EMMA DAVISON</cp:lastModifiedBy>
  <cp:revision>5</cp:revision>
  <cp:lastPrinted>2020-08-27T08:54:00Z</cp:lastPrinted>
  <dcterms:created xsi:type="dcterms:W3CDTF">2020-08-27T08:54:00Z</dcterms:created>
  <dcterms:modified xsi:type="dcterms:W3CDTF">2022-06-20T18:41:00Z</dcterms:modified>
</cp:coreProperties>
</file>